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E9B00" w14:textId="79465DBF" w:rsidR="00D83D26" w:rsidRPr="002A5459" w:rsidRDefault="00D83D26" w:rsidP="00070057">
      <w:pPr>
        <w:rPr>
          <w:rFonts w:ascii="Arial" w:hAnsi="Arial" w:cs="Arial"/>
          <w:b/>
          <w:bCs/>
          <w:color w:val="000000" w:themeColor="text1"/>
          <w:sz w:val="32"/>
          <w:szCs w:val="32"/>
          <w:lang w:val="hu-HU"/>
        </w:rPr>
      </w:pPr>
      <w:bookmarkStart w:id="0" w:name="_Hlk33008185"/>
      <w:bookmarkStart w:id="1" w:name="_Hlk99558494"/>
      <w:bookmarkStart w:id="2" w:name="_Hlk79353640"/>
      <w:r w:rsidRPr="002A5459">
        <w:rPr>
          <w:rFonts w:ascii="Arial" w:hAnsi="Arial" w:cs="Arial"/>
          <w:b/>
          <w:bCs/>
          <w:color w:val="000000" w:themeColor="text1"/>
          <w:sz w:val="32"/>
          <w:szCs w:val="32"/>
          <w:lang w:val="hu-HU"/>
        </w:rPr>
        <w:t xml:space="preserve">A Portugál Rally alkalmával </w:t>
      </w:r>
      <w:proofErr w:type="spellStart"/>
      <w:r w:rsidRPr="002A5459">
        <w:rPr>
          <w:rFonts w:ascii="Arial" w:hAnsi="Arial" w:cs="Arial"/>
          <w:b/>
          <w:bCs/>
          <w:color w:val="000000" w:themeColor="text1"/>
          <w:sz w:val="32"/>
          <w:szCs w:val="32"/>
          <w:lang w:val="hu-HU"/>
        </w:rPr>
        <w:t>Loeb</w:t>
      </w:r>
      <w:proofErr w:type="spellEnd"/>
      <w:r w:rsidRPr="002A5459">
        <w:rPr>
          <w:rFonts w:ascii="Arial" w:hAnsi="Arial" w:cs="Arial"/>
          <w:b/>
          <w:bCs/>
          <w:color w:val="000000" w:themeColor="text1"/>
          <w:sz w:val="32"/>
          <w:szCs w:val="32"/>
          <w:lang w:val="hu-HU"/>
        </w:rPr>
        <w:t xml:space="preserve"> újra az M-Sport W</w:t>
      </w:r>
      <w:r w:rsidR="002A5459">
        <w:rPr>
          <w:rFonts w:ascii="Arial" w:hAnsi="Arial" w:cs="Arial"/>
          <w:b/>
          <w:bCs/>
          <w:color w:val="000000" w:themeColor="text1"/>
          <w:sz w:val="32"/>
          <w:szCs w:val="32"/>
          <w:lang w:val="hu-HU"/>
        </w:rPr>
        <w:t xml:space="preserve">orld Rally Team színeiben </w:t>
      </w:r>
      <w:r w:rsidR="00AE55A0">
        <w:rPr>
          <w:rFonts w:ascii="Arial" w:hAnsi="Arial" w:cs="Arial"/>
          <w:b/>
          <w:bCs/>
          <w:color w:val="000000" w:themeColor="text1"/>
          <w:sz w:val="32"/>
          <w:szCs w:val="32"/>
          <w:lang w:val="hu-HU"/>
        </w:rPr>
        <w:t>áll rajthoz</w:t>
      </w:r>
    </w:p>
    <w:p w14:paraId="69C7F7CB" w14:textId="77777777" w:rsidR="00070057" w:rsidRPr="002A5459" w:rsidRDefault="00070057" w:rsidP="00070057">
      <w:pPr>
        <w:rPr>
          <w:rFonts w:ascii="Arial" w:hAnsi="Arial" w:cs="Arial"/>
          <w:b/>
          <w:color w:val="000000" w:themeColor="text1"/>
          <w:sz w:val="22"/>
          <w:szCs w:val="22"/>
          <w:lang w:val="hu-HU"/>
        </w:rPr>
      </w:pPr>
    </w:p>
    <w:p w14:paraId="73C04B75" w14:textId="4BEE8A25" w:rsidR="007053D5" w:rsidRPr="002A5459" w:rsidRDefault="007053D5" w:rsidP="00BF6699">
      <w:pPr>
        <w:pStyle w:val="ListParagraph"/>
        <w:numPr>
          <w:ilvl w:val="0"/>
          <w:numId w:val="18"/>
        </w:numPr>
        <w:ind w:left="360"/>
        <w:rPr>
          <w:rFonts w:ascii="Arial" w:hAnsi="Arial" w:cs="Arial"/>
          <w:sz w:val="22"/>
          <w:szCs w:val="22"/>
          <w:lang w:val="hu-HU"/>
        </w:rPr>
      </w:pPr>
      <w:bookmarkStart w:id="3" w:name="_Hlk99976825"/>
      <w:r w:rsidRPr="002A5459">
        <w:rPr>
          <w:rFonts w:ascii="Arial" w:hAnsi="Arial" w:cs="Arial"/>
          <w:sz w:val="22"/>
          <w:szCs w:val="22"/>
          <w:lang w:val="hu-HU"/>
        </w:rPr>
        <w:t xml:space="preserve">Az M-Sport örömmel jelenti be, hogy a Rally Világbajnokság kilencszeres győztese, </w:t>
      </w:r>
      <w:proofErr w:type="spellStart"/>
      <w:r w:rsidRPr="002A5459">
        <w:rPr>
          <w:rFonts w:ascii="Arial" w:hAnsi="Arial" w:cs="Arial"/>
          <w:sz w:val="22"/>
          <w:szCs w:val="22"/>
          <w:lang w:val="hu-HU"/>
        </w:rPr>
        <w:t>Sébastien</w:t>
      </w:r>
      <w:proofErr w:type="spellEnd"/>
      <w:r w:rsidRPr="002A5459">
        <w:rPr>
          <w:rFonts w:ascii="Arial" w:hAnsi="Arial" w:cs="Arial"/>
          <w:sz w:val="22"/>
          <w:szCs w:val="22"/>
          <w:lang w:val="hu-HU"/>
        </w:rPr>
        <w:t xml:space="preserve"> </w:t>
      </w:r>
      <w:proofErr w:type="spellStart"/>
      <w:r w:rsidRPr="002A5459">
        <w:rPr>
          <w:rFonts w:ascii="Arial" w:hAnsi="Arial" w:cs="Arial"/>
          <w:sz w:val="22"/>
          <w:szCs w:val="22"/>
          <w:lang w:val="hu-HU"/>
        </w:rPr>
        <w:t>Loeb</w:t>
      </w:r>
      <w:proofErr w:type="spellEnd"/>
      <w:r w:rsidRPr="002A5459">
        <w:rPr>
          <w:rFonts w:ascii="Arial" w:hAnsi="Arial" w:cs="Arial"/>
          <w:sz w:val="22"/>
          <w:szCs w:val="22"/>
          <w:lang w:val="hu-HU"/>
        </w:rPr>
        <w:t xml:space="preserve"> még egy alkalommal beül az M-Sport Ford Puma </w:t>
      </w:r>
      <w:proofErr w:type="spellStart"/>
      <w:r w:rsidRPr="002A5459">
        <w:rPr>
          <w:rFonts w:ascii="Arial" w:hAnsi="Arial" w:cs="Arial"/>
          <w:sz w:val="22"/>
          <w:szCs w:val="22"/>
          <w:lang w:val="hu-HU"/>
        </w:rPr>
        <w:t>Hybrid</w:t>
      </w:r>
      <w:proofErr w:type="spellEnd"/>
      <w:r w:rsidRPr="002A5459">
        <w:rPr>
          <w:rFonts w:ascii="Arial" w:hAnsi="Arial" w:cs="Arial"/>
          <w:sz w:val="22"/>
          <w:szCs w:val="22"/>
          <w:lang w:val="hu-HU"/>
        </w:rPr>
        <w:t xml:space="preserve"> Rally1 versenygép volánja mögé a májusi Portugál </w:t>
      </w:r>
      <w:proofErr w:type="spellStart"/>
      <w:r w:rsidRPr="002A5459">
        <w:rPr>
          <w:rFonts w:ascii="Arial" w:hAnsi="Arial" w:cs="Arial"/>
          <w:sz w:val="22"/>
          <w:szCs w:val="22"/>
          <w:lang w:val="hu-HU"/>
        </w:rPr>
        <w:t>Rallyn</w:t>
      </w:r>
      <w:proofErr w:type="spellEnd"/>
    </w:p>
    <w:p w14:paraId="49D1EDE1" w14:textId="77777777" w:rsidR="002F293A" w:rsidRPr="002A5459" w:rsidRDefault="002F293A" w:rsidP="00F57873">
      <w:pPr>
        <w:rPr>
          <w:rFonts w:ascii="Arial" w:hAnsi="Arial" w:cs="Arial"/>
          <w:sz w:val="22"/>
          <w:szCs w:val="22"/>
          <w:lang w:val="hu-HU"/>
        </w:rPr>
      </w:pPr>
    </w:p>
    <w:p w14:paraId="19367899" w14:textId="1E7079EF" w:rsidR="007053D5" w:rsidRPr="002A5459" w:rsidRDefault="00D3432B" w:rsidP="007053D5">
      <w:pPr>
        <w:rPr>
          <w:rFonts w:ascii="Arial" w:hAnsi="Arial" w:cs="Arial"/>
          <w:color w:val="202020"/>
          <w:sz w:val="22"/>
          <w:szCs w:val="22"/>
          <w:lang w:val="hu-HU"/>
        </w:rPr>
      </w:pPr>
      <w:bookmarkStart w:id="4" w:name="_Hlk33049979"/>
      <w:bookmarkStart w:id="5" w:name="_Hlk41334307"/>
      <w:bookmarkEnd w:id="0"/>
      <w:bookmarkEnd w:id="1"/>
      <w:bookmarkEnd w:id="2"/>
      <w:bookmarkEnd w:id="3"/>
      <w:r w:rsidRPr="00D3432B">
        <w:rPr>
          <w:rFonts w:ascii="Arial" w:hAnsi="Arial" w:cs="Arial"/>
          <w:b/>
          <w:bCs/>
          <w:color w:val="202020"/>
          <w:sz w:val="22"/>
          <w:szCs w:val="22"/>
          <w:lang w:val="hu-HU"/>
        </w:rPr>
        <w:t>2022. április 19.</w:t>
      </w:r>
      <w:r>
        <w:rPr>
          <w:rFonts w:ascii="Arial" w:hAnsi="Arial" w:cs="Arial"/>
          <w:color w:val="202020"/>
          <w:sz w:val="22"/>
          <w:szCs w:val="22"/>
          <w:lang w:val="hu-HU"/>
        </w:rPr>
        <w:t xml:space="preserve"> - </w:t>
      </w:r>
      <w:r w:rsidR="007053D5" w:rsidRPr="002A5459">
        <w:rPr>
          <w:rFonts w:ascii="Arial" w:hAnsi="Arial" w:cs="Arial"/>
          <w:color w:val="202020"/>
          <w:sz w:val="22"/>
          <w:szCs w:val="22"/>
          <w:lang w:val="hu-HU"/>
        </w:rPr>
        <w:t xml:space="preserve">Miután az M-Sport Ford World Rally Team lélegzetelállító </w:t>
      </w:r>
      <w:r w:rsidR="002A5459" w:rsidRPr="002A5459">
        <w:rPr>
          <w:rFonts w:ascii="Arial" w:hAnsi="Arial" w:cs="Arial"/>
          <w:color w:val="202020"/>
          <w:sz w:val="22"/>
          <w:szCs w:val="22"/>
          <w:lang w:val="hu-HU"/>
        </w:rPr>
        <w:t>teljesítménnyel</w:t>
      </w:r>
      <w:r w:rsidR="007053D5" w:rsidRPr="002A5459">
        <w:rPr>
          <w:rFonts w:ascii="Arial" w:hAnsi="Arial" w:cs="Arial"/>
          <w:color w:val="202020"/>
          <w:sz w:val="22"/>
          <w:szCs w:val="22"/>
          <w:lang w:val="hu-HU"/>
        </w:rPr>
        <w:t xml:space="preserve"> debütált a januári Monte Carlo </w:t>
      </w:r>
      <w:proofErr w:type="spellStart"/>
      <w:r w:rsidR="007053D5" w:rsidRPr="002A5459">
        <w:rPr>
          <w:rFonts w:ascii="Arial" w:hAnsi="Arial" w:cs="Arial"/>
          <w:color w:val="202020"/>
          <w:sz w:val="22"/>
          <w:szCs w:val="22"/>
          <w:lang w:val="hu-HU"/>
        </w:rPr>
        <w:t>Rallyn</w:t>
      </w:r>
      <w:proofErr w:type="spellEnd"/>
      <w:r w:rsidR="007053D5" w:rsidRPr="002A5459">
        <w:rPr>
          <w:rFonts w:ascii="Arial" w:hAnsi="Arial" w:cs="Arial"/>
          <w:color w:val="202020"/>
          <w:sz w:val="22"/>
          <w:szCs w:val="22"/>
          <w:lang w:val="hu-HU"/>
        </w:rPr>
        <w:t xml:space="preserve">, az M-Sport most megerősítette a hírt, hogy </w:t>
      </w:r>
      <w:proofErr w:type="spellStart"/>
      <w:r w:rsidR="007053D5" w:rsidRPr="002A5459">
        <w:rPr>
          <w:rFonts w:ascii="Arial" w:hAnsi="Arial" w:cs="Arial"/>
          <w:color w:val="202020"/>
          <w:sz w:val="22"/>
          <w:szCs w:val="22"/>
          <w:lang w:val="hu-HU"/>
        </w:rPr>
        <w:t>Loeb</w:t>
      </w:r>
      <w:proofErr w:type="spellEnd"/>
      <w:r w:rsidR="007053D5" w:rsidRPr="002A5459">
        <w:rPr>
          <w:rFonts w:ascii="Arial" w:hAnsi="Arial" w:cs="Arial"/>
          <w:color w:val="202020"/>
          <w:sz w:val="22"/>
          <w:szCs w:val="22"/>
          <w:lang w:val="hu-HU"/>
        </w:rPr>
        <w:t xml:space="preserve"> és navigátora, </w:t>
      </w:r>
      <w:proofErr w:type="spellStart"/>
      <w:r w:rsidR="007053D5" w:rsidRPr="002A5459">
        <w:rPr>
          <w:rFonts w:ascii="Arial" w:hAnsi="Arial" w:cs="Arial"/>
          <w:color w:val="202020"/>
          <w:sz w:val="22"/>
          <w:szCs w:val="22"/>
          <w:lang w:val="hu-HU"/>
        </w:rPr>
        <w:t>Isabelle</w:t>
      </w:r>
      <w:proofErr w:type="spellEnd"/>
      <w:r w:rsidR="007053D5" w:rsidRPr="002A5459">
        <w:rPr>
          <w:rFonts w:ascii="Arial" w:hAnsi="Arial" w:cs="Arial"/>
          <w:color w:val="202020"/>
          <w:sz w:val="22"/>
          <w:szCs w:val="22"/>
          <w:lang w:val="hu-HU"/>
        </w:rPr>
        <w:t xml:space="preserve"> </w:t>
      </w:r>
      <w:proofErr w:type="spellStart"/>
      <w:r w:rsidR="007053D5" w:rsidRPr="002A5459">
        <w:rPr>
          <w:rFonts w:ascii="Arial" w:hAnsi="Arial" w:cs="Arial"/>
          <w:color w:val="202020"/>
          <w:sz w:val="22"/>
          <w:szCs w:val="22"/>
          <w:lang w:val="hu-HU"/>
        </w:rPr>
        <w:t>Galmiche</w:t>
      </w:r>
      <w:proofErr w:type="spellEnd"/>
      <w:r w:rsidR="007053D5" w:rsidRPr="002A5459">
        <w:rPr>
          <w:rFonts w:ascii="Arial" w:hAnsi="Arial" w:cs="Arial"/>
          <w:color w:val="202020"/>
          <w:sz w:val="22"/>
          <w:szCs w:val="22"/>
          <w:lang w:val="hu-HU"/>
        </w:rPr>
        <w:t xml:space="preserve"> újra magukra öltik az M-Sport színeit, </w:t>
      </w:r>
      <w:r w:rsidR="00D83D26" w:rsidRPr="002A5459">
        <w:rPr>
          <w:rFonts w:ascii="Arial" w:hAnsi="Arial" w:cs="Arial"/>
          <w:color w:val="202020"/>
          <w:sz w:val="22"/>
          <w:szCs w:val="22"/>
          <w:lang w:val="hu-HU"/>
        </w:rPr>
        <w:t>és</w:t>
      </w:r>
      <w:r w:rsidR="007053D5" w:rsidRPr="002A5459">
        <w:rPr>
          <w:rFonts w:ascii="Arial" w:hAnsi="Arial" w:cs="Arial"/>
          <w:color w:val="202020"/>
          <w:sz w:val="22"/>
          <w:szCs w:val="22"/>
          <w:lang w:val="hu-HU"/>
        </w:rPr>
        <w:t xml:space="preserve"> Portugáliában rajthoz álljak a Puma </w:t>
      </w:r>
      <w:proofErr w:type="spellStart"/>
      <w:r w:rsidR="007053D5" w:rsidRPr="002A5459">
        <w:rPr>
          <w:rFonts w:ascii="Arial" w:hAnsi="Arial" w:cs="Arial"/>
          <w:color w:val="202020"/>
          <w:sz w:val="22"/>
          <w:szCs w:val="22"/>
          <w:lang w:val="hu-HU"/>
        </w:rPr>
        <w:t>Hybrid</w:t>
      </w:r>
      <w:proofErr w:type="spellEnd"/>
      <w:r w:rsidR="007053D5" w:rsidRPr="002A5459">
        <w:rPr>
          <w:rFonts w:ascii="Arial" w:hAnsi="Arial" w:cs="Arial"/>
          <w:color w:val="202020"/>
          <w:sz w:val="22"/>
          <w:szCs w:val="22"/>
          <w:lang w:val="hu-HU"/>
        </w:rPr>
        <w:t xml:space="preserve"> Rally1 versenyautóval.</w:t>
      </w:r>
    </w:p>
    <w:p w14:paraId="3FCCF55D" w14:textId="77777777" w:rsidR="007053D5" w:rsidRPr="002A5459" w:rsidRDefault="007053D5" w:rsidP="007053D5">
      <w:pPr>
        <w:rPr>
          <w:rFonts w:ascii="Arial" w:hAnsi="Arial" w:cs="Arial"/>
          <w:color w:val="202020"/>
          <w:lang w:val="hu-HU"/>
        </w:rPr>
      </w:pPr>
    </w:p>
    <w:p w14:paraId="1E937A80" w14:textId="59B181D6" w:rsidR="007053D5" w:rsidRPr="002A5459" w:rsidRDefault="007053D5" w:rsidP="007053D5">
      <w:pPr>
        <w:rPr>
          <w:rFonts w:ascii="Arial" w:hAnsi="Arial" w:cs="Arial"/>
          <w:color w:val="202020"/>
          <w:sz w:val="22"/>
          <w:szCs w:val="22"/>
          <w:lang w:val="hu-HU"/>
        </w:rPr>
      </w:pPr>
      <w:proofErr w:type="spellStart"/>
      <w:r w:rsidRPr="002A5459">
        <w:rPr>
          <w:rFonts w:ascii="Arial" w:hAnsi="Arial" w:cs="Arial"/>
          <w:color w:val="202020"/>
          <w:sz w:val="22"/>
          <w:szCs w:val="22"/>
          <w:lang w:val="hu-HU"/>
        </w:rPr>
        <w:t>Loeb</w:t>
      </w:r>
      <w:proofErr w:type="spellEnd"/>
      <w:r w:rsidRPr="002A5459">
        <w:rPr>
          <w:rFonts w:ascii="Arial" w:hAnsi="Arial" w:cs="Arial"/>
          <w:color w:val="202020"/>
          <w:sz w:val="22"/>
          <w:szCs w:val="22"/>
          <w:lang w:val="hu-HU"/>
        </w:rPr>
        <w:t xml:space="preserve"> januárban tért vissza a FIA Rally Világbajnokságba, ahol hat szakaszgyőzelmet ért el a nyolcszoros bajnok </w:t>
      </w:r>
      <w:proofErr w:type="spellStart"/>
      <w:r w:rsidRPr="002A5459">
        <w:rPr>
          <w:rFonts w:ascii="Arial" w:hAnsi="Arial" w:cs="Arial"/>
          <w:color w:val="202020"/>
          <w:sz w:val="22"/>
          <w:szCs w:val="22"/>
          <w:lang w:val="hu-HU"/>
        </w:rPr>
        <w:t>Sebastien</w:t>
      </w:r>
      <w:proofErr w:type="spellEnd"/>
      <w:r w:rsidRPr="002A5459">
        <w:rPr>
          <w:rFonts w:ascii="Arial" w:hAnsi="Arial" w:cs="Arial"/>
          <w:color w:val="202020"/>
          <w:sz w:val="22"/>
          <w:szCs w:val="22"/>
          <w:lang w:val="hu-HU"/>
        </w:rPr>
        <w:t xml:space="preserve"> </w:t>
      </w:r>
      <w:proofErr w:type="spellStart"/>
      <w:r w:rsidRPr="002A5459">
        <w:rPr>
          <w:rFonts w:ascii="Arial" w:hAnsi="Arial" w:cs="Arial"/>
          <w:color w:val="202020"/>
          <w:sz w:val="22"/>
          <w:szCs w:val="22"/>
          <w:lang w:val="hu-HU"/>
        </w:rPr>
        <w:t>Ogier</w:t>
      </w:r>
      <w:proofErr w:type="spellEnd"/>
      <w:r w:rsidRPr="002A5459">
        <w:rPr>
          <w:rFonts w:ascii="Arial" w:hAnsi="Arial" w:cs="Arial"/>
          <w:color w:val="202020"/>
          <w:sz w:val="22"/>
          <w:szCs w:val="22"/>
          <w:lang w:val="hu-HU"/>
        </w:rPr>
        <w:t xml:space="preserve"> ellen küzdve</w:t>
      </w:r>
      <w:r w:rsidR="000B67B3" w:rsidRPr="002A5459">
        <w:rPr>
          <w:rFonts w:ascii="Arial" w:hAnsi="Arial" w:cs="Arial"/>
          <w:color w:val="202020"/>
          <w:sz w:val="22"/>
          <w:szCs w:val="22"/>
          <w:lang w:val="hu-HU"/>
        </w:rPr>
        <w:t>, majd összesítettben megnyer</w:t>
      </w:r>
      <w:r w:rsidR="002A5459" w:rsidRPr="002A5459">
        <w:rPr>
          <w:rFonts w:ascii="Arial" w:hAnsi="Arial" w:cs="Arial"/>
          <w:color w:val="202020"/>
          <w:sz w:val="22"/>
          <w:szCs w:val="22"/>
          <w:lang w:val="hu-HU"/>
        </w:rPr>
        <w:t>t</w:t>
      </w:r>
      <w:r w:rsidR="000B67B3" w:rsidRPr="002A5459">
        <w:rPr>
          <w:rFonts w:ascii="Arial" w:hAnsi="Arial" w:cs="Arial"/>
          <w:color w:val="202020"/>
          <w:sz w:val="22"/>
          <w:szCs w:val="22"/>
          <w:lang w:val="hu-HU"/>
        </w:rPr>
        <w:t>e a 2022-es szezon nyitó futamát.</w:t>
      </w:r>
    </w:p>
    <w:p w14:paraId="34EDD125" w14:textId="77777777" w:rsidR="007053D5" w:rsidRPr="002A5459" w:rsidRDefault="007053D5" w:rsidP="007053D5">
      <w:pPr>
        <w:rPr>
          <w:rFonts w:ascii="Arial" w:hAnsi="Arial" w:cs="Arial"/>
          <w:color w:val="202020"/>
          <w:lang w:val="hu-HU"/>
        </w:rPr>
      </w:pPr>
    </w:p>
    <w:p w14:paraId="7854D294" w14:textId="09CEDC97" w:rsidR="000B67B3" w:rsidRPr="002A5459" w:rsidRDefault="000B67B3" w:rsidP="007053D5">
      <w:pPr>
        <w:rPr>
          <w:rFonts w:ascii="Arial" w:hAnsi="Arial" w:cs="Arial"/>
          <w:color w:val="202020"/>
          <w:sz w:val="22"/>
          <w:szCs w:val="22"/>
          <w:lang w:val="hu-HU"/>
        </w:rPr>
      </w:pPr>
      <w:r w:rsidRPr="002A5459">
        <w:rPr>
          <w:rFonts w:ascii="Arial" w:hAnsi="Arial" w:cs="Arial"/>
          <w:color w:val="202020"/>
          <w:sz w:val="22"/>
          <w:szCs w:val="22"/>
          <w:lang w:val="hu-HU"/>
        </w:rPr>
        <w:t xml:space="preserve">A lendületes évkezdés után </w:t>
      </w:r>
      <w:proofErr w:type="spellStart"/>
      <w:r w:rsidRPr="002A5459">
        <w:rPr>
          <w:rFonts w:ascii="Arial" w:hAnsi="Arial" w:cs="Arial"/>
          <w:color w:val="202020"/>
          <w:sz w:val="22"/>
          <w:szCs w:val="22"/>
          <w:lang w:val="hu-HU"/>
        </w:rPr>
        <w:t>Loeb</w:t>
      </w:r>
      <w:proofErr w:type="spellEnd"/>
      <w:r w:rsidRPr="002A5459">
        <w:rPr>
          <w:rFonts w:ascii="Arial" w:hAnsi="Arial" w:cs="Arial"/>
          <w:color w:val="202020"/>
          <w:sz w:val="22"/>
          <w:szCs w:val="22"/>
          <w:lang w:val="hu-HU"/>
        </w:rPr>
        <w:t xml:space="preserve"> világszerte több szakágban is pályára lépett, most pedig Porto híres murvás szakaszaira készül, jobbján </w:t>
      </w:r>
      <w:proofErr w:type="spellStart"/>
      <w:r w:rsidRPr="002A5459">
        <w:rPr>
          <w:rFonts w:ascii="Arial" w:hAnsi="Arial" w:cs="Arial"/>
          <w:color w:val="202020"/>
          <w:sz w:val="22"/>
          <w:szCs w:val="22"/>
          <w:lang w:val="hu-HU"/>
        </w:rPr>
        <w:t>Galmiche-sal</w:t>
      </w:r>
      <w:proofErr w:type="spellEnd"/>
      <w:r w:rsidRPr="002A5459">
        <w:rPr>
          <w:rFonts w:ascii="Arial" w:hAnsi="Arial" w:cs="Arial"/>
          <w:color w:val="202020"/>
          <w:sz w:val="22"/>
          <w:szCs w:val="22"/>
          <w:lang w:val="hu-HU"/>
        </w:rPr>
        <w:t xml:space="preserve">, aki 1997 óta az első női sportolóként könyvelhetett el összesített futamgyőzelmet a WRC-ben; és mindezt még különlegesebbé teszi, hogy ez volt az első közös versenyük </w:t>
      </w:r>
      <w:proofErr w:type="spellStart"/>
      <w:r w:rsidRPr="002A5459">
        <w:rPr>
          <w:rFonts w:ascii="Arial" w:hAnsi="Arial" w:cs="Arial"/>
          <w:color w:val="202020"/>
          <w:sz w:val="22"/>
          <w:szCs w:val="22"/>
          <w:lang w:val="hu-HU"/>
        </w:rPr>
        <w:t>Loebbel</w:t>
      </w:r>
      <w:proofErr w:type="spellEnd"/>
      <w:r w:rsidRPr="002A5459">
        <w:rPr>
          <w:rFonts w:ascii="Arial" w:hAnsi="Arial" w:cs="Arial"/>
          <w:color w:val="202020"/>
          <w:sz w:val="22"/>
          <w:szCs w:val="22"/>
          <w:lang w:val="hu-HU"/>
        </w:rPr>
        <w:t>.</w:t>
      </w:r>
    </w:p>
    <w:p w14:paraId="227D428C" w14:textId="77777777" w:rsidR="007053D5" w:rsidRPr="002A5459" w:rsidRDefault="007053D5" w:rsidP="007053D5">
      <w:pPr>
        <w:rPr>
          <w:rFonts w:ascii="Arial" w:hAnsi="Arial" w:cs="Arial"/>
          <w:color w:val="202020"/>
          <w:lang w:val="hu-HU"/>
        </w:rPr>
      </w:pPr>
    </w:p>
    <w:p w14:paraId="154B99C5" w14:textId="4361FC77" w:rsidR="000B67B3" w:rsidRPr="002A5459" w:rsidRDefault="000B67B3" w:rsidP="007053D5">
      <w:pPr>
        <w:rPr>
          <w:rFonts w:ascii="Arial" w:hAnsi="Arial" w:cs="Arial"/>
          <w:color w:val="202020"/>
          <w:sz w:val="22"/>
          <w:szCs w:val="22"/>
          <w:lang w:val="hu-HU"/>
        </w:rPr>
      </w:pPr>
      <w:r w:rsidRPr="002A5459">
        <w:rPr>
          <w:rFonts w:ascii="Arial" w:hAnsi="Arial" w:cs="Arial"/>
          <w:color w:val="202020"/>
          <w:sz w:val="22"/>
          <w:szCs w:val="22"/>
          <w:lang w:val="hu-HU"/>
        </w:rPr>
        <w:t>A Portugál Rally igazi mérföldkő és izgalmas lehetőség lesz az M-Sport Ford World Rally Team számára, hiszen ez az első csapat, amely egyszerre öt Rally1 autót is indít ugyanazon az eseményen.</w:t>
      </w:r>
    </w:p>
    <w:p w14:paraId="3A6EC0FD" w14:textId="77777777" w:rsidR="007053D5" w:rsidRPr="002A5459" w:rsidRDefault="007053D5" w:rsidP="007053D5">
      <w:pPr>
        <w:rPr>
          <w:rFonts w:ascii="Arial" w:hAnsi="Arial" w:cs="Arial"/>
          <w:color w:val="202020"/>
          <w:lang w:val="hu-HU"/>
        </w:rPr>
      </w:pPr>
    </w:p>
    <w:p w14:paraId="211F44E3" w14:textId="535234A6" w:rsidR="000B67B3" w:rsidRPr="002A5459" w:rsidRDefault="000B67B3" w:rsidP="007053D5">
      <w:pPr>
        <w:rPr>
          <w:rFonts w:ascii="Arial" w:hAnsi="Arial" w:cs="Arial"/>
          <w:color w:val="202020"/>
          <w:sz w:val="22"/>
          <w:szCs w:val="22"/>
          <w:lang w:val="hu-HU"/>
        </w:rPr>
      </w:pPr>
      <w:proofErr w:type="spellStart"/>
      <w:r w:rsidRPr="002A5459">
        <w:rPr>
          <w:rFonts w:ascii="Arial" w:hAnsi="Arial" w:cs="Arial"/>
          <w:color w:val="202020"/>
          <w:sz w:val="22"/>
          <w:szCs w:val="22"/>
          <w:lang w:val="hu-HU"/>
        </w:rPr>
        <w:t>Loeb</w:t>
      </w:r>
      <w:proofErr w:type="spellEnd"/>
      <w:r w:rsidRPr="002A5459">
        <w:rPr>
          <w:rFonts w:ascii="Arial" w:hAnsi="Arial" w:cs="Arial"/>
          <w:color w:val="202020"/>
          <w:sz w:val="22"/>
          <w:szCs w:val="22"/>
          <w:lang w:val="hu-HU"/>
        </w:rPr>
        <w:t xml:space="preserve"> visszatérése egybeesik az FIA Rally V</w:t>
      </w:r>
      <w:r w:rsidR="009F6EB9" w:rsidRPr="002A5459">
        <w:rPr>
          <w:rFonts w:ascii="Arial" w:hAnsi="Arial" w:cs="Arial"/>
          <w:color w:val="202020"/>
          <w:sz w:val="22"/>
          <w:szCs w:val="22"/>
          <w:lang w:val="hu-HU"/>
        </w:rPr>
        <w:t>ilágbajnokság 50. évfordulójával, így a</w:t>
      </w:r>
      <w:r w:rsidRPr="002A5459">
        <w:rPr>
          <w:rFonts w:ascii="Arial" w:hAnsi="Arial" w:cs="Arial"/>
          <w:color w:val="202020"/>
          <w:sz w:val="22"/>
          <w:szCs w:val="22"/>
          <w:lang w:val="hu-HU"/>
        </w:rPr>
        <w:t xml:space="preserve"> </w:t>
      </w:r>
      <w:r w:rsidR="009F6EB9" w:rsidRPr="002A5459">
        <w:rPr>
          <w:rFonts w:ascii="Arial" w:hAnsi="Arial" w:cs="Arial"/>
          <w:color w:val="202020"/>
          <w:sz w:val="22"/>
          <w:szCs w:val="22"/>
          <w:lang w:val="hu-HU"/>
        </w:rPr>
        <w:t>futam</w:t>
      </w:r>
      <w:r w:rsidRPr="002A5459">
        <w:rPr>
          <w:rFonts w:ascii="Arial" w:hAnsi="Arial" w:cs="Arial"/>
          <w:color w:val="202020"/>
          <w:sz w:val="22"/>
          <w:szCs w:val="22"/>
          <w:lang w:val="hu-HU"/>
        </w:rPr>
        <w:t xml:space="preserve"> hétvégéjén </w:t>
      </w:r>
      <w:r w:rsidR="009F6EB9" w:rsidRPr="002A5459">
        <w:rPr>
          <w:rFonts w:ascii="Arial" w:hAnsi="Arial" w:cs="Arial"/>
          <w:color w:val="202020"/>
          <w:sz w:val="22"/>
          <w:szCs w:val="22"/>
          <w:lang w:val="hu-HU"/>
        </w:rPr>
        <w:t>rengeteg izgalmas program várható</w:t>
      </w:r>
      <w:r w:rsidRPr="002A5459">
        <w:rPr>
          <w:rFonts w:ascii="Arial" w:hAnsi="Arial" w:cs="Arial"/>
          <w:color w:val="202020"/>
          <w:sz w:val="22"/>
          <w:szCs w:val="22"/>
          <w:lang w:val="hu-HU"/>
        </w:rPr>
        <w:t xml:space="preserve">. </w:t>
      </w:r>
      <w:r w:rsidR="009F6EB9" w:rsidRPr="002A5459">
        <w:rPr>
          <w:rFonts w:ascii="Arial" w:hAnsi="Arial" w:cs="Arial"/>
          <w:color w:val="202020"/>
          <w:sz w:val="22"/>
          <w:szCs w:val="22"/>
          <w:lang w:val="hu-HU"/>
        </w:rPr>
        <w:t xml:space="preserve">Ugyanakkor </w:t>
      </w:r>
      <w:proofErr w:type="spellStart"/>
      <w:r w:rsidR="009F6EB9" w:rsidRPr="002A5459">
        <w:rPr>
          <w:rFonts w:ascii="Arial" w:hAnsi="Arial" w:cs="Arial"/>
          <w:color w:val="202020"/>
          <w:sz w:val="22"/>
          <w:szCs w:val="22"/>
          <w:lang w:val="hu-HU"/>
        </w:rPr>
        <w:t>Loeb</w:t>
      </w:r>
      <w:proofErr w:type="spellEnd"/>
      <w:r w:rsidR="009F6EB9" w:rsidRPr="002A5459">
        <w:rPr>
          <w:rFonts w:ascii="Arial" w:hAnsi="Arial" w:cs="Arial"/>
          <w:color w:val="202020"/>
          <w:sz w:val="22"/>
          <w:szCs w:val="22"/>
          <w:lang w:val="hu-HU"/>
        </w:rPr>
        <w:t xml:space="preserve"> is ünnepi hangulatban lép pályára Portugáliában, </w:t>
      </w:r>
      <w:r w:rsidR="002A5459" w:rsidRPr="002A5459">
        <w:rPr>
          <w:rFonts w:ascii="Arial" w:hAnsi="Arial" w:cs="Arial"/>
          <w:color w:val="202020"/>
          <w:sz w:val="22"/>
          <w:szCs w:val="22"/>
          <w:lang w:val="hu-HU"/>
        </w:rPr>
        <w:t>mert</w:t>
      </w:r>
      <w:r w:rsidR="009F6EB9" w:rsidRPr="002A5459">
        <w:rPr>
          <w:rFonts w:ascii="Arial" w:hAnsi="Arial" w:cs="Arial"/>
          <w:color w:val="202020"/>
          <w:sz w:val="22"/>
          <w:szCs w:val="22"/>
          <w:lang w:val="hu-HU"/>
        </w:rPr>
        <w:t xml:space="preserve"> az élő legendának számító francia pilóta itt debütált </w:t>
      </w:r>
      <w:r w:rsidRPr="002A5459">
        <w:rPr>
          <w:rFonts w:ascii="Arial" w:hAnsi="Arial" w:cs="Arial"/>
          <w:color w:val="202020"/>
          <w:sz w:val="22"/>
          <w:szCs w:val="22"/>
          <w:lang w:val="hu-HU"/>
        </w:rPr>
        <w:t>2007-ben, amikor</w:t>
      </w:r>
      <w:r w:rsidR="009F6EB9" w:rsidRPr="002A5459">
        <w:rPr>
          <w:rFonts w:ascii="Arial" w:hAnsi="Arial" w:cs="Arial"/>
          <w:color w:val="202020"/>
          <w:sz w:val="22"/>
          <w:szCs w:val="22"/>
          <w:lang w:val="hu-HU"/>
        </w:rPr>
        <w:t xml:space="preserve"> </w:t>
      </w:r>
      <w:r w:rsidRPr="002A5459">
        <w:rPr>
          <w:rFonts w:ascii="Arial" w:hAnsi="Arial" w:cs="Arial"/>
          <w:color w:val="202020"/>
          <w:sz w:val="22"/>
          <w:szCs w:val="22"/>
          <w:lang w:val="hu-HU"/>
        </w:rPr>
        <w:t>18 szakaszból 11-et meg</w:t>
      </w:r>
      <w:r w:rsidR="009F6EB9" w:rsidRPr="002A5459">
        <w:rPr>
          <w:rFonts w:ascii="Arial" w:hAnsi="Arial" w:cs="Arial"/>
          <w:color w:val="202020"/>
          <w:sz w:val="22"/>
          <w:szCs w:val="22"/>
          <w:lang w:val="hu-HU"/>
        </w:rPr>
        <w:t xml:space="preserve"> is </w:t>
      </w:r>
      <w:r w:rsidRPr="002A5459">
        <w:rPr>
          <w:rFonts w:ascii="Arial" w:hAnsi="Arial" w:cs="Arial"/>
          <w:color w:val="202020"/>
          <w:sz w:val="22"/>
          <w:szCs w:val="22"/>
          <w:lang w:val="hu-HU"/>
        </w:rPr>
        <w:t xml:space="preserve">nyert. 2009-ben ismét </w:t>
      </w:r>
      <w:r w:rsidR="009F6EB9" w:rsidRPr="002A5459">
        <w:rPr>
          <w:rFonts w:ascii="Arial" w:hAnsi="Arial" w:cs="Arial"/>
          <w:color w:val="202020"/>
          <w:sz w:val="22"/>
          <w:szCs w:val="22"/>
          <w:lang w:val="hu-HU"/>
        </w:rPr>
        <w:t>győzelemmel zárta a portugál futamot</w:t>
      </w:r>
      <w:r w:rsidRPr="002A5459">
        <w:rPr>
          <w:rFonts w:ascii="Arial" w:hAnsi="Arial" w:cs="Arial"/>
          <w:color w:val="202020"/>
          <w:sz w:val="22"/>
          <w:szCs w:val="22"/>
          <w:lang w:val="hu-HU"/>
        </w:rPr>
        <w:t>, majd további két dobogós helyezést és összesen 32 szakaszgyőzelmet gyűjtött be</w:t>
      </w:r>
      <w:r w:rsidR="009F6EB9" w:rsidRPr="002A5459">
        <w:rPr>
          <w:rFonts w:ascii="Arial" w:hAnsi="Arial" w:cs="Arial"/>
          <w:color w:val="202020"/>
          <w:sz w:val="22"/>
          <w:szCs w:val="22"/>
          <w:lang w:val="hu-HU"/>
        </w:rPr>
        <w:t xml:space="preserve"> itt</w:t>
      </w:r>
      <w:r w:rsidRPr="002A5459">
        <w:rPr>
          <w:rFonts w:ascii="Arial" w:hAnsi="Arial" w:cs="Arial"/>
          <w:color w:val="202020"/>
          <w:sz w:val="22"/>
          <w:szCs w:val="22"/>
          <w:lang w:val="hu-HU"/>
        </w:rPr>
        <w:t>.</w:t>
      </w:r>
    </w:p>
    <w:p w14:paraId="45EE725E" w14:textId="77777777" w:rsidR="007053D5" w:rsidRPr="002A5459" w:rsidRDefault="007053D5" w:rsidP="007053D5">
      <w:pPr>
        <w:rPr>
          <w:rFonts w:ascii="Arial" w:hAnsi="Arial" w:cs="Arial"/>
          <w:color w:val="202020"/>
          <w:sz w:val="22"/>
          <w:szCs w:val="22"/>
          <w:lang w:val="hu-HU"/>
        </w:rPr>
      </w:pPr>
    </w:p>
    <w:p w14:paraId="3C25D7A0" w14:textId="5805F3E5" w:rsidR="007053D5" w:rsidRPr="002A5459" w:rsidRDefault="007053D5" w:rsidP="007053D5">
      <w:pPr>
        <w:rPr>
          <w:rFonts w:ascii="Arial" w:hAnsi="Arial" w:cs="Arial"/>
          <w:color w:val="202020"/>
          <w:lang w:val="hu-HU"/>
        </w:rPr>
      </w:pPr>
      <w:proofErr w:type="spellStart"/>
      <w:r w:rsidRPr="002A5459">
        <w:rPr>
          <w:rStyle w:val="Strong"/>
          <w:rFonts w:ascii="Arial" w:hAnsi="Arial" w:cs="Arial"/>
          <w:color w:val="202020"/>
          <w:sz w:val="22"/>
          <w:szCs w:val="22"/>
          <w:lang w:val="hu-HU"/>
        </w:rPr>
        <w:t>Sebastien</w:t>
      </w:r>
      <w:proofErr w:type="spellEnd"/>
      <w:r w:rsidRPr="002A5459">
        <w:rPr>
          <w:rStyle w:val="Strong"/>
          <w:rFonts w:ascii="Arial" w:hAnsi="Arial" w:cs="Arial"/>
          <w:color w:val="202020"/>
          <w:sz w:val="22"/>
          <w:szCs w:val="22"/>
          <w:lang w:val="hu-HU"/>
        </w:rPr>
        <w:t xml:space="preserve"> </w:t>
      </w:r>
      <w:proofErr w:type="spellStart"/>
      <w:r w:rsidRPr="002A5459">
        <w:rPr>
          <w:rStyle w:val="Strong"/>
          <w:rFonts w:ascii="Arial" w:hAnsi="Arial" w:cs="Arial"/>
          <w:color w:val="202020"/>
          <w:sz w:val="22"/>
          <w:szCs w:val="22"/>
          <w:lang w:val="hu-HU"/>
        </w:rPr>
        <w:t>Loeb</w:t>
      </w:r>
      <w:proofErr w:type="spellEnd"/>
      <w:r w:rsidRPr="002A5459">
        <w:rPr>
          <w:rStyle w:val="Strong"/>
          <w:rFonts w:ascii="Arial" w:hAnsi="Arial" w:cs="Arial"/>
          <w:color w:val="202020"/>
          <w:sz w:val="22"/>
          <w:szCs w:val="22"/>
          <w:lang w:val="hu-HU"/>
        </w:rPr>
        <w:t xml:space="preserve">: </w:t>
      </w:r>
    </w:p>
    <w:p w14:paraId="565C6B10" w14:textId="6BA1B015" w:rsidR="009F6EB9" w:rsidRPr="002A5459" w:rsidRDefault="009F6EB9" w:rsidP="007053D5">
      <w:pPr>
        <w:rPr>
          <w:rStyle w:val="Emphasis"/>
          <w:rFonts w:ascii="Arial" w:hAnsi="Arial" w:cs="Arial"/>
          <w:color w:val="202020"/>
          <w:sz w:val="22"/>
          <w:szCs w:val="22"/>
          <w:lang w:val="hu-HU"/>
        </w:rPr>
      </w:pPr>
      <w:r w:rsidRPr="002A5459">
        <w:rPr>
          <w:rStyle w:val="Emphasis"/>
          <w:rFonts w:ascii="Arial" w:hAnsi="Arial" w:cs="Arial"/>
          <w:color w:val="202020"/>
          <w:sz w:val="22"/>
          <w:szCs w:val="22"/>
          <w:lang w:val="hu-HU"/>
        </w:rPr>
        <w:t xml:space="preserve">“A Pumával versenyezni az egyik kedvenc rally-emlékem, Monte Carlóban győzni pedig – ennyi idő után – szinte hihetetlen élmény volt. A csapat igazán remekül dolgozott, ami hatalmas segítség volt a 80. rallygyőzelmünkhöz. Ebben az autóban </w:t>
      </w:r>
      <w:r w:rsidR="002A5459" w:rsidRPr="002A5459">
        <w:rPr>
          <w:rStyle w:val="Emphasis"/>
          <w:rFonts w:ascii="Arial" w:hAnsi="Arial" w:cs="Arial"/>
          <w:color w:val="202020"/>
          <w:sz w:val="22"/>
          <w:szCs w:val="22"/>
          <w:lang w:val="hu-HU"/>
        </w:rPr>
        <w:t>már az első gázadás pillanatától</w:t>
      </w:r>
      <w:r w:rsidRPr="002A5459">
        <w:rPr>
          <w:rStyle w:val="Emphasis"/>
          <w:rFonts w:ascii="Arial" w:hAnsi="Arial" w:cs="Arial"/>
          <w:color w:val="202020"/>
          <w:sz w:val="22"/>
          <w:szCs w:val="22"/>
          <w:lang w:val="hu-HU"/>
        </w:rPr>
        <w:t xml:space="preserve"> nagyon jól érzem magam, mert a hibrid rendszer ereje egyszerűen lenyűgöző. Ez egy kiváló autó és egy kiváló csapat – nem csoda hát, hogy ilyen hihetetlen győzelmet ünnepelhettünk!</w:t>
      </w:r>
    </w:p>
    <w:p w14:paraId="32842D44" w14:textId="77777777" w:rsidR="009F6EB9" w:rsidRPr="002A5459" w:rsidRDefault="009F6EB9" w:rsidP="007053D5">
      <w:pPr>
        <w:rPr>
          <w:rFonts w:ascii="Arial" w:hAnsi="Arial" w:cs="Arial"/>
          <w:color w:val="202020"/>
          <w:lang w:val="hu-HU"/>
        </w:rPr>
      </w:pPr>
    </w:p>
    <w:p w14:paraId="1DE0DF9C" w14:textId="48656A98" w:rsidR="009F6EB9" w:rsidRPr="002A5459" w:rsidRDefault="009F6EB9" w:rsidP="007053D5">
      <w:pPr>
        <w:rPr>
          <w:rStyle w:val="Emphasis"/>
          <w:rFonts w:ascii="Arial" w:hAnsi="Arial" w:cs="Arial"/>
          <w:color w:val="202020"/>
          <w:sz w:val="22"/>
          <w:szCs w:val="22"/>
          <w:lang w:val="hu-HU"/>
        </w:rPr>
      </w:pPr>
      <w:r w:rsidRPr="002A5459">
        <w:rPr>
          <w:rStyle w:val="Emphasis"/>
          <w:rFonts w:ascii="Arial" w:hAnsi="Arial" w:cs="Arial"/>
          <w:color w:val="202020"/>
          <w:sz w:val="22"/>
          <w:szCs w:val="22"/>
          <w:lang w:val="hu-HU"/>
        </w:rPr>
        <w:t>A Portugál Rally idejére pont üres volt a naptáram, és ez egy murvás futam</w:t>
      </w:r>
      <w:r w:rsidR="00594B3E" w:rsidRPr="002A5459">
        <w:rPr>
          <w:rStyle w:val="Emphasis"/>
          <w:rFonts w:ascii="Arial" w:hAnsi="Arial" w:cs="Arial"/>
          <w:color w:val="202020"/>
          <w:sz w:val="22"/>
          <w:szCs w:val="22"/>
          <w:lang w:val="hu-HU"/>
        </w:rPr>
        <w:t xml:space="preserve"> lesz; 2019-ben már versenyeztem itt, úgyhogy vannak emlékeim és tapasztalataim némelyik szakaszról. Ez volt az egyik ok, amiért éppen Portugáliára esett a választásom, de az is motivált, hogy vágytam egy murvás versenyre, mert imádok ezeken az utakon vezetni.”</w:t>
      </w:r>
    </w:p>
    <w:p w14:paraId="67A64C6C" w14:textId="77777777" w:rsidR="007053D5" w:rsidRPr="002A5459" w:rsidRDefault="007053D5" w:rsidP="007053D5">
      <w:pPr>
        <w:rPr>
          <w:rFonts w:ascii="Arial" w:hAnsi="Arial" w:cs="Arial"/>
          <w:color w:val="202020"/>
          <w:lang w:val="hu-HU"/>
        </w:rPr>
      </w:pPr>
    </w:p>
    <w:p w14:paraId="0F19C7D3" w14:textId="3AC0752B" w:rsidR="007053D5" w:rsidRPr="002A5459" w:rsidRDefault="009F6EB9" w:rsidP="007053D5">
      <w:pPr>
        <w:rPr>
          <w:rStyle w:val="Strong"/>
          <w:rFonts w:ascii="Arial" w:hAnsi="Arial" w:cs="Arial"/>
          <w:color w:val="202020"/>
          <w:lang w:val="hu-HU"/>
        </w:rPr>
      </w:pPr>
      <w:r w:rsidRPr="002A5459">
        <w:rPr>
          <w:rStyle w:val="Strong"/>
          <w:rFonts w:ascii="Arial" w:hAnsi="Arial" w:cs="Arial"/>
          <w:color w:val="202020"/>
          <w:sz w:val="22"/>
          <w:szCs w:val="22"/>
          <w:lang w:val="hu-HU"/>
        </w:rPr>
        <w:t xml:space="preserve">Rich </w:t>
      </w:r>
      <w:proofErr w:type="spellStart"/>
      <w:r w:rsidRPr="002A5459">
        <w:rPr>
          <w:rStyle w:val="Strong"/>
          <w:rFonts w:ascii="Arial" w:hAnsi="Arial" w:cs="Arial"/>
          <w:color w:val="202020"/>
          <w:sz w:val="22"/>
          <w:szCs w:val="22"/>
          <w:lang w:val="hu-HU"/>
        </w:rPr>
        <w:t>Millener</w:t>
      </w:r>
      <w:proofErr w:type="spellEnd"/>
      <w:r w:rsidR="00594B3E" w:rsidRPr="002A5459">
        <w:rPr>
          <w:rStyle w:val="Strong"/>
          <w:rFonts w:ascii="Arial" w:hAnsi="Arial" w:cs="Arial"/>
          <w:color w:val="202020"/>
          <w:sz w:val="22"/>
          <w:szCs w:val="22"/>
          <w:lang w:val="hu-HU"/>
        </w:rPr>
        <w:t xml:space="preserve"> csapatfőnök</w:t>
      </w:r>
      <w:r w:rsidR="007053D5" w:rsidRPr="002A5459">
        <w:rPr>
          <w:rStyle w:val="Strong"/>
          <w:rFonts w:ascii="Arial" w:hAnsi="Arial" w:cs="Arial"/>
          <w:color w:val="202020"/>
          <w:sz w:val="22"/>
          <w:szCs w:val="22"/>
          <w:lang w:val="hu-HU"/>
        </w:rPr>
        <w:t>:</w:t>
      </w:r>
    </w:p>
    <w:p w14:paraId="045BB8D5" w14:textId="28EE422B" w:rsidR="00594B3E" w:rsidRPr="002A5459" w:rsidRDefault="00594B3E" w:rsidP="007053D5">
      <w:pPr>
        <w:rPr>
          <w:rStyle w:val="Emphasis"/>
          <w:rFonts w:ascii="Arial" w:hAnsi="Arial" w:cs="Arial"/>
          <w:color w:val="202020"/>
          <w:sz w:val="22"/>
          <w:szCs w:val="22"/>
          <w:lang w:val="hu-HU"/>
        </w:rPr>
      </w:pPr>
      <w:r w:rsidRPr="002A5459">
        <w:rPr>
          <w:rStyle w:val="Emphasis"/>
          <w:rFonts w:ascii="Arial" w:hAnsi="Arial" w:cs="Arial"/>
          <w:color w:val="202020"/>
          <w:sz w:val="22"/>
          <w:szCs w:val="22"/>
          <w:lang w:val="hu-HU"/>
        </w:rPr>
        <w:lastRenderedPageBreak/>
        <w:t xml:space="preserve">“Monte Carlo emléke még mindig élénken él bennem, és biztos vagyok benne, hogy ezzel az egész csapat így van. Az pedig, hogy újra esélyünk nyílik Sebbel és </w:t>
      </w:r>
      <w:proofErr w:type="spellStart"/>
      <w:r w:rsidRPr="002A5459">
        <w:rPr>
          <w:rStyle w:val="Emphasis"/>
          <w:rFonts w:ascii="Arial" w:hAnsi="Arial" w:cs="Arial"/>
          <w:color w:val="202020"/>
          <w:sz w:val="22"/>
          <w:szCs w:val="22"/>
          <w:lang w:val="hu-HU"/>
        </w:rPr>
        <w:t>Isabelle</w:t>
      </w:r>
      <w:proofErr w:type="spellEnd"/>
      <w:r w:rsidRPr="002A5459">
        <w:rPr>
          <w:rStyle w:val="Emphasis"/>
          <w:rFonts w:ascii="Arial" w:hAnsi="Arial" w:cs="Arial"/>
          <w:color w:val="202020"/>
          <w:sz w:val="22"/>
          <w:szCs w:val="22"/>
          <w:lang w:val="hu-HU"/>
        </w:rPr>
        <w:t>-lel együtt dolgozni… nos, ez egy valóra vált álom. A csapat számára hatalmas elismerést jelent, hogy újra velünk akarnak versenyezni.</w:t>
      </w:r>
    </w:p>
    <w:p w14:paraId="41FE200A" w14:textId="77777777" w:rsidR="00594B3E" w:rsidRPr="002A5459" w:rsidRDefault="00594B3E" w:rsidP="007053D5">
      <w:pPr>
        <w:rPr>
          <w:rStyle w:val="Emphasis"/>
          <w:rFonts w:ascii="Arial" w:hAnsi="Arial" w:cs="Arial"/>
          <w:color w:val="202020"/>
          <w:sz w:val="22"/>
          <w:szCs w:val="22"/>
          <w:lang w:val="hu-HU"/>
        </w:rPr>
      </w:pPr>
    </w:p>
    <w:p w14:paraId="5FFFD9A0" w14:textId="77C43347" w:rsidR="00594B3E" w:rsidRPr="002A5459" w:rsidRDefault="00594B3E" w:rsidP="007053D5">
      <w:pPr>
        <w:rPr>
          <w:rStyle w:val="Emphasis"/>
          <w:rFonts w:ascii="Arial" w:hAnsi="Arial" w:cs="Arial"/>
          <w:color w:val="202020"/>
          <w:sz w:val="22"/>
          <w:szCs w:val="22"/>
          <w:lang w:val="hu-HU"/>
        </w:rPr>
      </w:pPr>
      <w:r w:rsidRPr="002A5459">
        <w:rPr>
          <w:rStyle w:val="Emphasis"/>
          <w:rFonts w:ascii="Arial" w:hAnsi="Arial" w:cs="Arial"/>
          <w:color w:val="202020"/>
          <w:sz w:val="22"/>
          <w:szCs w:val="22"/>
          <w:lang w:val="hu-HU"/>
        </w:rPr>
        <w:t>Szeretnék külön köszönetet mondani a Fordnak és a Red Bullnak, akik n</w:t>
      </w:r>
      <w:r w:rsidR="002A5459" w:rsidRPr="002A5459">
        <w:rPr>
          <w:rStyle w:val="Emphasis"/>
          <w:rFonts w:ascii="Arial" w:hAnsi="Arial" w:cs="Arial"/>
          <w:color w:val="202020"/>
          <w:sz w:val="22"/>
          <w:szCs w:val="22"/>
          <w:lang w:val="hu-HU"/>
        </w:rPr>
        <w:t>agy szerepet játszottak e sztár</w:t>
      </w:r>
      <w:r w:rsidRPr="002A5459">
        <w:rPr>
          <w:rStyle w:val="Emphasis"/>
          <w:rFonts w:ascii="Arial" w:hAnsi="Arial" w:cs="Arial"/>
          <w:color w:val="202020"/>
          <w:sz w:val="22"/>
          <w:szCs w:val="22"/>
          <w:lang w:val="hu-HU"/>
        </w:rPr>
        <w:t>páros visszatérésében. Ez újabb remek példája annak, hogyan működnek együtt velünk a partnereink abban, hogy a lehető legerősebb pilótákkal állhassunk rajthoz az idei WRC</w:t>
      </w:r>
      <w:r w:rsidR="00D83D26" w:rsidRPr="002A5459">
        <w:rPr>
          <w:rStyle w:val="Emphasis"/>
          <w:rFonts w:ascii="Arial" w:hAnsi="Arial" w:cs="Arial"/>
          <w:color w:val="202020"/>
          <w:sz w:val="22"/>
          <w:szCs w:val="22"/>
          <w:lang w:val="hu-HU"/>
        </w:rPr>
        <w:t xml:space="preserve">-szezonban. Rendkívül izgatottan várom, mi történik majd a legendás portugál szakaszokon, </w:t>
      </w:r>
      <w:r w:rsidR="002A5459" w:rsidRPr="002A5459">
        <w:rPr>
          <w:rStyle w:val="Emphasis"/>
          <w:rFonts w:ascii="Arial" w:hAnsi="Arial" w:cs="Arial"/>
          <w:color w:val="202020"/>
          <w:sz w:val="22"/>
          <w:szCs w:val="22"/>
          <w:lang w:val="hu-HU"/>
        </w:rPr>
        <w:t>ahol</w:t>
      </w:r>
      <w:r w:rsidR="00D83D26" w:rsidRPr="002A5459">
        <w:rPr>
          <w:rStyle w:val="Emphasis"/>
          <w:rFonts w:ascii="Arial" w:hAnsi="Arial" w:cs="Arial"/>
          <w:color w:val="202020"/>
          <w:sz w:val="22"/>
          <w:szCs w:val="22"/>
          <w:lang w:val="hu-HU"/>
        </w:rPr>
        <w:t xml:space="preserve"> nagyon számítunk szurkolóink támogatására!”</w:t>
      </w:r>
    </w:p>
    <w:p w14:paraId="71CEC7FD" w14:textId="77777777" w:rsidR="007053D5" w:rsidRPr="002A5459" w:rsidRDefault="007053D5" w:rsidP="007053D5">
      <w:pPr>
        <w:rPr>
          <w:rFonts w:ascii="Arial" w:hAnsi="Arial" w:cs="Arial"/>
          <w:color w:val="202020"/>
          <w:lang w:val="hu-HU"/>
        </w:rPr>
      </w:pPr>
    </w:p>
    <w:p w14:paraId="18227002" w14:textId="151D9E51" w:rsidR="007053D5" w:rsidRPr="002A5459" w:rsidRDefault="007053D5" w:rsidP="007053D5">
      <w:pPr>
        <w:rPr>
          <w:rStyle w:val="Strong"/>
          <w:rFonts w:ascii="Arial" w:hAnsi="Arial" w:cs="Arial"/>
          <w:color w:val="202020"/>
          <w:lang w:val="hu-HU"/>
        </w:rPr>
      </w:pPr>
      <w:r w:rsidRPr="002A5459">
        <w:rPr>
          <w:rStyle w:val="Strong"/>
          <w:rFonts w:ascii="Arial" w:hAnsi="Arial" w:cs="Arial"/>
          <w:color w:val="202020"/>
          <w:sz w:val="22"/>
          <w:szCs w:val="22"/>
          <w:lang w:val="hu-HU"/>
        </w:rPr>
        <w:t>Ma</w:t>
      </w:r>
      <w:r w:rsidR="00D83D26" w:rsidRPr="002A5459">
        <w:rPr>
          <w:rStyle w:val="Strong"/>
          <w:rFonts w:ascii="Arial" w:hAnsi="Arial" w:cs="Arial"/>
          <w:color w:val="202020"/>
          <w:sz w:val="22"/>
          <w:szCs w:val="22"/>
          <w:lang w:val="hu-HU"/>
        </w:rPr>
        <w:t>lcolm Wilson ügyvezető igazgató</w:t>
      </w:r>
      <w:r w:rsidRPr="002A5459">
        <w:rPr>
          <w:rStyle w:val="Strong"/>
          <w:rFonts w:ascii="Arial" w:hAnsi="Arial" w:cs="Arial"/>
          <w:color w:val="202020"/>
          <w:sz w:val="22"/>
          <w:szCs w:val="22"/>
          <w:lang w:val="hu-HU"/>
        </w:rPr>
        <w:t>:</w:t>
      </w:r>
    </w:p>
    <w:p w14:paraId="2C4F4FEF" w14:textId="3CF019EA" w:rsidR="00D83D26" w:rsidRPr="002A5459" w:rsidRDefault="00D83D26" w:rsidP="007053D5">
      <w:pPr>
        <w:rPr>
          <w:rStyle w:val="Emphasis"/>
          <w:color w:val="202020"/>
          <w:lang w:val="hu-HU"/>
        </w:rPr>
      </w:pPr>
      <w:r w:rsidRPr="002A5459">
        <w:rPr>
          <w:rStyle w:val="Emphasis"/>
          <w:rFonts w:ascii="Arial" w:hAnsi="Arial" w:cs="Arial"/>
          <w:color w:val="202020"/>
          <w:sz w:val="22"/>
          <w:szCs w:val="22"/>
          <w:lang w:val="hu-HU"/>
        </w:rPr>
        <w:t xml:space="preserve">“Mindez kiváló partnereinknek köszönhetően vált lehetővé, én pedig nagyon várom már, hogy lássam, hogyan teljesít majd Seb és a Puma </w:t>
      </w:r>
      <w:proofErr w:type="spellStart"/>
      <w:r w:rsidRPr="002A5459">
        <w:rPr>
          <w:rStyle w:val="Emphasis"/>
          <w:rFonts w:ascii="Arial" w:hAnsi="Arial" w:cs="Arial"/>
          <w:color w:val="202020"/>
          <w:sz w:val="22"/>
          <w:szCs w:val="22"/>
          <w:lang w:val="hu-HU"/>
        </w:rPr>
        <w:t>Hybrid</w:t>
      </w:r>
      <w:proofErr w:type="spellEnd"/>
      <w:r w:rsidRPr="002A5459">
        <w:rPr>
          <w:rStyle w:val="Emphasis"/>
          <w:rFonts w:ascii="Arial" w:hAnsi="Arial" w:cs="Arial"/>
          <w:color w:val="202020"/>
          <w:sz w:val="22"/>
          <w:szCs w:val="22"/>
          <w:lang w:val="hu-HU"/>
        </w:rPr>
        <w:t xml:space="preserve"> Rally1 az év első igazi murvás futamán. Remek érzés egy ilyen erős pilótákból álló csapatot irányítani, arra pedig különösen büszke vagyok, hogy mi leszünk az első csapat, amelyik öt csúcskategóriás gépet is rajthoz állít egy WRC-versenyen. Ez egyértelműen jelzi, milyen vonzóak ezek a Rally1-es autók – és különösen a Puma – a pilóták számára, és reméljük, továbbra is sikeresen feszegetjük </w:t>
      </w:r>
      <w:r w:rsidR="002A5459" w:rsidRPr="002A5459">
        <w:rPr>
          <w:rStyle w:val="Emphasis"/>
          <w:rFonts w:ascii="Arial" w:hAnsi="Arial" w:cs="Arial"/>
          <w:color w:val="202020"/>
          <w:sz w:val="22"/>
          <w:szCs w:val="22"/>
          <w:lang w:val="hu-HU"/>
        </w:rPr>
        <w:t xml:space="preserve">majd </w:t>
      </w:r>
      <w:r w:rsidRPr="002A5459">
        <w:rPr>
          <w:rStyle w:val="Emphasis"/>
          <w:rFonts w:ascii="Arial" w:hAnsi="Arial" w:cs="Arial"/>
          <w:color w:val="202020"/>
          <w:sz w:val="22"/>
          <w:szCs w:val="22"/>
          <w:lang w:val="hu-HU"/>
        </w:rPr>
        <w:t>a határokat.”</w:t>
      </w:r>
    </w:p>
    <w:p w14:paraId="546702D3" w14:textId="77777777" w:rsidR="00070057" w:rsidRPr="002A5459" w:rsidRDefault="00070057" w:rsidP="00070057">
      <w:pPr>
        <w:rPr>
          <w:rFonts w:ascii="Arial" w:hAnsi="Arial" w:cs="Arial"/>
          <w:szCs w:val="20"/>
          <w:lang w:val="hu-HU"/>
        </w:rPr>
      </w:pPr>
    </w:p>
    <w:bookmarkEnd w:id="4"/>
    <w:bookmarkEnd w:id="5"/>
    <w:p w14:paraId="0EE4284E" w14:textId="77777777" w:rsidR="00070057" w:rsidRPr="002A5459" w:rsidRDefault="00070057" w:rsidP="00070057">
      <w:pPr>
        <w:jc w:val="center"/>
        <w:rPr>
          <w:rFonts w:ascii="Arial" w:hAnsi="Arial" w:cs="Arial"/>
          <w:bCs/>
          <w:i/>
          <w:iCs/>
          <w:szCs w:val="20"/>
          <w:lang w:val="hu-HU"/>
        </w:rPr>
      </w:pPr>
      <w:r w:rsidRPr="002A5459">
        <w:rPr>
          <w:rFonts w:ascii="Arial" w:hAnsi="Arial" w:cs="Arial"/>
          <w:szCs w:val="20"/>
          <w:lang w:val="hu-HU"/>
        </w:rPr>
        <w:t># # #</w:t>
      </w:r>
      <w:r w:rsidRPr="002A5459">
        <w:rPr>
          <w:rFonts w:ascii="Arial" w:hAnsi="Arial" w:cs="Arial"/>
          <w:bCs/>
          <w:i/>
          <w:iCs/>
          <w:szCs w:val="20"/>
          <w:lang w:val="hu-HU"/>
        </w:rPr>
        <w:t xml:space="preserve"> </w:t>
      </w:r>
    </w:p>
    <w:p w14:paraId="61EAEF08" w14:textId="77777777" w:rsidR="00070057" w:rsidRPr="002A5459" w:rsidRDefault="00070057" w:rsidP="00070057">
      <w:pPr>
        <w:autoSpaceDE w:val="0"/>
        <w:autoSpaceDN w:val="0"/>
        <w:adjustRightInd w:val="0"/>
        <w:outlineLvl w:val="0"/>
        <w:rPr>
          <w:rFonts w:ascii="Arial" w:hAnsi="Arial" w:cs="Arial"/>
          <w:b/>
          <w:bCs/>
          <w:i/>
          <w:iCs/>
          <w:szCs w:val="20"/>
          <w:lang w:val="hu-HU"/>
        </w:rPr>
      </w:pPr>
    </w:p>
    <w:p w14:paraId="20188818" w14:textId="77777777" w:rsidR="00BF42D2" w:rsidRPr="002A5459" w:rsidRDefault="00BF42D2" w:rsidP="00BF42D2">
      <w:pPr>
        <w:rPr>
          <w:rFonts w:ascii="Arial" w:hAnsi="Arial" w:cs="Arial"/>
          <w:b/>
          <w:bCs/>
          <w:i/>
          <w:iCs/>
          <w:szCs w:val="20"/>
          <w:lang w:val="hu-HU"/>
        </w:rPr>
      </w:pPr>
      <w:r w:rsidRPr="002A5459">
        <w:rPr>
          <w:rFonts w:ascii="Arial" w:hAnsi="Arial" w:cs="Arial"/>
          <w:b/>
          <w:bCs/>
          <w:i/>
          <w:iCs/>
          <w:szCs w:val="20"/>
          <w:lang w:val="hu-HU"/>
        </w:rPr>
        <w:t xml:space="preserve">A Ford Motor </w:t>
      </w:r>
      <w:proofErr w:type="spellStart"/>
      <w:r w:rsidRPr="002A5459">
        <w:rPr>
          <w:rFonts w:ascii="Arial" w:hAnsi="Arial" w:cs="Arial"/>
          <w:b/>
          <w:bCs/>
          <w:i/>
          <w:iCs/>
          <w:szCs w:val="20"/>
          <w:lang w:val="hu-HU"/>
        </w:rPr>
        <w:t>Company</w:t>
      </w:r>
      <w:proofErr w:type="spellEnd"/>
    </w:p>
    <w:p w14:paraId="6829D05E" w14:textId="77777777" w:rsidR="00BF42D2" w:rsidRPr="002A5459" w:rsidRDefault="00BF42D2" w:rsidP="00BF42D2">
      <w:pPr>
        <w:rPr>
          <w:rFonts w:ascii="Arial" w:hAnsi="Arial" w:cs="Arial"/>
          <w:color w:val="0000FF"/>
          <w:szCs w:val="20"/>
          <w:u w:val="single"/>
          <w:lang w:val="hu-HU"/>
        </w:rPr>
      </w:pPr>
      <w:r w:rsidRPr="002A5459">
        <w:rPr>
          <w:rFonts w:ascii="Arial" w:hAnsi="Arial" w:cs="Arial"/>
          <w:i/>
          <w:szCs w:val="20"/>
          <w:lang w:val="hu-HU" w:bidi="th-TH"/>
        </w:rPr>
        <w:t xml:space="preserve">A Ford Motor </w:t>
      </w:r>
      <w:proofErr w:type="spellStart"/>
      <w:r w:rsidRPr="002A5459">
        <w:rPr>
          <w:rFonts w:ascii="Arial" w:hAnsi="Arial" w:cs="Arial"/>
          <w:i/>
          <w:szCs w:val="20"/>
          <w:lang w:val="hu-HU" w:bidi="th-TH"/>
        </w:rPr>
        <w:t>Company</w:t>
      </w:r>
      <w:proofErr w:type="spellEnd"/>
      <w:r w:rsidRPr="002A5459">
        <w:rPr>
          <w:rFonts w:ascii="Arial" w:hAnsi="Arial" w:cs="Arial"/>
          <w:i/>
          <w:szCs w:val="20"/>
          <w:lang w:val="hu-HU" w:bidi="th-TH"/>
        </w:rPr>
        <w:t xml:space="preserve"> </w:t>
      </w:r>
      <w:r w:rsidRPr="002A5459">
        <w:rPr>
          <w:rFonts w:ascii="Arial" w:hAnsi="Arial" w:cs="Arial"/>
          <w:i/>
          <w:iCs/>
          <w:szCs w:val="20"/>
          <w:lang w:val="hu-HU"/>
        </w:rPr>
        <w:t xml:space="preserve">(NYSE: F) </w:t>
      </w:r>
      <w:r w:rsidRPr="002A5459">
        <w:rPr>
          <w:rFonts w:ascii="Arial" w:hAnsi="Arial" w:cs="Arial"/>
          <w:i/>
          <w:szCs w:val="20"/>
          <w:lang w:val="hu-HU" w:bidi="th-TH"/>
        </w:rPr>
        <w:t xml:space="preserve">globális vállalat, amelynek központja a Michigan állambeli </w:t>
      </w:r>
      <w:proofErr w:type="spellStart"/>
      <w:r w:rsidRPr="002A5459">
        <w:rPr>
          <w:rFonts w:ascii="Arial" w:hAnsi="Arial" w:cs="Arial"/>
          <w:i/>
          <w:szCs w:val="20"/>
          <w:lang w:val="hu-HU" w:bidi="th-TH"/>
        </w:rPr>
        <w:t>Dearborn</w:t>
      </w:r>
      <w:proofErr w:type="spellEnd"/>
      <w:r w:rsidRPr="002A5459">
        <w:rPr>
          <w:rFonts w:ascii="Arial" w:hAnsi="Arial" w:cs="Arial"/>
          <w:i/>
          <w:szCs w:val="20"/>
          <w:lang w:val="hu-HU" w:bidi="th-TH"/>
        </w:rPr>
        <w:t xml:space="preserve">. A vállalat elkötelezetten dolgozik egy jobb világ megteremtésén, ahol minden ember szabadon mozoghat, és megvalósíthatja álmait. A vállalat Ford+ terve a növekedés és az értékteremtés érdekében hatásosan ötvözi a Ford már meglévő erősségeit, új képességeit és az ügyfelekkel fenntartott állandó kapcsolatot, hogy még teljesebb élményeket nyújthasson vásárlóinak, elmélyítve márkahűségüket. A vállalat tevékenységi köre felöleli a hálózatba kapcsolt, egyre inkább elektromos hajtású személy- és haszonjárművek, vagyis a Ford személyautók, haszongépjárművek, városi terepjárók (SUV), valamint a Lincoln luxusautók tervezését, gyártását, értékesítését, és a velük kapcsolatos szolgáltatások biztosítását. A Ford vezető szerepre törekszik az elektromos autók, a mobilitási megoldások – ezen belül az önvezető járművek –, valamint a </w:t>
      </w:r>
      <w:proofErr w:type="spellStart"/>
      <w:r w:rsidRPr="002A5459">
        <w:rPr>
          <w:rFonts w:ascii="Arial" w:hAnsi="Arial" w:cs="Arial"/>
          <w:i/>
          <w:szCs w:val="20"/>
          <w:lang w:val="hu-HU" w:bidi="th-TH"/>
        </w:rPr>
        <w:t>konnektivitási</w:t>
      </w:r>
      <w:proofErr w:type="spellEnd"/>
      <w:r w:rsidRPr="002A5459">
        <w:rPr>
          <w:rFonts w:ascii="Arial" w:hAnsi="Arial" w:cs="Arial"/>
          <w:i/>
          <w:szCs w:val="20"/>
          <w:lang w:val="hu-HU" w:bidi="th-TH"/>
        </w:rPr>
        <w:t xml:space="preserve"> szolgáltatások területén, emellett pedig a Ford Motor Credit </w:t>
      </w:r>
      <w:proofErr w:type="spellStart"/>
      <w:r w:rsidRPr="002A5459">
        <w:rPr>
          <w:rFonts w:ascii="Arial" w:hAnsi="Arial" w:cs="Arial"/>
          <w:i/>
          <w:szCs w:val="20"/>
          <w:lang w:val="hu-HU" w:bidi="th-TH"/>
        </w:rPr>
        <w:t>Company</w:t>
      </w:r>
      <w:proofErr w:type="spellEnd"/>
      <w:r w:rsidRPr="002A5459">
        <w:rPr>
          <w:rFonts w:ascii="Arial" w:hAnsi="Arial" w:cs="Arial"/>
          <w:i/>
          <w:szCs w:val="20"/>
          <w:lang w:val="hu-HU" w:bidi="th-TH"/>
        </w:rPr>
        <w:t xml:space="preserve"> révén pénzügyi szolgáltatásokat is nyújt. A Ford mintegy 183.000 embert foglalkoztat világszerte. Amennyiben több információra van szüksége a Fordról, termékeiről vagy a Ford Motor Credit </w:t>
      </w:r>
      <w:proofErr w:type="spellStart"/>
      <w:r w:rsidRPr="002A5459">
        <w:rPr>
          <w:rFonts w:ascii="Arial" w:hAnsi="Arial" w:cs="Arial"/>
          <w:i/>
          <w:szCs w:val="20"/>
          <w:lang w:val="hu-HU" w:bidi="th-TH"/>
        </w:rPr>
        <w:t>Company</w:t>
      </w:r>
      <w:proofErr w:type="spellEnd"/>
      <w:r w:rsidRPr="002A5459">
        <w:rPr>
          <w:rFonts w:ascii="Arial" w:hAnsi="Arial" w:cs="Arial"/>
          <w:i/>
          <w:szCs w:val="20"/>
          <w:lang w:val="hu-HU" w:bidi="th-TH"/>
        </w:rPr>
        <w:t xml:space="preserve"> vállalatról, kérjük, keresse fel a </w:t>
      </w:r>
      <w:hyperlink r:id="rId10" w:history="1">
        <w:r w:rsidRPr="002A5459">
          <w:rPr>
            <w:rStyle w:val="Hyperlink"/>
            <w:rFonts w:ascii="Arial" w:hAnsi="Arial" w:cs="Arial"/>
            <w:i/>
            <w:szCs w:val="20"/>
            <w:lang w:val="hu-HU" w:bidi="th-TH"/>
          </w:rPr>
          <w:t>www.corporate.ford.com</w:t>
        </w:r>
      </w:hyperlink>
      <w:r w:rsidRPr="002A5459">
        <w:rPr>
          <w:rFonts w:ascii="Arial" w:hAnsi="Arial" w:cs="Arial"/>
          <w:i/>
          <w:szCs w:val="20"/>
          <w:lang w:val="hu-HU" w:bidi="th-TH"/>
        </w:rPr>
        <w:t xml:space="preserve"> vagy a </w:t>
      </w:r>
      <w:hyperlink r:id="rId11" w:history="1">
        <w:r w:rsidRPr="002A5459">
          <w:rPr>
            <w:rStyle w:val="Hyperlink"/>
            <w:rFonts w:ascii="Arial" w:hAnsi="Arial" w:cs="Arial"/>
            <w:i/>
            <w:szCs w:val="20"/>
            <w:lang w:val="hu-HU" w:bidi="th-TH"/>
          </w:rPr>
          <w:t>www.ford.hu</w:t>
        </w:r>
      </w:hyperlink>
      <w:r w:rsidRPr="002A5459">
        <w:rPr>
          <w:rFonts w:ascii="Arial" w:hAnsi="Arial" w:cs="Arial"/>
          <w:i/>
          <w:szCs w:val="20"/>
          <w:lang w:val="hu-HU" w:bidi="th-TH"/>
        </w:rPr>
        <w:t xml:space="preserve"> honlapot.</w:t>
      </w:r>
    </w:p>
    <w:p w14:paraId="272B8336" w14:textId="77777777" w:rsidR="00BF42D2" w:rsidRPr="002A5459" w:rsidRDefault="00BF42D2" w:rsidP="00BF42D2">
      <w:pPr>
        <w:rPr>
          <w:rFonts w:ascii="Arial" w:hAnsi="Arial" w:cs="Arial"/>
          <w:b/>
          <w:bCs/>
          <w:i/>
          <w:szCs w:val="20"/>
          <w:lang w:val="hu-HU" w:eastAsia="en-GB"/>
        </w:rPr>
      </w:pPr>
    </w:p>
    <w:p w14:paraId="4B557905" w14:textId="77777777" w:rsidR="00BF42D2" w:rsidRPr="002A5459" w:rsidRDefault="00BF42D2" w:rsidP="00BF42D2">
      <w:pPr>
        <w:rPr>
          <w:rFonts w:ascii="Arial" w:hAnsi="Arial" w:cs="Arial"/>
          <w:i/>
          <w:szCs w:val="20"/>
          <w:lang w:val="hu-HU" w:bidi="th-TH"/>
        </w:rPr>
      </w:pPr>
      <w:r w:rsidRPr="002A5459">
        <w:rPr>
          <w:rFonts w:ascii="Arial" w:hAnsi="Arial" w:cs="Arial"/>
          <w:i/>
          <w:szCs w:val="20"/>
          <w:lang w:val="hu-HU" w:bidi="th-TH"/>
        </w:rPr>
        <w:t xml:space="preserve">A saját tulajdonú vállalatokban körülbelül 41.000 alkalmazottat, az összevont, illetve nem összevont közös vállalkozásokkal együtt pedig mintegy 55.000 embert foglalkoztató </w:t>
      </w:r>
      <w:r w:rsidRPr="002A5459">
        <w:rPr>
          <w:rFonts w:ascii="Arial" w:hAnsi="Arial" w:cs="Arial"/>
          <w:b/>
          <w:i/>
          <w:szCs w:val="20"/>
          <w:lang w:val="hu-HU" w:bidi="th-TH"/>
        </w:rPr>
        <w:t>Ford Európa</w:t>
      </w:r>
      <w:r w:rsidRPr="002A5459">
        <w:rPr>
          <w:rFonts w:ascii="Arial" w:hAnsi="Arial" w:cs="Arial"/>
          <w:i/>
          <w:szCs w:val="20"/>
          <w:lang w:val="hu-HU" w:bidi="th-TH"/>
        </w:rPr>
        <w:t xml:space="preserve"> felel a Ford márkához tartozó autók gyártásáért, értékesítéséért és karbantartásáért Európa 50 piacán. A Ford Motor Credit </w:t>
      </w:r>
      <w:proofErr w:type="spellStart"/>
      <w:r w:rsidRPr="002A5459">
        <w:rPr>
          <w:rFonts w:ascii="Arial" w:hAnsi="Arial" w:cs="Arial"/>
          <w:i/>
          <w:szCs w:val="20"/>
          <w:lang w:val="hu-HU" w:bidi="th-TH"/>
        </w:rPr>
        <w:t>Company</w:t>
      </w:r>
      <w:proofErr w:type="spellEnd"/>
      <w:r w:rsidRPr="002A5459">
        <w:rPr>
          <w:rFonts w:ascii="Arial" w:hAnsi="Arial" w:cs="Arial"/>
          <w:i/>
          <w:szCs w:val="20"/>
          <w:lang w:val="hu-HU" w:bidi="th-TH"/>
        </w:rPr>
        <w:t xml:space="preserve"> mellett a Ford Európa üzleti tevékenysége magában foglalja a Ford Ügyfélszolgálat és 14 gyártóüzem (10 saját tulajdonú vagy összevont közös vállalat és 4 nem összevont közös vállalkozás) működtetését. Az első Ford autókat 1903-ban szállították Európába – ugyanabban az évben, amikor a Ford Motor </w:t>
      </w:r>
      <w:proofErr w:type="spellStart"/>
      <w:r w:rsidRPr="002A5459">
        <w:rPr>
          <w:rFonts w:ascii="Arial" w:hAnsi="Arial" w:cs="Arial"/>
          <w:i/>
          <w:szCs w:val="20"/>
          <w:lang w:val="hu-HU" w:bidi="th-TH"/>
        </w:rPr>
        <w:t>Companyt</w:t>
      </w:r>
      <w:proofErr w:type="spellEnd"/>
      <w:r w:rsidRPr="002A5459">
        <w:rPr>
          <w:rFonts w:ascii="Arial" w:hAnsi="Arial" w:cs="Arial"/>
          <w:i/>
          <w:szCs w:val="20"/>
          <w:lang w:val="hu-HU" w:bidi="th-TH"/>
        </w:rPr>
        <w:t xml:space="preserve"> alapították. Az európai gyártás 1911-ben indult meg. </w:t>
      </w:r>
    </w:p>
    <w:p w14:paraId="29109CD2" w14:textId="77777777" w:rsidR="00BF42D2" w:rsidRPr="002A5459" w:rsidRDefault="00BF42D2" w:rsidP="00BF42D2">
      <w:pPr>
        <w:rPr>
          <w:rFonts w:ascii="Arial" w:hAnsi="Arial" w:cs="Arial"/>
          <w:bCs/>
          <w:i/>
          <w:color w:val="000000" w:themeColor="text1"/>
          <w:szCs w:val="20"/>
          <w:lang w:val="hu-HU"/>
        </w:rPr>
      </w:pPr>
    </w:p>
    <w:tbl>
      <w:tblPr>
        <w:tblW w:w="5492" w:type="dxa"/>
        <w:tblLook w:val="0000" w:firstRow="0" w:lastRow="0" w:firstColumn="0" w:lastColumn="0" w:noHBand="0" w:noVBand="0"/>
      </w:tblPr>
      <w:tblGrid>
        <w:gridCol w:w="1792"/>
        <w:gridCol w:w="3374"/>
        <w:gridCol w:w="326"/>
      </w:tblGrid>
      <w:tr w:rsidR="00BF42D2" w:rsidRPr="002A5459" w14:paraId="72D53E02" w14:textId="77777777" w:rsidTr="00503042">
        <w:trPr>
          <w:trHeight w:val="229"/>
        </w:trPr>
        <w:tc>
          <w:tcPr>
            <w:tcW w:w="1792" w:type="dxa"/>
          </w:tcPr>
          <w:p w14:paraId="7D5CDC42" w14:textId="77777777" w:rsidR="00BF42D2" w:rsidRPr="002A5459" w:rsidRDefault="00BF42D2" w:rsidP="00503042">
            <w:pPr>
              <w:rPr>
                <w:rFonts w:ascii="Arial" w:hAnsi="Arial" w:cs="Arial"/>
                <w:b/>
                <w:szCs w:val="20"/>
                <w:lang w:val="hu-HU"/>
              </w:rPr>
            </w:pPr>
          </w:p>
          <w:p w14:paraId="6E7AC41D" w14:textId="77777777" w:rsidR="00BF42D2" w:rsidRPr="002A5459" w:rsidRDefault="00BF42D2" w:rsidP="00503042">
            <w:pPr>
              <w:rPr>
                <w:rFonts w:ascii="Arial" w:hAnsi="Arial" w:cs="Arial"/>
                <w:b/>
                <w:szCs w:val="20"/>
                <w:lang w:val="hu-HU"/>
              </w:rPr>
            </w:pPr>
            <w:r w:rsidRPr="002A5459">
              <w:rPr>
                <w:rFonts w:ascii="Arial" w:hAnsi="Arial" w:cs="Arial"/>
                <w:b/>
                <w:szCs w:val="20"/>
                <w:lang w:val="hu-HU"/>
              </w:rPr>
              <w:t>Sajtókapcsolat:</w:t>
            </w:r>
          </w:p>
        </w:tc>
        <w:tc>
          <w:tcPr>
            <w:tcW w:w="3374" w:type="dxa"/>
          </w:tcPr>
          <w:p w14:paraId="76C27B5A" w14:textId="77777777" w:rsidR="00BF42D2" w:rsidRPr="002A5459" w:rsidRDefault="00BF42D2" w:rsidP="00503042">
            <w:pPr>
              <w:rPr>
                <w:rFonts w:ascii="Arial" w:hAnsi="Arial" w:cs="Arial"/>
                <w:szCs w:val="20"/>
                <w:lang w:val="hu-HU"/>
              </w:rPr>
            </w:pPr>
          </w:p>
          <w:p w14:paraId="1E031E6A" w14:textId="77777777" w:rsidR="00BF42D2" w:rsidRPr="002A5459" w:rsidRDefault="00BF42D2" w:rsidP="00503042">
            <w:pPr>
              <w:rPr>
                <w:rFonts w:ascii="Arial" w:hAnsi="Arial" w:cs="Arial"/>
                <w:szCs w:val="20"/>
                <w:lang w:val="hu-HU"/>
              </w:rPr>
            </w:pPr>
            <w:r w:rsidRPr="002A5459">
              <w:rPr>
                <w:rFonts w:ascii="Arial" w:hAnsi="Arial" w:cs="Arial"/>
                <w:szCs w:val="20"/>
                <w:lang w:val="hu-HU"/>
              </w:rPr>
              <w:t>Györke Orsolya</w:t>
            </w:r>
          </w:p>
        </w:tc>
        <w:tc>
          <w:tcPr>
            <w:tcW w:w="326" w:type="dxa"/>
          </w:tcPr>
          <w:p w14:paraId="78B27F94" w14:textId="77777777" w:rsidR="00BF42D2" w:rsidRPr="002A5459" w:rsidRDefault="00BF42D2" w:rsidP="00503042">
            <w:pPr>
              <w:rPr>
                <w:rFonts w:ascii="Arial" w:hAnsi="Arial" w:cs="Arial"/>
                <w:szCs w:val="20"/>
                <w:lang w:val="hu-HU"/>
              </w:rPr>
            </w:pPr>
            <w:r w:rsidRPr="002A5459">
              <w:rPr>
                <w:rFonts w:ascii="Arial" w:hAnsi="Arial" w:cs="Arial"/>
                <w:szCs w:val="20"/>
                <w:lang w:val="hu-HU"/>
              </w:rPr>
              <w:t xml:space="preserve">      </w:t>
            </w:r>
          </w:p>
        </w:tc>
      </w:tr>
      <w:tr w:rsidR="00BF42D2" w:rsidRPr="002A5459" w14:paraId="5C8136D8" w14:textId="77777777" w:rsidTr="00503042">
        <w:trPr>
          <w:trHeight w:val="933"/>
        </w:trPr>
        <w:tc>
          <w:tcPr>
            <w:tcW w:w="1792" w:type="dxa"/>
          </w:tcPr>
          <w:p w14:paraId="79B8CCA2" w14:textId="77777777" w:rsidR="00BF42D2" w:rsidRPr="002A5459" w:rsidRDefault="00BF42D2" w:rsidP="00503042">
            <w:pPr>
              <w:rPr>
                <w:rFonts w:ascii="Arial" w:hAnsi="Arial" w:cs="Arial"/>
                <w:b/>
                <w:szCs w:val="20"/>
                <w:lang w:val="hu-HU"/>
              </w:rPr>
            </w:pPr>
          </w:p>
        </w:tc>
        <w:tc>
          <w:tcPr>
            <w:tcW w:w="3374" w:type="dxa"/>
          </w:tcPr>
          <w:p w14:paraId="418F5112" w14:textId="77777777" w:rsidR="00BF42D2" w:rsidRPr="002A5459" w:rsidRDefault="00BF42D2" w:rsidP="00503042">
            <w:pPr>
              <w:rPr>
                <w:rFonts w:ascii="Arial" w:hAnsi="Arial" w:cs="Arial"/>
                <w:b/>
                <w:szCs w:val="20"/>
                <w:lang w:val="hu-HU"/>
              </w:rPr>
            </w:pPr>
            <w:r w:rsidRPr="002A5459">
              <w:rPr>
                <w:rFonts w:ascii="Arial" w:hAnsi="Arial" w:cs="Arial"/>
                <w:b/>
                <w:szCs w:val="20"/>
                <w:lang w:val="hu-HU"/>
              </w:rPr>
              <w:t>Ford Közép- és Kelet-</w:t>
            </w:r>
          </w:p>
          <w:p w14:paraId="322600DF" w14:textId="77777777" w:rsidR="00BF42D2" w:rsidRPr="002A5459" w:rsidRDefault="00BF42D2" w:rsidP="00503042">
            <w:pPr>
              <w:rPr>
                <w:rFonts w:ascii="Arial" w:hAnsi="Arial" w:cs="Arial"/>
                <w:b/>
                <w:szCs w:val="20"/>
                <w:lang w:val="hu-HU"/>
              </w:rPr>
            </w:pPr>
            <w:r w:rsidRPr="002A5459">
              <w:rPr>
                <w:rFonts w:ascii="Arial" w:hAnsi="Arial" w:cs="Arial"/>
                <w:b/>
                <w:szCs w:val="20"/>
                <w:lang w:val="hu-HU"/>
              </w:rPr>
              <w:t>Európai Értékesítő Kft.</w:t>
            </w:r>
          </w:p>
          <w:p w14:paraId="76FC42F9" w14:textId="77777777" w:rsidR="00BF42D2" w:rsidRPr="002A5459" w:rsidRDefault="00BF42D2" w:rsidP="00503042">
            <w:pPr>
              <w:rPr>
                <w:rFonts w:ascii="Arial" w:hAnsi="Arial" w:cs="Arial"/>
                <w:szCs w:val="20"/>
                <w:lang w:val="hu-HU"/>
              </w:rPr>
            </w:pPr>
            <w:r w:rsidRPr="002A5459">
              <w:rPr>
                <w:rFonts w:ascii="Arial" w:hAnsi="Arial" w:cs="Arial"/>
                <w:szCs w:val="20"/>
                <w:lang w:val="hu-HU"/>
              </w:rPr>
              <w:t>2000 Szentendre Galamb J. 3.</w:t>
            </w:r>
          </w:p>
        </w:tc>
        <w:tc>
          <w:tcPr>
            <w:tcW w:w="326" w:type="dxa"/>
          </w:tcPr>
          <w:p w14:paraId="46A2541A" w14:textId="77777777" w:rsidR="00BF42D2" w:rsidRPr="002A5459" w:rsidRDefault="00BF42D2" w:rsidP="00503042">
            <w:pPr>
              <w:rPr>
                <w:rFonts w:ascii="Arial" w:hAnsi="Arial" w:cs="Arial"/>
                <w:szCs w:val="20"/>
                <w:lang w:val="hu-HU"/>
              </w:rPr>
            </w:pPr>
          </w:p>
        </w:tc>
      </w:tr>
      <w:tr w:rsidR="00BF42D2" w:rsidRPr="002A5459" w14:paraId="4142F50B" w14:textId="77777777" w:rsidTr="00503042">
        <w:trPr>
          <w:trHeight w:val="245"/>
        </w:trPr>
        <w:tc>
          <w:tcPr>
            <w:tcW w:w="1792" w:type="dxa"/>
          </w:tcPr>
          <w:p w14:paraId="6421EEA8" w14:textId="77777777" w:rsidR="00BF42D2" w:rsidRPr="002A5459" w:rsidRDefault="00BF42D2" w:rsidP="00503042">
            <w:pPr>
              <w:rPr>
                <w:rFonts w:ascii="Arial" w:hAnsi="Arial" w:cs="Arial"/>
                <w:b/>
                <w:szCs w:val="20"/>
                <w:lang w:val="hu-HU"/>
              </w:rPr>
            </w:pPr>
          </w:p>
        </w:tc>
        <w:tc>
          <w:tcPr>
            <w:tcW w:w="3374" w:type="dxa"/>
          </w:tcPr>
          <w:p w14:paraId="04CD9C58" w14:textId="77777777" w:rsidR="00BF42D2" w:rsidRPr="002A5459" w:rsidRDefault="00BF42D2" w:rsidP="00503042">
            <w:pPr>
              <w:rPr>
                <w:rFonts w:ascii="Arial" w:hAnsi="Arial" w:cs="Arial"/>
                <w:szCs w:val="20"/>
                <w:lang w:val="hu-HU"/>
              </w:rPr>
            </w:pPr>
            <w:r w:rsidRPr="002A5459">
              <w:rPr>
                <w:rFonts w:ascii="Arial" w:hAnsi="Arial" w:cs="Arial"/>
                <w:szCs w:val="20"/>
                <w:lang w:val="hu-HU"/>
              </w:rPr>
              <w:t>Tel: +36 26 802802</w:t>
            </w:r>
          </w:p>
        </w:tc>
        <w:tc>
          <w:tcPr>
            <w:tcW w:w="326" w:type="dxa"/>
          </w:tcPr>
          <w:p w14:paraId="5EF3925D" w14:textId="77777777" w:rsidR="00BF42D2" w:rsidRPr="002A5459" w:rsidRDefault="00BF42D2" w:rsidP="00503042">
            <w:pPr>
              <w:rPr>
                <w:rFonts w:ascii="Arial" w:hAnsi="Arial" w:cs="Arial"/>
                <w:szCs w:val="20"/>
                <w:lang w:val="hu-HU"/>
              </w:rPr>
            </w:pPr>
          </w:p>
        </w:tc>
      </w:tr>
      <w:tr w:rsidR="00BF42D2" w:rsidRPr="002A5459" w14:paraId="1B3FAAE6" w14:textId="77777777" w:rsidTr="00503042">
        <w:trPr>
          <w:trHeight w:val="459"/>
        </w:trPr>
        <w:tc>
          <w:tcPr>
            <w:tcW w:w="1792" w:type="dxa"/>
          </w:tcPr>
          <w:p w14:paraId="40BF791E" w14:textId="77777777" w:rsidR="00BF42D2" w:rsidRPr="002A5459" w:rsidRDefault="00BF42D2" w:rsidP="00503042">
            <w:pPr>
              <w:rPr>
                <w:rFonts w:ascii="Arial" w:hAnsi="Arial" w:cs="Arial"/>
                <w:b/>
                <w:szCs w:val="20"/>
                <w:lang w:val="hu-HU"/>
              </w:rPr>
            </w:pPr>
          </w:p>
        </w:tc>
        <w:tc>
          <w:tcPr>
            <w:tcW w:w="3374" w:type="dxa"/>
          </w:tcPr>
          <w:p w14:paraId="0C9650BD" w14:textId="77777777" w:rsidR="00BF42D2" w:rsidRPr="002A5459" w:rsidRDefault="00BF42D2" w:rsidP="00503042">
            <w:pPr>
              <w:rPr>
                <w:rFonts w:ascii="Arial" w:hAnsi="Arial" w:cs="Arial"/>
                <w:szCs w:val="20"/>
                <w:lang w:val="hu-HU"/>
              </w:rPr>
            </w:pPr>
            <w:r w:rsidRPr="002A5459">
              <w:rPr>
                <w:rFonts w:ascii="Arial" w:hAnsi="Arial" w:cs="Arial"/>
                <w:szCs w:val="20"/>
                <w:lang w:val="hu-HU"/>
              </w:rPr>
              <w:t xml:space="preserve">email: </w:t>
            </w:r>
            <w:hyperlink r:id="rId12" w:history="1">
              <w:r w:rsidRPr="002A5459">
                <w:rPr>
                  <w:rStyle w:val="Hyperlink"/>
                  <w:rFonts w:ascii="Arial" w:hAnsi="Arial" w:cs="Arial"/>
                  <w:szCs w:val="20"/>
                  <w:lang w:val="hu-HU"/>
                </w:rPr>
                <w:t>ogyorke@ford.com</w:t>
              </w:r>
            </w:hyperlink>
            <w:r w:rsidRPr="002A5459">
              <w:rPr>
                <w:rFonts w:ascii="Arial" w:hAnsi="Arial" w:cs="Arial"/>
                <w:szCs w:val="20"/>
                <w:lang w:val="hu-HU"/>
              </w:rPr>
              <w:t xml:space="preserve"> </w:t>
            </w:r>
            <w:r w:rsidRPr="002A5459">
              <w:rPr>
                <w:rStyle w:val="Hyperlink"/>
                <w:rFonts w:ascii="Arial" w:hAnsi="Arial" w:cs="Arial"/>
                <w:szCs w:val="20"/>
                <w:lang w:val="hu-HU"/>
              </w:rPr>
              <w:t xml:space="preserve"> </w:t>
            </w:r>
          </w:p>
        </w:tc>
        <w:tc>
          <w:tcPr>
            <w:tcW w:w="326" w:type="dxa"/>
          </w:tcPr>
          <w:p w14:paraId="7DA41828" w14:textId="77777777" w:rsidR="00BF42D2" w:rsidRPr="002A5459" w:rsidRDefault="00BF42D2" w:rsidP="00503042">
            <w:pPr>
              <w:rPr>
                <w:rFonts w:ascii="Arial" w:hAnsi="Arial" w:cs="Arial"/>
                <w:szCs w:val="20"/>
                <w:lang w:val="hu-HU"/>
              </w:rPr>
            </w:pPr>
          </w:p>
        </w:tc>
      </w:tr>
    </w:tbl>
    <w:p w14:paraId="748BF079" w14:textId="77777777" w:rsidR="00BF42D2" w:rsidRPr="002A5459" w:rsidRDefault="00BF42D2" w:rsidP="00BF42D2">
      <w:pPr>
        <w:rPr>
          <w:rFonts w:ascii="Arial" w:hAnsi="Arial" w:cs="Arial"/>
          <w:bCs/>
          <w:i/>
          <w:color w:val="000000" w:themeColor="text1"/>
          <w:szCs w:val="20"/>
          <w:lang w:val="hu-HU"/>
        </w:rPr>
      </w:pPr>
    </w:p>
    <w:p w14:paraId="6BB9E253" w14:textId="77777777" w:rsidR="00C05421" w:rsidRPr="002A5459" w:rsidRDefault="00C05421" w:rsidP="00BF42D2">
      <w:pPr>
        <w:autoSpaceDE w:val="0"/>
        <w:autoSpaceDN w:val="0"/>
        <w:adjustRightInd w:val="0"/>
        <w:rPr>
          <w:lang w:val="hu-HU"/>
        </w:rPr>
      </w:pPr>
    </w:p>
    <w:sectPr w:rsidR="00C05421" w:rsidRPr="002A5459" w:rsidSect="00A86BB6">
      <w:footerReference w:type="even" r:id="rId13"/>
      <w:footerReference w:type="default" r:id="rId14"/>
      <w:headerReference w:type="first" r:id="rId15"/>
      <w:footerReference w:type="first" r:id="rId16"/>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644BD" w14:textId="77777777" w:rsidR="00533D51" w:rsidRDefault="00533D51">
      <w:r>
        <w:separator/>
      </w:r>
    </w:p>
  </w:endnote>
  <w:endnote w:type="continuationSeparator" w:id="0">
    <w:p w14:paraId="41CDB984" w14:textId="77777777" w:rsidR="00533D51" w:rsidRDefault="00533D51">
      <w:r>
        <w:continuationSeparator/>
      </w:r>
    </w:p>
  </w:endnote>
  <w:endnote w:type="continuationNotice" w:id="1">
    <w:p w14:paraId="5FB0EACE" w14:textId="77777777" w:rsidR="00533D51" w:rsidRDefault="00533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547A01" w14:textId="77777777" w:rsidR="00E72470" w:rsidRDefault="00E72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A5459">
      <w:rPr>
        <w:rStyle w:val="PageNumber"/>
        <w:noProof/>
      </w:rPr>
      <w:t>2</w:t>
    </w:r>
    <w:r>
      <w:rPr>
        <w:rStyle w:val="PageNumber"/>
      </w:rPr>
      <w:fldChar w:fldCharType="end"/>
    </w:r>
  </w:p>
  <w:tbl>
    <w:tblPr>
      <w:tblW w:w="9468" w:type="dxa"/>
      <w:tblLook w:val="0000" w:firstRow="0" w:lastRow="0" w:firstColumn="0" w:lastColumn="0" w:noHBand="0" w:noVBand="0"/>
    </w:tblPr>
    <w:tblGrid>
      <w:gridCol w:w="9468"/>
    </w:tblGrid>
    <w:tr w:rsidR="00C05421" w:rsidRPr="00D3432B" w14:paraId="3FF29054" w14:textId="77777777" w:rsidTr="00C05421">
      <w:tc>
        <w:tcPr>
          <w:tcW w:w="9468" w:type="dxa"/>
        </w:tcPr>
        <w:p w14:paraId="0DE4B5B7" w14:textId="77777777" w:rsidR="00C05421" w:rsidRPr="009F12AA" w:rsidRDefault="00C05421">
          <w:pPr>
            <w:pStyle w:val="Footer"/>
            <w:jc w:val="center"/>
            <w:rPr>
              <w:rFonts w:ascii="Arial" w:hAnsi="Arial" w:cs="Arial"/>
            </w:rPr>
          </w:pPr>
        </w:p>
        <w:p w14:paraId="66204FF1" w14:textId="77777777" w:rsidR="00C05421" w:rsidRPr="009F12AA" w:rsidRDefault="00C05421">
          <w:pPr>
            <w:pStyle w:val="Footer"/>
            <w:jc w:val="center"/>
            <w:rPr>
              <w:rFonts w:ascii="Arial" w:hAnsi="Arial" w:cs="Arial"/>
            </w:rPr>
          </w:pPr>
        </w:p>
        <w:p w14:paraId="463ECC87" w14:textId="77777777" w:rsidR="00BF42D2" w:rsidRDefault="00BF42D2" w:rsidP="00BF42D2">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hyperlink r:id="rId1" w:history="1">
            <w:r w:rsidRPr="00DD46A6">
              <w:rPr>
                <w:rStyle w:val="Hyperlink"/>
                <w:rFonts w:ascii="Arial" w:hAnsi="Arial" w:cs="Arial"/>
                <w:sz w:val="18"/>
                <w:szCs w:val="18"/>
                <w:lang w:val="hu-HU"/>
              </w:rPr>
              <w:t>Ford Magyarország sajtószobájába</w:t>
            </w:r>
          </w:hyperlink>
          <w:r>
            <w:rPr>
              <w:rFonts w:ascii="Arial" w:hAnsi="Arial" w:cs="Arial"/>
              <w:sz w:val="18"/>
              <w:szCs w:val="18"/>
              <w:lang w:val="hu-HU"/>
            </w:rPr>
            <w:t xml:space="preserve">, angol nyelvű anyagokért a </w:t>
          </w:r>
          <w:hyperlink r:id="rId2" w:history="1">
            <w:r w:rsidRPr="004D70CB">
              <w:rPr>
                <w:rStyle w:val="Hyperlink"/>
                <w:rFonts w:ascii="Arial" w:hAnsi="Arial" w:cs="Arial"/>
                <w:sz w:val="18"/>
                <w:szCs w:val="18"/>
                <w:lang w:val="hu-HU"/>
              </w:rPr>
              <w:t>www.fordmedia.eu</w:t>
            </w:r>
          </w:hyperlink>
          <w:r>
            <w:rPr>
              <w:rFonts w:ascii="Arial" w:hAnsi="Arial" w:cs="Arial"/>
              <w:sz w:val="18"/>
              <w:szCs w:val="18"/>
              <w:lang w:val="hu-HU"/>
            </w:rPr>
            <w:t xml:space="preserve"> és </w:t>
          </w:r>
          <w:r w:rsidRPr="004D70CB">
            <w:rPr>
              <w:rFonts w:ascii="Arial" w:hAnsi="Arial" w:cs="Arial"/>
              <w:sz w:val="18"/>
              <w:szCs w:val="18"/>
              <w:lang w:val="hu-HU"/>
            </w:rPr>
            <w:t xml:space="preserve">a </w:t>
          </w:r>
          <w:hyperlink r:id="rId3"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hyperlink r:id="rId4" w:history="1">
            <w:r w:rsidRPr="009A7A26">
              <w:rPr>
                <w:rStyle w:val="Hyperlink"/>
                <w:rFonts w:ascii="Arial" w:hAnsi="Arial" w:cs="Arial"/>
                <w:sz w:val="18"/>
                <w:szCs w:val="18"/>
                <w:lang w:val="hu-HU"/>
              </w:rPr>
              <w:t>https://www.facebook.com/fordmagyarorszag/</w:t>
            </w:r>
          </w:hyperlink>
        </w:p>
        <w:p w14:paraId="2DF26EBE" w14:textId="72392E55" w:rsidR="00C05421" w:rsidRPr="00D3432B" w:rsidRDefault="00BF42D2" w:rsidP="00BF42D2">
          <w:pPr>
            <w:pStyle w:val="Footer"/>
            <w:jc w:val="center"/>
            <w:rPr>
              <w:lang w:val="hu-HU"/>
            </w:rP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00C05421" w:rsidRPr="00D3432B">
            <w:rPr>
              <w:rFonts w:ascii="Arial" w:hAnsi="Arial" w:cs="Arial"/>
              <w:sz w:val="18"/>
              <w:szCs w:val="18"/>
              <w:lang w:val="hu-HU"/>
            </w:rPr>
            <w:t>.</w:t>
          </w:r>
          <w:r w:rsidR="00C05421" w:rsidRPr="00D3432B">
            <w:rPr>
              <w:rFonts w:ascii="Arial" w:hAnsi="Arial" w:cs="Arial"/>
              <w:sz w:val="18"/>
              <w:szCs w:val="18"/>
              <w:lang w:val="hu-HU"/>
            </w:rPr>
            <w:t xml:space="preserve">  </w:t>
          </w:r>
        </w:p>
      </w:tc>
    </w:tr>
  </w:tbl>
  <w:p w14:paraId="2DBF0D7D" w14:textId="77777777" w:rsidR="00E72470" w:rsidRPr="00D3432B" w:rsidRDefault="00E72470">
    <w:pPr>
      <w:pStyle w:val="Footer"/>
      <w:rPr>
        <w:lang w:val="hu-H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3CB0F" w14:textId="77777777" w:rsidR="00E72470" w:rsidRDefault="00E72470" w:rsidP="004D127F">
    <w:pPr>
      <w:pStyle w:val="Footer"/>
      <w:jc w:val="center"/>
    </w:pPr>
  </w:p>
  <w:p w14:paraId="07459315" w14:textId="77777777" w:rsidR="00E72470" w:rsidRDefault="00E72470" w:rsidP="004D127F">
    <w:pPr>
      <w:pStyle w:val="Footer"/>
      <w:jc w:val="center"/>
    </w:pPr>
  </w:p>
  <w:p w14:paraId="6A7349FA" w14:textId="77777777" w:rsidR="00BF42D2" w:rsidRDefault="00BF42D2" w:rsidP="00BF42D2">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hyperlink r:id="rId1" w:history="1">
      <w:r w:rsidRPr="00DD46A6">
        <w:rPr>
          <w:rStyle w:val="Hyperlink"/>
          <w:rFonts w:ascii="Arial" w:hAnsi="Arial" w:cs="Arial"/>
          <w:sz w:val="18"/>
          <w:szCs w:val="18"/>
          <w:lang w:val="hu-HU"/>
        </w:rPr>
        <w:t>Ford Magyarország sajtószobájába</w:t>
      </w:r>
    </w:hyperlink>
    <w:r>
      <w:rPr>
        <w:rFonts w:ascii="Arial" w:hAnsi="Arial" w:cs="Arial"/>
        <w:sz w:val="18"/>
        <w:szCs w:val="18"/>
        <w:lang w:val="hu-HU"/>
      </w:rPr>
      <w:t xml:space="preserve">, angol nyelvű anyagokért a </w:t>
    </w:r>
    <w:hyperlink r:id="rId2" w:history="1">
      <w:r w:rsidRPr="004D70CB">
        <w:rPr>
          <w:rStyle w:val="Hyperlink"/>
          <w:rFonts w:ascii="Arial" w:hAnsi="Arial" w:cs="Arial"/>
          <w:sz w:val="18"/>
          <w:szCs w:val="18"/>
          <w:lang w:val="hu-HU"/>
        </w:rPr>
        <w:t>www.fordmedia.eu</w:t>
      </w:r>
    </w:hyperlink>
    <w:r>
      <w:rPr>
        <w:rFonts w:ascii="Arial" w:hAnsi="Arial" w:cs="Arial"/>
        <w:sz w:val="18"/>
        <w:szCs w:val="18"/>
        <w:lang w:val="hu-HU"/>
      </w:rPr>
      <w:t xml:space="preserve"> és </w:t>
    </w:r>
    <w:r w:rsidRPr="004D70CB">
      <w:rPr>
        <w:rFonts w:ascii="Arial" w:hAnsi="Arial" w:cs="Arial"/>
        <w:sz w:val="18"/>
        <w:szCs w:val="18"/>
        <w:lang w:val="hu-HU"/>
      </w:rPr>
      <w:t xml:space="preserve">a </w:t>
    </w:r>
    <w:hyperlink r:id="rId3"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hyperlink r:id="rId4" w:history="1">
      <w:r w:rsidRPr="009A7A26">
        <w:rPr>
          <w:rStyle w:val="Hyperlink"/>
          <w:rFonts w:ascii="Arial" w:hAnsi="Arial" w:cs="Arial"/>
          <w:sz w:val="18"/>
          <w:szCs w:val="18"/>
          <w:lang w:val="hu-HU"/>
        </w:rPr>
        <w:t>https://www.facebook.com/fordmagyarorszag/</w:t>
      </w:r>
    </w:hyperlink>
  </w:p>
  <w:p w14:paraId="393EC792" w14:textId="63E9E6D1" w:rsidR="00E72470" w:rsidRPr="00D3432B" w:rsidRDefault="00BF42D2" w:rsidP="00BF42D2">
    <w:pPr>
      <w:pStyle w:val="Footer"/>
      <w:jc w:val="center"/>
      <w:rPr>
        <w:rFonts w:ascii="Arial" w:hAnsi="Arial" w:cs="Arial"/>
        <w:sz w:val="18"/>
        <w:szCs w:val="18"/>
        <w:lang w:val="hu-HU"/>
      </w:rP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00E72470" w:rsidRPr="00D3432B">
      <w:rPr>
        <w:rFonts w:ascii="Arial" w:hAnsi="Arial" w:cs="Arial"/>
        <w:sz w:val="18"/>
        <w:szCs w:val="18"/>
        <w:lang w:val="hu-HU"/>
      </w:rPr>
      <w:t>.</w:t>
    </w:r>
    <w:r w:rsidR="00E72470" w:rsidRPr="00D3432B">
      <w:rPr>
        <w:rFonts w:ascii="Arial" w:hAnsi="Arial" w:cs="Arial"/>
        <w:sz w:val="18"/>
        <w:szCs w:val="18"/>
        <w:lang w:val="hu-HU"/>
      </w:rPr>
      <w:t xml:space="preserve">  </w:t>
    </w:r>
    <w:r w:rsidR="00E72470" w:rsidRPr="00D3432B">
      <w:rPr>
        <w:rFonts w:ascii="Arial" w:hAnsi="Arial" w:cs="Arial"/>
        <w:sz w:val="18"/>
        <w:szCs w:val="18"/>
        <w:lang w:val="hu-HU"/>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90C37" w14:textId="77777777" w:rsidR="00533D51" w:rsidRDefault="00533D51">
      <w:r>
        <w:separator/>
      </w:r>
    </w:p>
  </w:footnote>
  <w:footnote w:type="continuationSeparator" w:id="0">
    <w:p w14:paraId="367699A5" w14:textId="77777777" w:rsidR="00533D51" w:rsidRDefault="00533D51">
      <w:r>
        <w:continuationSeparator/>
      </w:r>
    </w:p>
  </w:footnote>
  <w:footnote w:type="continuationNotice" w:id="1">
    <w:p w14:paraId="01077CC0" w14:textId="77777777" w:rsidR="00533D51" w:rsidRDefault="00533D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878C" w14:textId="75063E4E" w:rsidR="00E72470" w:rsidRPr="00315ADB" w:rsidRDefault="00556877" w:rsidP="00315ADB">
    <w:pPr>
      <w:pStyle w:val="Header"/>
      <w:tabs>
        <w:tab w:val="left" w:pos="1483"/>
      </w:tabs>
      <w:ind w:left="360"/>
      <w:rPr>
        <w:position w:val="90"/>
      </w:rPr>
    </w:pPr>
    <w:r>
      <w:rPr>
        <w:noProof/>
        <w:lang w:val="hu-HU" w:eastAsia="hu-HU"/>
      </w:rPr>
      <mc:AlternateContent>
        <mc:Choice Requires="wps">
          <w:drawing>
            <wp:anchor distT="0" distB="0" distL="114300" distR="114300" simplePos="0" relativeHeight="251658244" behindDoc="0" locked="0" layoutInCell="1" allowOverlap="1" wp14:anchorId="4B4FF363" wp14:editId="07777777">
              <wp:simplePos x="0" y="0"/>
              <wp:positionH relativeFrom="column">
                <wp:posOffset>5400675</wp:posOffset>
              </wp:positionH>
              <wp:positionV relativeFrom="paragraph">
                <wp:posOffset>86360</wp:posOffset>
              </wp:positionV>
              <wp:extent cx="895350" cy="714375"/>
              <wp:effectExtent l="0" t="635" r="0" b="0"/>
              <wp:wrapTight wrapText="bothSides">
                <wp:wrapPolygon edited="0">
                  <wp:start x="0" y="0"/>
                  <wp:lineTo x="21600" y="0"/>
                  <wp:lineTo x="21600" y="21600"/>
                  <wp:lineTo x="0" y="21600"/>
                  <wp:lineTo x="0" y="0"/>
                </wp:wrapPolygon>
              </wp:wrapTight>
              <wp:docPr id="4" name="Text Box 6">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7F28F" w14:textId="77777777" w:rsidR="00A93C57" w:rsidRDefault="00556877"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3D62BFC9" wp14:editId="07777777">
                                <wp:extent cx="361950" cy="3619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129A8810" w14:textId="77777777" w:rsidR="000B04B9" w:rsidRPr="00086BD7" w:rsidRDefault="00D3432B" w:rsidP="000B04B9">
                          <w:pPr>
                            <w:pStyle w:val="Footer"/>
                            <w:tabs>
                              <w:tab w:val="clear" w:pos="4320"/>
                              <w:tab w:val="clear" w:pos="8640"/>
                            </w:tabs>
                            <w:spacing w:before="60"/>
                            <w:jc w:val="center"/>
                            <w:rPr>
                              <w:rFonts w:ascii="Arial" w:hAnsi="Arial" w:cs="Arial"/>
                              <w:sz w:val="18"/>
                              <w:szCs w:val="18"/>
                            </w:rPr>
                          </w:pPr>
                          <w:hyperlink r:id="rId3" w:history="1">
                            <w:r w:rsidR="000B04B9" w:rsidRPr="00940E0E">
                              <w:rPr>
                                <w:rStyle w:val="Hyperlink"/>
                                <w:rFonts w:ascii="Arial" w:hAnsi="Arial"/>
                                <w:sz w:val="12"/>
                              </w:rPr>
                              <w:t>https://ford.to/linkedin</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FF363" id="_x0000_t202" coordsize="21600,21600" o:spt="202" path="m,l,21600r21600,l21600,xe">
              <v:stroke joinstyle="miter"/>
              <v:path gradientshapeok="t" o:connecttype="rect"/>
            </v:shapetype>
            <v:shape id="Text Box 6" o:spid="_x0000_s1026" type="#_x0000_t202" href="http://www.facebook.com/ford" style="position:absolute;left:0;text-align:left;margin-left:425.25pt;margin-top:6.8pt;width:70.5pt;height:56.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" o:button="t" filled="f" stroked="f">
              <v:fill o:detectmouseclick="t"/>
              <v:textbox inset="0,0,0,0">
                <w:txbxContent>
                  <w:p w14:paraId="6537F28F" w14:textId="77777777" w:rsidR="00A93C57" w:rsidRDefault="00556877"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3D62BFC9" wp14:editId="07777777">
                          <wp:extent cx="361950" cy="3619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129A8810" w14:textId="77777777" w:rsidR="000B04B9" w:rsidRPr="00086BD7" w:rsidRDefault="00D3432B" w:rsidP="000B04B9">
                    <w:pPr>
                      <w:pStyle w:val="Footer"/>
                      <w:tabs>
                        <w:tab w:val="clear" w:pos="4320"/>
                        <w:tab w:val="clear" w:pos="8640"/>
                      </w:tabs>
                      <w:spacing w:before="60"/>
                      <w:jc w:val="center"/>
                      <w:rPr>
                        <w:rFonts w:ascii="Arial" w:hAnsi="Arial" w:cs="Arial"/>
                        <w:sz w:val="18"/>
                        <w:szCs w:val="18"/>
                      </w:rPr>
                    </w:pPr>
                    <w:hyperlink r:id="rId4" w:history="1">
                      <w:r w:rsidR="000B04B9" w:rsidRPr="00940E0E">
                        <w:rPr>
                          <w:rStyle w:val="Hyperlink"/>
                          <w:rFonts w:ascii="Arial" w:hAnsi="Arial"/>
                          <w:sz w:val="12"/>
                        </w:rPr>
                        <w:t>https://ford.to/linkedin</w:t>
                      </w:r>
                    </w:hyperlink>
                    <w:r w:rsidR="000B04B9">
                      <w:rPr>
                        <w:rFonts w:ascii="Arial" w:hAnsi="Arial"/>
                        <w:sz w:val="12"/>
                      </w:rPr>
                      <w:t xml:space="preserve"> </w:t>
                    </w:r>
                  </w:p>
                </w:txbxContent>
              </v:textbox>
              <w10:wrap type="tight"/>
            </v:shape>
          </w:pict>
        </mc:Fallback>
      </mc:AlternateContent>
    </w:r>
    <w:r>
      <w:rPr>
        <w:noProof/>
        <w:lang w:val="hu-HU" w:eastAsia="hu-HU"/>
      </w:rPr>
      <mc:AlternateContent>
        <mc:Choice Requires="wps">
          <w:drawing>
            <wp:anchor distT="0" distB="0" distL="114300" distR="114300" simplePos="0" relativeHeight="251658241" behindDoc="0" locked="0" layoutInCell="1" allowOverlap="1" wp14:anchorId="1D7567BE" wp14:editId="07777777">
              <wp:simplePos x="0" y="0"/>
              <wp:positionH relativeFrom="column">
                <wp:posOffset>4667250</wp:posOffset>
              </wp:positionH>
              <wp:positionV relativeFrom="paragraph">
                <wp:posOffset>-38100</wp:posOffset>
              </wp:positionV>
              <wp:extent cx="762000" cy="857250"/>
              <wp:effectExtent l="0" t="0" r="0" b="0"/>
              <wp:wrapTight wrapText="bothSides">
                <wp:wrapPolygon edited="0">
                  <wp:start x="0" y="0"/>
                  <wp:lineTo x="21600" y="0"/>
                  <wp:lineTo x="21600" y="21600"/>
                  <wp:lineTo x="0" y="21600"/>
                  <wp:lineTo x="0" y="0"/>
                </wp:wrapPolygon>
              </wp:wrapTight>
              <wp:docPr id="3" name="Text Box 3">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F9E56" w14:textId="77777777" w:rsidR="00C05421" w:rsidRDefault="00C05421" w:rsidP="00C05421">
                          <w:pPr>
                            <w:pStyle w:val="Footer"/>
                            <w:tabs>
                              <w:tab w:val="clear" w:pos="4320"/>
                              <w:tab w:val="clear" w:pos="8640"/>
                              <w:tab w:val="center" w:pos="1890"/>
                            </w:tabs>
                            <w:jc w:val="center"/>
                            <w:rPr>
                              <w:rFonts w:ascii="Arial" w:hAnsi="Arial" w:cs="Arial"/>
                              <w:sz w:val="18"/>
                              <w:szCs w:val="18"/>
                            </w:rPr>
                          </w:pPr>
                        </w:p>
                        <w:p w14:paraId="44E871BC" w14:textId="77777777" w:rsidR="000B04B9" w:rsidRDefault="00556877" w:rsidP="000B04B9">
                          <w:pPr>
                            <w:pStyle w:val="Footer"/>
                            <w:tabs>
                              <w:tab w:val="clear" w:pos="4320"/>
                              <w:tab w:val="clear" w:pos="8640"/>
                              <w:tab w:val="center" w:pos="1890"/>
                            </w:tabs>
                            <w:spacing w:before="60"/>
                            <w:jc w:val="center"/>
                            <w:rPr>
                              <w:rFonts w:ascii="Arial" w:hAnsi="Arial"/>
                              <w:sz w:val="12"/>
                            </w:rPr>
                          </w:pPr>
                          <w:r>
                            <w:rPr>
                              <w:rFonts w:ascii="Arial" w:hAnsi="Arial"/>
                              <w:noProof/>
                              <w:sz w:val="12"/>
                              <w:lang w:val="hu-HU" w:eastAsia="hu-HU"/>
                            </w:rPr>
                            <w:drawing>
                              <wp:inline distT="0" distB="0" distL="0" distR="0" wp14:anchorId="15BFC027" wp14:editId="07777777">
                                <wp:extent cx="314325" cy="31432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6A285B80" w14:textId="77777777" w:rsidR="00C05421" w:rsidRPr="00C0628A" w:rsidRDefault="00D3432B" w:rsidP="000B04B9">
                          <w:pPr>
                            <w:pStyle w:val="Footer"/>
                            <w:tabs>
                              <w:tab w:val="clear" w:pos="4320"/>
                              <w:tab w:val="clear" w:pos="8640"/>
                              <w:tab w:val="center" w:pos="1890"/>
                            </w:tabs>
                            <w:spacing w:before="60"/>
                            <w:jc w:val="center"/>
                            <w:rPr>
                              <w:rFonts w:ascii="Arial" w:hAnsi="Arial" w:cs="Arial"/>
                              <w:sz w:val="18"/>
                              <w:szCs w:val="18"/>
                            </w:rPr>
                          </w:pPr>
                          <w:hyperlink r:id="rId7" w:history="1">
                            <w:r w:rsidR="000B04B9" w:rsidRPr="00940E0E">
                              <w:rPr>
                                <w:rStyle w:val="Hyperlink"/>
                                <w:rFonts w:ascii="Arial" w:hAnsi="Arial"/>
                                <w:sz w:val="12"/>
                              </w:rPr>
                              <w:t>https://ford.to/tweets</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567BE" id="Text Box 3" o:spid="_x0000_s1027" type="#_x0000_t202" href="http://twitter.com/#!/Ford" style="position:absolute;left:0;text-align:left;margin-left:367.5pt;margin-top:-3pt;width:60pt;height:6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" o:button="t" filled="f" stroked="f">
              <v:fill o:detectmouseclick="t"/>
              <v:textbox inset="0,0,0,0">
                <w:txbxContent>
                  <w:p w14:paraId="70DF9E56" w14:textId="77777777" w:rsidR="00C05421" w:rsidRDefault="00C05421" w:rsidP="00C05421">
                    <w:pPr>
                      <w:pStyle w:val="Footer"/>
                      <w:tabs>
                        <w:tab w:val="clear" w:pos="4320"/>
                        <w:tab w:val="clear" w:pos="8640"/>
                        <w:tab w:val="center" w:pos="1890"/>
                      </w:tabs>
                      <w:jc w:val="center"/>
                      <w:rPr>
                        <w:rFonts w:ascii="Arial" w:hAnsi="Arial" w:cs="Arial"/>
                        <w:sz w:val="18"/>
                        <w:szCs w:val="18"/>
                      </w:rPr>
                    </w:pPr>
                  </w:p>
                  <w:p w14:paraId="44E871BC" w14:textId="77777777" w:rsidR="000B04B9" w:rsidRDefault="00556877" w:rsidP="000B04B9">
                    <w:pPr>
                      <w:pStyle w:val="Footer"/>
                      <w:tabs>
                        <w:tab w:val="clear" w:pos="4320"/>
                        <w:tab w:val="clear" w:pos="8640"/>
                        <w:tab w:val="center" w:pos="1890"/>
                      </w:tabs>
                      <w:spacing w:before="60"/>
                      <w:jc w:val="center"/>
                      <w:rPr>
                        <w:rFonts w:ascii="Arial" w:hAnsi="Arial"/>
                        <w:sz w:val="12"/>
                      </w:rPr>
                    </w:pPr>
                    <w:r>
                      <w:rPr>
                        <w:rFonts w:ascii="Arial" w:hAnsi="Arial"/>
                        <w:noProof/>
                        <w:sz w:val="12"/>
                        <w:lang w:val="hu-HU" w:eastAsia="hu-HU"/>
                      </w:rPr>
                      <w:drawing>
                        <wp:inline distT="0" distB="0" distL="0" distR="0" wp14:anchorId="15BFC027" wp14:editId="07777777">
                          <wp:extent cx="314325" cy="31432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6A285B80" w14:textId="77777777" w:rsidR="00C05421" w:rsidRPr="00C0628A" w:rsidRDefault="00D3432B" w:rsidP="000B04B9">
                    <w:pPr>
                      <w:pStyle w:val="Footer"/>
                      <w:tabs>
                        <w:tab w:val="clear" w:pos="4320"/>
                        <w:tab w:val="clear" w:pos="8640"/>
                        <w:tab w:val="center" w:pos="1890"/>
                      </w:tabs>
                      <w:spacing w:before="60"/>
                      <w:jc w:val="center"/>
                      <w:rPr>
                        <w:rFonts w:ascii="Arial" w:hAnsi="Arial" w:cs="Arial"/>
                        <w:sz w:val="18"/>
                        <w:szCs w:val="18"/>
                      </w:rPr>
                    </w:pPr>
                    <w:hyperlink r:id="rId8" w:history="1">
                      <w:r w:rsidR="000B04B9" w:rsidRPr="00940E0E">
                        <w:rPr>
                          <w:rStyle w:val="Hyperlink"/>
                          <w:rFonts w:ascii="Arial" w:hAnsi="Arial"/>
                          <w:sz w:val="12"/>
                        </w:rPr>
                        <w:t>https://ford.to/tweets</w:t>
                      </w:r>
                    </w:hyperlink>
                    <w:r w:rsidR="000B04B9">
                      <w:rPr>
                        <w:rFonts w:ascii="Arial" w:hAnsi="Arial"/>
                        <w:sz w:val="12"/>
                      </w:rPr>
                      <w:t xml:space="preserve"> </w:t>
                    </w:r>
                  </w:p>
                </w:txbxContent>
              </v:textbox>
              <w10:wrap type="tight"/>
            </v:shape>
          </w:pict>
        </mc:Fallback>
      </mc:AlternateContent>
    </w:r>
    <w:r>
      <w:rPr>
        <w:noProof/>
        <w:lang w:val="hu-HU" w:eastAsia="hu-HU"/>
      </w:rPr>
      <mc:AlternateContent>
        <mc:Choice Requires="wps">
          <w:drawing>
            <wp:anchor distT="0" distB="0" distL="114300" distR="114300" simplePos="0" relativeHeight="251658242" behindDoc="0" locked="0" layoutInCell="1" allowOverlap="1" wp14:anchorId="69E2ECE2" wp14:editId="07777777">
              <wp:simplePos x="0" y="0"/>
              <wp:positionH relativeFrom="column">
                <wp:posOffset>3781425</wp:posOffset>
              </wp:positionH>
              <wp:positionV relativeFrom="paragraph">
                <wp:posOffset>-133350</wp:posOffset>
              </wp:positionV>
              <wp:extent cx="895350" cy="1057275"/>
              <wp:effectExtent l="0" t="0" r="0" b="0"/>
              <wp:wrapTight wrapText="bothSides">
                <wp:wrapPolygon edited="0">
                  <wp:start x="0" y="0"/>
                  <wp:lineTo x="21600" y="0"/>
                  <wp:lineTo x="21600" y="21600"/>
                  <wp:lineTo x="0" y="21600"/>
                  <wp:lineTo x="0" y="0"/>
                </wp:wrapPolygon>
              </wp:wrapTight>
              <wp:docPr id="2" name="Text Box 4">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805D2"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463F29E8"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3B7B4B86" w14:textId="77777777" w:rsidR="000B04B9" w:rsidRDefault="00556877"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66A0A670" wp14:editId="07777777">
                                <wp:extent cx="314325" cy="31432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30F3F51C" w14:textId="77777777" w:rsidR="00C05421" w:rsidRPr="00086BD7" w:rsidRDefault="00D3432B" w:rsidP="000B04B9">
                          <w:pPr>
                            <w:pStyle w:val="Footer"/>
                            <w:tabs>
                              <w:tab w:val="clear" w:pos="4320"/>
                              <w:tab w:val="clear" w:pos="8640"/>
                            </w:tabs>
                            <w:spacing w:before="60"/>
                            <w:jc w:val="center"/>
                            <w:rPr>
                              <w:rFonts w:ascii="Arial" w:hAnsi="Arial" w:cs="Arial"/>
                              <w:sz w:val="18"/>
                              <w:szCs w:val="18"/>
                            </w:rPr>
                          </w:pPr>
                          <w:hyperlink r:id="rId10" w:history="1">
                            <w:r w:rsidR="000B04B9" w:rsidRPr="00940E0E">
                              <w:rPr>
                                <w:rStyle w:val="Hyperlink"/>
                                <w:rFonts w:ascii="Arial" w:hAnsi="Arial"/>
                                <w:sz w:val="12"/>
                              </w:rPr>
                              <w:t>https://ford.to/facebook</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2ECE2" id="Text Box 4" o:spid="_x0000_s1028" type="#_x0000_t202" href="http://www.facebook.com/ford" style="position:absolute;left:0;text-align:left;margin-left:297.75pt;margin-top:-10.5pt;width:70.5pt;height:8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" o:button="t" filled="f" stroked="f">
              <v:fill o:detectmouseclick="t"/>
              <v:textbox inset="0,0,0,0">
                <w:txbxContent>
                  <w:p w14:paraId="637805D2"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463F29E8"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3B7B4B86" w14:textId="77777777" w:rsidR="000B04B9" w:rsidRDefault="00556877"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66A0A670" wp14:editId="07777777">
                          <wp:extent cx="314325" cy="31432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30F3F51C" w14:textId="77777777" w:rsidR="00C05421" w:rsidRPr="00086BD7" w:rsidRDefault="00D3432B" w:rsidP="000B04B9">
                    <w:pPr>
                      <w:pStyle w:val="Footer"/>
                      <w:tabs>
                        <w:tab w:val="clear" w:pos="4320"/>
                        <w:tab w:val="clear" w:pos="8640"/>
                      </w:tabs>
                      <w:spacing w:before="60"/>
                      <w:jc w:val="center"/>
                      <w:rPr>
                        <w:rFonts w:ascii="Arial" w:hAnsi="Arial" w:cs="Arial"/>
                        <w:sz w:val="18"/>
                        <w:szCs w:val="18"/>
                      </w:rPr>
                    </w:pPr>
                    <w:hyperlink r:id="rId11" w:history="1">
                      <w:r w:rsidR="000B04B9" w:rsidRPr="00940E0E">
                        <w:rPr>
                          <w:rStyle w:val="Hyperlink"/>
                          <w:rFonts w:ascii="Arial" w:hAnsi="Arial"/>
                          <w:sz w:val="12"/>
                        </w:rPr>
                        <w:t>https://ford.to/facebook</w:t>
                      </w:r>
                    </w:hyperlink>
                    <w:r w:rsidR="000B04B9">
                      <w:rPr>
                        <w:rFonts w:ascii="Arial" w:hAnsi="Arial"/>
                        <w:sz w:val="12"/>
                      </w:rPr>
                      <w:t xml:space="preserve"> </w:t>
                    </w:r>
                  </w:p>
                </w:txbxContent>
              </v:textbox>
              <w10:wrap type="tight"/>
            </v:shape>
          </w:pict>
        </mc:Fallback>
      </mc:AlternateContent>
    </w:r>
    <w:r>
      <w:rPr>
        <w:noProof/>
        <w:lang w:val="hu-HU" w:eastAsia="hu-HU"/>
      </w:rPr>
      <w:drawing>
        <wp:anchor distT="0" distB="0" distL="114300" distR="114300" simplePos="0" relativeHeight="251658243" behindDoc="0" locked="0" layoutInCell="1" allowOverlap="1" wp14:anchorId="39C24CB0" wp14:editId="07777777">
          <wp:simplePos x="0" y="0"/>
          <wp:positionH relativeFrom="margin">
            <wp:posOffset>63500</wp:posOffset>
          </wp:positionH>
          <wp:positionV relativeFrom="margin">
            <wp:posOffset>-1092200</wp:posOffset>
          </wp:positionV>
          <wp:extent cx="825500" cy="3111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550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u-HU" w:eastAsia="hu-HU"/>
      </w:rPr>
      <mc:AlternateContent>
        <mc:Choice Requires="wps">
          <w:drawing>
            <wp:anchor distT="0" distB="0" distL="114300" distR="114300" simplePos="0" relativeHeight="251658240" behindDoc="0" locked="0" layoutInCell="1" allowOverlap="1" wp14:anchorId="567EC2AB" wp14:editId="07777777">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74213"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11RPursBAABpAwAADgAAAAAAAAAAAAAAAAAuAgAAZHJz&#10;L2Uyb0RvYy54bWxQSwECLQAUAAYACAAAACEAXzEESN0AAAAJAQAADwAAAAAAAAAAAAAAAAAVBAAA&#10;ZHJzL2Rvd25yZXYueG1sUEsFBgAAAAAEAAQA8wAAAB8FAAAAAA==&#10;" strokeweight="1pt"/>
          </w:pict>
        </mc:Fallback>
      </mc:AlternateContent>
    </w:r>
    <w:r w:rsidR="00F52CDC">
      <w:rPr>
        <w:rFonts w:ascii="Book Antiqua" w:hAnsi="Book Antiqua"/>
        <w:smallCaps/>
        <w:position w:val="110"/>
        <w:sz w:val="48"/>
      </w:rPr>
      <w:t xml:space="preserve">            </w:t>
    </w:r>
    <w:r w:rsidR="00E72470">
      <w:rPr>
        <w:rFonts w:ascii="Book Antiqua" w:hAnsi="Book Antiqua"/>
        <w:smallCaps/>
        <w:position w:val="110"/>
        <w:sz w:val="48"/>
      </w:rPr>
      <w:t xml:space="preserve">    </w:t>
    </w:r>
    <w:proofErr w:type="spellStart"/>
    <w:r w:rsidR="00F52CDC">
      <w:rPr>
        <w:rFonts w:ascii="Book Antiqua" w:hAnsi="Book Antiqua"/>
        <w:smallCaps/>
        <w:position w:val="132"/>
        <w:sz w:val="48"/>
        <w:szCs w:val="48"/>
      </w:rPr>
      <w:t>Hírek</w:t>
    </w:r>
    <w:proofErr w:type="spellEnd"/>
    <w:r w:rsidR="00E72470">
      <w:rPr>
        <w:rFonts w:ascii="Book Antiqua" w:hAnsi="Book Antiqua"/>
        <w:smallCaps/>
        <w:position w:val="132"/>
        <w:sz w:val="48"/>
        <w:szCs w:val="4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D50FB"/>
    <w:multiLevelType w:val="hybridMultilevel"/>
    <w:tmpl w:val="09EAA6F8"/>
    <w:lvl w:ilvl="0" w:tplc="E0EEAA02">
      <w:start w:val="1"/>
      <w:numFmt w:val="bullet"/>
      <w:lvlText w:val="·"/>
      <w:lvlJc w:val="left"/>
      <w:pPr>
        <w:ind w:left="720" w:hanging="360"/>
      </w:pPr>
      <w:rPr>
        <w:rFonts w:ascii="Symbol" w:hAnsi="Symbol" w:hint="default"/>
      </w:rPr>
    </w:lvl>
    <w:lvl w:ilvl="1" w:tplc="C1A6B3A6">
      <w:start w:val="1"/>
      <w:numFmt w:val="bullet"/>
      <w:lvlText w:val="o"/>
      <w:lvlJc w:val="left"/>
      <w:pPr>
        <w:ind w:left="1440" w:hanging="360"/>
      </w:pPr>
      <w:rPr>
        <w:rFonts w:ascii="Courier New" w:hAnsi="Courier New" w:hint="default"/>
      </w:rPr>
    </w:lvl>
    <w:lvl w:ilvl="2" w:tplc="6A2EDA00">
      <w:start w:val="1"/>
      <w:numFmt w:val="bullet"/>
      <w:lvlText w:val=""/>
      <w:lvlJc w:val="left"/>
      <w:pPr>
        <w:ind w:left="2160" w:hanging="360"/>
      </w:pPr>
      <w:rPr>
        <w:rFonts w:ascii="Wingdings" w:hAnsi="Wingdings" w:hint="default"/>
      </w:rPr>
    </w:lvl>
    <w:lvl w:ilvl="3" w:tplc="BED0DDF2">
      <w:start w:val="1"/>
      <w:numFmt w:val="bullet"/>
      <w:lvlText w:val=""/>
      <w:lvlJc w:val="left"/>
      <w:pPr>
        <w:ind w:left="2880" w:hanging="360"/>
      </w:pPr>
      <w:rPr>
        <w:rFonts w:ascii="Symbol" w:hAnsi="Symbol" w:hint="default"/>
      </w:rPr>
    </w:lvl>
    <w:lvl w:ilvl="4" w:tplc="19BA582C">
      <w:start w:val="1"/>
      <w:numFmt w:val="bullet"/>
      <w:lvlText w:val="o"/>
      <w:lvlJc w:val="left"/>
      <w:pPr>
        <w:ind w:left="3600" w:hanging="360"/>
      </w:pPr>
      <w:rPr>
        <w:rFonts w:ascii="Courier New" w:hAnsi="Courier New" w:hint="default"/>
      </w:rPr>
    </w:lvl>
    <w:lvl w:ilvl="5" w:tplc="0A944904">
      <w:start w:val="1"/>
      <w:numFmt w:val="bullet"/>
      <w:lvlText w:val=""/>
      <w:lvlJc w:val="left"/>
      <w:pPr>
        <w:ind w:left="4320" w:hanging="360"/>
      </w:pPr>
      <w:rPr>
        <w:rFonts w:ascii="Wingdings" w:hAnsi="Wingdings" w:hint="default"/>
      </w:rPr>
    </w:lvl>
    <w:lvl w:ilvl="6" w:tplc="9B9E7284">
      <w:start w:val="1"/>
      <w:numFmt w:val="bullet"/>
      <w:lvlText w:val=""/>
      <w:lvlJc w:val="left"/>
      <w:pPr>
        <w:ind w:left="5040" w:hanging="360"/>
      </w:pPr>
      <w:rPr>
        <w:rFonts w:ascii="Symbol" w:hAnsi="Symbol" w:hint="default"/>
      </w:rPr>
    </w:lvl>
    <w:lvl w:ilvl="7" w:tplc="ACAA6674">
      <w:start w:val="1"/>
      <w:numFmt w:val="bullet"/>
      <w:lvlText w:val="o"/>
      <w:lvlJc w:val="left"/>
      <w:pPr>
        <w:ind w:left="5760" w:hanging="360"/>
      </w:pPr>
      <w:rPr>
        <w:rFonts w:ascii="Courier New" w:hAnsi="Courier New" w:hint="default"/>
      </w:rPr>
    </w:lvl>
    <w:lvl w:ilvl="8" w:tplc="DE260BBE">
      <w:start w:val="1"/>
      <w:numFmt w:val="bullet"/>
      <w:lvlText w:val=""/>
      <w:lvlJc w:val="left"/>
      <w:pPr>
        <w:ind w:left="6480" w:hanging="360"/>
      </w:pPr>
      <w:rPr>
        <w:rFonts w:ascii="Wingdings" w:hAnsi="Wingdings" w:hint="default"/>
      </w:rPr>
    </w:lvl>
  </w:abstractNum>
  <w:abstractNum w:abstractNumId="1" w15:restartNumberingAfterBreak="0">
    <w:nsid w:val="05A67016"/>
    <w:multiLevelType w:val="hybridMultilevel"/>
    <w:tmpl w:val="82F80588"/>
    <w:lvl w:ilvl="0" w:tplc="A2C4B0B6">
      <w:start w:val="1"/>
      <w:numFmt w:val="decimal"/>
      <w:lvlText w:val="%1."/>
      <w:lvlJc w:val="left"/>
      <w:pPr>
        <w:ind w:left="720" w:hanging="360"/>
      </w:pPr>
    </w:lvl>
    <w:lvl w:ilvl="1" w:tplc="BA6A2A06">
      <w:start w:val="1"/>
      <w:numFmt w:val="lowerLetter"/>
      <w:lvlText w:val="%2."/>
      <w:lvlJc w:val="left"/>
      <w:pPr>
        <w:ind w:left="1440" w:hanging="360"/>
      </w:pPr>
    </w:lvl>
    <w:lvl w:ilvl="2" w:tplc="7230FA60">
      <w:start w:val="1"/>
      <w:numFmt w:val="lowerRoman"/>
      <w:lvlText w:val="%3."/>
      <w:lvlJc w:val="right"/>
      <w:pPr>
        <w:ind w:left="2160" w:hanging="180"/>
      </w:pPr>
    </w:lvl>
    <w:lvl w:ilvl="3" w:tplc="E6561574">
      <w:start w:val="1"/>
      <w:numFmt w:val="decimal"/>
      <w:lvlText w:val="%4."/>
      <w:lvlJc w:val="left"/>
      <w:pPr>
        <w:ind w:left="2880" w:hanging="360"/>
      </w:pPr>
    </w:lvl>
    <w:lvl w:ilvl="4" w:tplc="464A1290">
      <w:start w:val="1"/>
      <w:numFmt w:val="lowerLetter"/>
      <w:lvlText w:val="%5."/>
      <w:lvlJc w:val="left"/>
      <w:pPr>
        <w:ind w:left="3600" w:hanging="360"/>
      </w:pPr>
    </w:lvl>
    <w:lvl w:ilvl="5" w:tplc="8C74C64C">
      <w:start w:val="1"/>
      <w:numFmt w:val="lowerRoman"/>
      <w:lvlText w:val="%6."/>
      <w:lvlJc w:val="right"/>
      <w:pPr>
        <w:ind w:left="4320" w:hanging="180"/>
      </w:pPr>
    </w:lvl>
    <w:lvl w:ilvl="6" w:tplc="F7229790">
      <w:start w:val="1"/>
      <w:numFmt w:val="decimal"/>
      <w:lvlText w:val="%7."/>
      <w:lvlJc w:val="left"/>
      <w:pPr>
        <w:ind w:left="5040" w:hanging="360"/>
      </w:pPr>
    </w:lvl>
    <w:lvl w:ilvl="7" w:tplc="06E836FE">
      <w:start w:val="1"/>
      <w:numFmt w:val="lowerLetter"/>
      <w:lvlText w:val="%8."/>
      <w:lvlJc w:val="left"/>
      <w:pPr>
        <w:ind w:left="5760" w:hanging="360"/>
      </w:pPr>
    </w:lvl>
    <w:lvl w:ilvl="8" w:tplc="37E46EF2">
      <w:start w:val="1"/>
      <w:numFmt w:val="lowerRoman"/>
      <w:lvlText w:val="%9."/>
      <w:lvlJc w:val="right"/>
      <w:pPr>
        <w:ind w:left="6480" w:hanging="180"/>
      </w:pPr>
    </w:lvl>
  </w:abstractNum>
  <w:abstractNum w:abstractNumId="2" w15:restartNumberingAfterBreak="0">
    <w:nsid w:val="064D7984"/>
    <w:multiLevelType w:val="hybridMultilevel"/>
    <w:tmpl w:val="FFFFFFFF"/>
    <w:lvl w:ilvl="0" w:tplc="391EC5B8">
      <w:start w:val="1"/>
      <w:numFmt w:val="decimal"/>
      <w:lvlText w:val="%1."/>
      <w:lvlJc w:val="left"/>
      <w:pPr>
        <w:ind w:left="720" w:hanging="360"/>
      </w:pPr>
    </w:lvl>
    <w:lvl w:ilvl="1" w:tplc="ACF480EA">
      <w:start w:val="1"/>
      <w:numFmt w:val="lowerLetter"/>
      <w:lvlText w:val="%2."/>
      <w:lvlJc w:val="left"/>
      <w:pPr>
        <w:ind w:left="1440" w:hanging="360"/>
      </w:pPr>
    </w:lvl>
    <w:lvl w:ilvl="2" w:tplc="31AAB604">
      <w:start w:val="1"/>
      <w:numFmt w:val="lowerRoman"/>
      <w:lvlText w:val="%3."/>
      <w:lvlJc w:val="right"/>
      <w:pPr>
        <w:ind w:left="2160" w:hanging="180"/>
      </w:pPr>
    </w:lvl>
    <w:lvl w:ilvl="3" w:tplc="4216CEE8">
      <w:start w:val="1"/>
      <w:numFmt w:val="decimal"/>
      <w:lvlText w:val="%4."/>
      <w:lvlJc w:val="left"/>
      <w:pPr>
        <w:ind w:left="2880" w:hanging="360"/>
      </w:pPr>
    </w:lvl>
    <w:lvl w:ilvl="4" w:tplc="1206ACDE">
      <w:start w:val="1"/>
      <w:numFmt w:val="lowerLetter"/>
      <w:lvlText w:val="%5."/>
      <w:lvlJc w:val="left"/>
      <w:pPr>
        <w:ind w:left="3600" w:hanging="360"/>
      </w:pPr>
    </w:lvl>
    <w:lvl w:ilvl="5" w:tplc="325C507A">
      <w:start w:val="1"/>
      <w:numFmt w:val="lowerRoman"/>
      <w:lvlText w:val="%6."/>
      <w:lvlJc w:val="right"/>
      <w:pPr>
        <w:ind w:left="4320" w:hanging="180"/>
      </w:pPr>
    </w:lvl>
    <w:lvl w:ilvl="6" w:tplc="EFA2CBB8">
      <w:start w:val="1"/>
      <w:numFmt w:val="decimal"/>
      <w:lvlText w:val="%7."/>
      <w:lvlJc w:val="left"/>
      <w:pPr>
        <w:ind w:left="5040" w:hanging="360"/>
      </w:pPr>
    </w:lvl>
    <w:lvl w:ilvl="7" w:tplc="CC849502">
      <w:start w:val="1"/>
      <w:numFmt w:val="lowerLetter"/>
      <w:lvlText w:val="%8."/>
      <w:lvlJc w:val="left"/>
      <w:pPr>
        <w:ind w:left="5760" w:hanging="360"/>
      </w:pPr>
    </w:lvl>
    <w:lvl w:ilvl="8" w:tplc="F34E790C">
      <w:start w:val="1"/>
      <w:numFmt w:val="lowerRoman"/>
      <w:lvlText w:val="%9."/>
      <w:lvlJc w:val="right"/>
      <w:pPr>
        <w:ind w:left="6480" w:hanging="180"/>
      </w:pPr>
    </w:lvl>
  </w:abstractNum>
  <w:abstractNum w:abstractNumId="3" w15:restartNumberingAfterBreak="0">
    <w:nsid w:val="115B7BB2"/>
    <w:multiLevelType w:val="hybridMultilevel"/>
    <w:tmpl w:val="FFFFFFFF"/>
    <w:lvl w:ilvl="0" w:tplc="63A65A4C">
      <w:start w:val="1"/>
      <w:numFmt w:val="bullet"/>
      <w:lvlText w:val="·"/>
      <w:lvlJc w:val="left"/>
      <w:pPr>
        <w:ind w:left="720" w:hanging="360"/>
      </w:pPr>
      <w:rPr>
        <w:rFonts w:ascii="Symbol" w:hAnsi="Symbol" w:hint="default"/>
      </w:rPr>
    </w:lvl>
    <w:lvl w:ilvl="1" w:tplc="8EA01B82">
      <w:start w:val="1"/>
      <w:numFmt w:val="bullet"/>
      <w:lvlText w:val="o"/>
      <w:lvlJc w:val="left"/>
      <w:pPr>
        <w:ind w:left="1440" w:hanging="360"/>
      </w:pPr>
      <w:rPr>
        <w:rFonts w:ascii="Courier New" w:hAnsi="Courier New" w:hint="default"/>
      </w:rPr>
    </w:lvl>
    <w:lvl w:ilvl="2" w:tplc="A0821838">
      <w:start w:val="1"/>
      <w:numFmt w:val="bullet"/>
      <w:lvlText w:val=""/>
      <w:lvlJc w:val="left"/>
      <w:pPr>
        <w:ind w:left="2160" w:hanging="360"/>
      </w:pPr>
      <w:rPr>
        <w:rFonts w:ascii="Wingdings" w:hAnsi="Wingdings" w:hint="default"/>
      </w:rPr>
    </w:lvl>
    <w:lvl w:ilvl="3" w:tplc="67083176">
      <w:start w:val="1"/>
      <w:numFmt w:val="bullet"/>
      <w:lvlText w:val=""/>
      <w:lvlJc w:val="left"/>
      <w:pPr>
        <w:ind w:left="2880" w:hanging="360"/>
      </w:pPr>
      <w:rPr>
        <w:rFonts w:ascii="Symbol" w:hAnsi="Symbol" w:hint="default"/>
      </w:rPr>
    </w:lvl>
    <w:lvl w:ilvl="4" w:tplc="F614F150">
      <w:start w:val="1"/>
      <w:numFmt w:val="bullet"/>
      <w:lvlText w:val="o"/>
      <w:lvlJc w:val="left"/>
      <w:pPr>
        <w:ind w:left="3600" w:hanging="360"/>
      </w:pPr>
      <w:rPr>
        <w:rFonts w:ascii="Courier New" w:hAnsi="Courier New" w:hint="default"/>
      </w:rPr>
    </w:lvl>
    <w:lvl w:ilvl="5" w:tplc="2B5CB9FC">
      <w:start w:val="1"/>
      <w:numFmt w:val="bullet"/>
      <w:lvlText w:val=""/>
      <w:lvlJc w:val="left"/>
      <w:pPr>
        <w:ind w:left="4320" w:hanging="360"/>
      </w:pPr>
      <w:rPr>
        <w:rFonts w:ascii="Wingdings" w:hAnsi="Wingdings" w:hint="default"/>
      </w:rPr>
    </w:lvl>
    <w:lvl w:ilvl="6" w:tplc="974225E0">
      <w:start w:val="1"/>
      <w:numFmt w:val="bullet"/>
      <w:lvlText w:val=""/>
      <w:lvlJc w:val="left"/>
      <w:pPr>
        <w:ind w:left="5040" w:hanging="360"/>
      </w:pPr>
      <w:rPr>
        <w:rFonts w:ascii="Symbol" w:hAnsi="Symbol" w:hint="default"/>
      </w:rPr>
    </w:lvl>
    <w:lvl w:ilvl="7" w:tplc="507AB540">
      <w:start w:val="1"/>
      <w:numFmt w:val="bullet"/>
      <w:lvlText w:val="o"/>
      <w:lvlJc w:val="left"/>
      <w:pPr>
        <w:ind w:left="5760" w:hanging="360"/>
      </w:pPr>
      <w:rPr>
        <w:rFonts w:ascii="Courier New" w:hAnsi="Courier New" w:hint="default"/>
      </w:rPr>
    </w:lvl>
    <w:lvl w:ilvl="8" w:tplc="E340A4B8">
      <w:start w:val="1"/>
      <w:numFmt w:val="bullet"/>
      <w:lvlText w:val=""/>
      <w:lvlJc w:val="left"/>
      <w:pPr>
        <w:ind w:left="6480" w:hanging="360"/>
      </w:pPr>
      <w:rPr>
        <w:rFonts w:ascii="Wingdings" w:hAnsi="Wingdings" w:hint="default"/>
      </w:rPr>
    </w:lvl>
  </w:abstractNum>
  <w:abstractNum w:abstractNumId="4"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5C516D"/>
    <w:multiLevelType w:val="hybridMultilevel"/>
    <w:tmpl w:val="0D82832A"/>
    <w:lvl w:ilvl="0" w:tplc="543AAA9C">
      <w:start w:val="1"/>
      <w:numFmt w:val="bullet"/>
      <w:lvlText w:val="·"/>
      <w:lvlJc w:val="left"/>
      <w:pPr>
        <w:ind w:left="720" w:hanging="360"/>
      </w:pPr>
      <w:rPr>
        <w:rFonts w:ascii="Symbol" w:hAnsi="Symbol" w:hint="default"/>
      </w:rPr>
    </w:lvl>
    <w:lvl w:ilvl="1" w:tplc="A62685B4">
      <w:start w:val="1"/>
      <w:numFmt w:val="bullet"/>
      <w:lvlText w:val="o"/>
      <w:lvlJc w:val="left"/>
      <w:pPr>
        <w:ind w:left="1440" w:hanging="360"/>
      </w:pPr>
      <w:rPr>
        <w:rFonts w:ascii="Courier New" w:hAnsi="Courier New" w:hint="default"/>
      </w:rPr>
    </w:lvl>
    <w:lvl w:ilvl="2" w:tplc="EE946580">
      <w:start w:val="1"/>
      <w:numFmt w:val="bullet"/>
      <w:lvlText w:val=""/>
      <w:lvlJc w:val="left"/>
      <w:pPr>
        <w:ind w:left="2160" w:hanging="360"/>
      </w:pPr>
      <w:rPr>
        <w:rFonts w:ascii="Wingdings" w:hAnsi="Wingdings" w:hint="default"/>
      </w:rPr>
    </w:lvl>
    <w:lvl w:ilvl="3" w:tplc="69BCC168">
      <w:start w:val="1"/>
      <w:numFmt w:val="bullet"/>
      <w:lvlText w:val=""/>
      <w:lvlJc w:val="left"/>
      <w:pPr>
        <w:ind w:left="2880" w:hanging="360"/>
      </w:pPr>
      <w:rPr>
        <w:rFonts w:ascii="Symbol" w:hAnsi="Symbol" w:hint="default"/>
      </w:rPr>
    </w:lvl>
    <w:lvl w:ilvl="4" w:tplc="4DB6AB42">
      <w:start w:val="1"/>
      <w:numFmt w:val="bullet"/>
      <w:lvlText w:val="o"/>
      <w:lvlJc w:val="left"/>
      <w:pPr>
        <w:ind w:left="3600" w:hanging="360"/>
      </w:pPr>
      <w:rPr>
        <w:rFonts w:ascii="Courier New" w:hAnsi="Courier New" w:hint="default"/>
      </w:rPr>
    </w:lvl>
    <w:lvl w:ilvl="5" w:tplc="6EE608BA">
      <w:start w:val="1"/>
      <w:numFmt w:val="bullet"/>
      <w:lvlText w:val=""/>
      <w:lvlJc w:val="left"/>
      <w:pPr>
        <w:ind w:left="4320" w:hanging="360"/>
      </w:pPr>
      <w:rPr>
        <w:rFonts w:ascii="Wingdings" w:hAnsi="Wingdings" w:hint="default"/>
      </w:rPr>
    </w:lvl>
    <w:lvl w:ilvl="6" w:tplc="33F22C66">
      <w:start w:val="1"/>
      <w:numFmt w:val="bullet"/>
      <w:lvlText w:val=""/>
      <w:lvlJc w:val="left"/>
      <w:pPr>
        <w:ind w:left="5040" w:hanging="360"/>
      </w:pPr>
      <w:rPr>
        <w:rFonts w:ascii="Symbol" w:hAnsi="Symbol" w:hint="default"/>
      </w:rPr>
    </w:lvl>
    <w:lvl w:ilvl="7" w:tplc="ACD2840A">
      <w:start w:val="1"/>
      <w:numFmt w:val="bullet"/>
      <w:lvlText w:val="o"/>
      <w:lvlJc w:val="left"/>
      <w:pPr>
        <w:ind w:left="5760" w:hanging="360"/>
      </w:pPr>
      <w:rPr>
        <w:rFonts w:ascii="Courier New" w:hAnsi="Courier New" w:hint="default"/>
      </w:rPr>
    </w:lvl>
    <w:lvl w:ilvl="8" w:tplc="DEF62C18">
      <w:start w:val="1"/>
      <w:numFmt w:val="bullet"/>
      <w:lvlText w:val=""/>
      <w:lvlJc w:val="left"/>
      <w:pPr>
        <w:ind w:left="6480" w:hanging="360"/>
      </w:pPr>
      <w:rPr>
        <w:rFonts w:ascii="Wingdings" w:hAnsi="Wingdings" w:hint="default"/>
      </w:rPr>
    </w:lvl>
  </w:abstractNum>
  <w:abstractNum w:abstractNumId="6"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516AE4"/>
    <w:multiLevelType w:val="hybridMultilevel"/>
    <w:tmpl w:val="FFFFFFFF"/>
    <w:lvl w:ilvl="0" w:tplc="FCC0085A">
      <w:start w:val="1"/>
      <w:numFmt w:val="bullet"/>
      <w:lvlText w:val="-"/>
      <w:lvlJc w:val="left"/>
      <w:pPr>
        <w:ind w:left="720" w:hanging="360"/>
      </w:pPr>
      <w:rPr>
        <w:rFonts w:ascii="Symbol" w:hAnsi="Symbol" w:hint="default"/>
      </w:rPr>
    </w:lvl>
    <w:lvl w:ilvl="1" w:tplc="C0286F82">
      <w:start w:val="1"/>
      <w:numFmt w:val="bullet"/>
      <w:lvlText w:val="o"/>
      <w:lvlJc w:val="left"/>
      <w:pPr>
        <w:ind w:left="1440" w:hanging="360"/>
      </w:pPr>
      <w:rPr>
        <w:rFonts w:ascii="Courier New" w:hAnsi="Courier New" w:hint="default"/>
      </w:rPr>
    </w:lvl>
    <w:lvl w:ilvl="2" w:tplc="355A4E5E">
      <w:start w:val="1"/>
      <w:numFmt w:val="bullet"/>
      <w:lvlText w:val=""/>
      <w:lvlJc w:val="left"/>
      <w:pPr>
        <w:ind w:left="2160" w:hanging="360"/>
      </w:pPr>
      <w:rPr>
        <w:rFonts w:ascii="Wingdings" w:hAnsi="Wingdings" w:hint="default"/>
      </w:rPr>
    </w:lvl>
    <w:lvl w:ilvl="3" w:tplc="FEAA8B14">
      <w:start w:val="1"/>
      <w:numFmt w:val="bullet"/>
      <w:lvlText w:val=""/>
      <w:lvlJc w:val="left"/>
      <w:pPr>
        <w:ind w:left="2880" w:hanging="360"/>
      </w:pPr>
      <w:rPr>
        <w:rFonts w:ascii="Symbol" w:hAnsi="Symbol" w:hint="default"/>
      </w:rPr>
    </w:lvl>
    <w:lvl w:ilvl="4" w:tplc="242E3F20">
      <w:start w:val="1"/>
      <w:numFmt w:val="bullet"/>
      <w:lvlText w:val="o"/>
      <w:lvlJc w:val="left"/>
      <w:pPr>
        <w:ind w:left="3600" w:hanging="360"/>
      </w:pPr>
      <w:rPr>
        <w:rFonts w:ascii="Courier New" w:hAnsi="Courier New" w:hint="default"/>
      </w:rPr>
    </w:lvl>
    <w:lvl w:ilvl="5" w:tplc="FBCEAAC4">
      <w:start w:val="1"/>
      <w:numFmt w:val="bullet"/>
      <w:lvlText w:val=""/>
      <w:lvlJc w:val="left"/>
      <w:pPr>
        <w:ind w:left="4320" w:hanging="360"/>
      </w:pPr>
      <w:rPr>
        <w:rFonts w:ascii="Wingdings" w:hAnsi="Wingdings" w:hint="default"/>
      </w:rPr>
    </w:lvl>
    <w:lvl w:ilvl="6" w:tplc="A0E87CB6">
      <w:start w:val="1"/>
      <w:numFmt w:val="bullet"/>
      <w:lvlText w:val=""/>
      <w:lvlJc w:val="left"/>
      <w:pPr>
        <w:ind w:left="5040" w:hanging="360"/>
      </w:pPr>
      <w:rPr>
        <w:rFonts w:ascii="Symbol" w:hAnsi="Symbol" w:hint="default"/>
      </w:rPr>
    </w:lvl>
    <w:lvl w:ilvl="7" w:tplc="C582B404">
      <w:start w:val="1"/>
      <w:numFmt w:val="bullet"/>
      <w:lvlText w:val="o"/>
      <w:lvlJc w:val="left"/>
      <w:pPr>
        <w:ind w:left="5760" w:hanging="360"/>
      </w:pPr>
      <w:rPr>
        <w:rFonts w:ascii="Courier New" w:hAnsi="Courier New" w:hint="default"/>
      </w:rPr>
    </w:lvl>
    <w:lvl w:ilvl="8" w:tplc="9CD0557A">
      <w:start w:val="1"/>
      <w:numFmt w:val="bullet"/>
      <w:lvlText w:val=""/>
      <w:lvlJc w:val="left"/>
      <w:pPr>
        <w:ind w:left="6480" w:hanging="360"/>
      </w:pPr>
      <w:rPr>
        <w:rFonts w:ascii="Wingdings" w:hAnsi="Wingdings" w:hint="default"/>
      </w:rPr>
    </w:lvl>
  </w:abstractNum>
  <w:abstractNum w:abstractNumId="8" w15:restartNumberingAfterBreak="0">
    <w:nsid w:val="34864778"/>
    <w:multiLevelType w:val="hybridMultilevel"/>
    <w:tmpl w:val="132AA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A625FD7"/>
    <w:multiLevelType w:val="hybridMultilevel"/>
    <w:tmpl w:val="0062FB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4C1FB4"/>
    <w:multiLevelType w:val="hybridMultilevel"/>
    <w:tmpl w:val="FFFFFFFF"/>
    <w:lvl w:ilvl="0" w:tplc="F8F8EDA0">
      <w:start w:val="1"/>
      <w:numFmt w:val="bullet"/>
      <w:lvlText w:val=""/>
      <w:lvlJc w:val="left"/>
      <w:pPr>
        <w:ind w:left="720" w:hanging="360"/>
      </w:pPr>
      <w:rPr>
        <w:rFonts w:ascii="Symbol" w:hAnsi="Symbol" w:hint="default"/>
      </w:rPr>
    </w:lvl>
    <w:lvl w:ilvl="1" w:tplc="B15E0944">
      <w:start w:val="1"/>
      <w:numFmt w:val="bullet"/>
      <w:lvlText w:val="o"/>
      <w:lvlJc w:val="left"/>
      <w:pPr>
        <w:ind w:left="1440" w:hanging="360"/>
      </w:pPr>
      <w:rPr>
        <w:rFonts w:ascii="&quot;Courier New&quot;" w:hAnsi="&quot;Courier New&quot;" w:hint="default"/>
      </w:rPr>
    </w:lvl>
    <w:lvl w:ilvl="2" w:tplc="B19C3CDE">
      <w:start w:val="1"/>
      <w:numFmt w:val="bullet"/>
      <w:lvlText w:val=""/>
      <w:lvlJc w:val="left"/>
      <w:pPr>
        <w:ind w:left="2160" w:hanging="360"/>
      </w:pPr>
      <w:rPr>
        <w:rFonts w:ascii="Wingdings" w:hAnsi="Wingdings" w:hint="default"/>
      </w:rPr>
    </w:lvl>
    <w:lvl w:ilvl="3" w:tplc="85963732">
      <w:start w:val="1"/>
      <w:numFmt w:val="bullet"/>
      <w:lvlText w:val=""/>
      <w:lvlJc w:val="left"/>
      <w:pPr>
        <w:ind w:left="2880" w:hanging="360"/>
      </w:pPr>
      <w:rPr>
        <w:rFonts w:ascii="Symbol" w:hAnsi="Symbol" w:hint="default"/>
      </w:rPr>
    </w:lvl>
    <w:lvl w:ilvl="4" w:tplc="DD6CFCA0">
      <w:start w:val="1"/>
      <w:numFmt w:val="bullet"/>
      <w:lvlText w:val="o"/>
      <w:lvlJc w:val="left"/>
      <w:pPr>
        <w:ind w:left="3600" w:hanging="360"/>
      </w:pPr>
      <w:rPr>
        <w:rFonts w:ascii="Courier New" w:hAnsi="Courier New" w:hint="default"/>
      </w:rPr>
    </w:lvl>
    <w:lvl w:ilvl="5" w:tplc="46080248">
      <w:start w:val="1"/>
      <w:numFmt w:val="bullet"/>
      <w:lvlText w:val=""/>
      <w:lvlJc w:val="left"/>
      <w:pPr>
        <w:ind w:left="4320" w:hanging="360"/>
      </w:pPr>
      <w:rPr>
        <w:rFonts w:ascii="Wingdings" w:hAnsi="Wingdings" w:hint="default"/>
      </w:rPr>
    </w:lvl>
    <w:lvl w:ilvl="6" w:tplc="E514E1FC">
      <w:start w:val="1"/>
      <w:numFmt w:val="bullet"/>
      <w:lvlText w:val=""/>
      <w:lvlJc w:val="left"/>
      <w:pPr>
        <w:ind w:left="5040" w:hanging="360"/>
      </w:pPr>
      <w:rPr>
        <w:rFonts w:ascii="Symbol" w:hAnsi="Symbol" w:hint="default"/>
      </w:rPr>
    </w:lvl>
    <w:lvl w:ilvl="7" w:tplc="2BC46250">
      <w:start w:val="1"/>
      <w:numFmt w:val="bullet"/>
      <w:lvlText w:val="o"/>
      <w:lvlJc w:val="left"/>
      <w:pPr>
        <w:ind w:left="5760" w:hanging="360"/>
      </w:pPr>
      <w:rPr>
        <w:rFonts w:ascii="Courier New" w:hAnsi="Courier New" w:hint="default"/>
      </w:rPr>
    </w:lvl>
    <w:lvl w:ilvl="8" w:tplc="EE54A100">
      <w:start w:val="1"/>
      <w:numFmt w:val="bullet"/>
      <w:lvlText w:val=""/>
      <w:lvlJc w:val="left"/>
      <w:pPr>
        <w:ind w:left="6480" w:hanging="360"/>
      </w:pPr>
      <w:rPr>
        <w:rFonts w:ascii="Wingdings" w:hAnsi="Wingdings" w:hint="default"/>
      </w:rPr>
    </w:lvl>
  </w:abstractNum>
  <w:abstractNum w:abstractNumId="12" w15:restartNumberingAfterBreak="0">
    <w:nsid w:val="65472931"/>
    <w:multiLevelType w:val="hybridMultilevel"/>
    <w:tmpl w:val="FFFFFFFF"/>
    <w:lvl w:ilvl="0" w:tplc="14D8088C">
      <w:start w:val="1"/>
      <w:numFmt w:val="bullet"/>
      <w:lvlText w:val="·"/>
      <w:lvlJc w:val="left"/>
      <w:pPr>
        <w:ind w:left="720" w:hanging="360"/>
      </w:pPr>
      <w:rPr>
        <w:rFonts w:ascii="Symbol" w:hAnsi="Symbol" w:hint="default"/>
      </w:rPr>
    </w:lvl>
    <w:lvl w:ilvl="1" w:tplc="43045C9A">
      <w:start w:val="1"/>
      <w:numFmt w:val="bullet"/>
      <w:lvlText w:val="o"/>
      <w:lvlJc w:val="left"/>
      <w:pPr>
        <w:ind w:left="1440" w:hanging="360"/>
      </w:pPr>
      <w:rPr>
        <w:rFonts w:ascii="Courier New" w:hAnsi="Courier New" w:hint="default"/>
      </w:rPr>
    </w:lvl>
    <w:lvl w:ilvl="2" w:tplc="F856BC44">
      <w:start w:val="1"/>
      <w:numFmt w:val="bullet"/>
      <w:lvlText w:val=""/>
      <w:lvlJc w:val="left"/>
      <w:pPr>
        <w:ind w:left="2160" w:hanging="360"/>
      </w:pPr>
      <w:rPr>
        <w:rFonts w:ascii="Wingdings" w:hAnsi="Wingdings" w:hint="default"/>
      </w:rPr>
    </w:lvl>
    <w:lvl w:ilvl="3" w:tplc="32B83CB6">
      <w:start w:val="1"/>
      <w:numFmt w:val="bullet"/>
      <w:lvlText w:val=""/>
      <w:lvlJc w:val="left"/>
      <w:pPr>
        <w:ind w:left="2880" w:hanging="360"/>
      </w:pPr>
      <w:rPr>
        <w:rFonts w:ascii="Symbol" w:hAnsi="Symbol" w:hint="default"/>
      </w:rPr>
    </w:lvl>
    <w:lvl w:ilvl="4" w:tplc="A6BC115C">
      <w:start w:val="1"/>
      <w:numFmt w:val="bullet"/>
      <w:lvlText w:val="o"/>
      <w:lvlJc w:val="left"/>
      <w:pPr>
        <w:ind w:left="3600" w:hanging="360"/>
      </w:pPr>
      <w:rPr>
        <w:rFonts w:ascii="Courier New" w:hAnsi="Courier New" w:hint="default"/>
      </w:rPr>
    </w:lvl>
    <w:lvl w:ilvl="5" w:tplc="337445EA">
      <w:start w:val="1"/>
      <w:numFmt w:val="bullet"/>
      <w:lvlText w:val=""/>
      <w:lvlJc w:val="left"/>
      <w:pPr>
        <w:ind w:left="4320" w:hanging="360"/>
      </w:pPr>
      <w:rPr>
        <w:rFonts w:ascii="Wingdings" w:hAnsi="Wingdings" w:hint="default"/>
      </w:rPr>
    </w:lvl>
    <w:lvl w:ilvl="6" w:tplc="6DFA7194">
      <w:start w:val="1"/>
      <w:numFmt w:val="bullet"/>
      <w:lvlText w:val=""/>
      <w:lvlJc w:val="left"/>
      <w:pPr>
        <w:ind w:left="5040" w:hanging="360"/>
      </w:pPr>
      <w:rPr>
        <w:rFonts w:ascii="Symbol" w:hAnsi="Symbol" w:hint="default"/>
      </w:rPr>
    </w:lvl>
    <w:lvl w:ilvl="7" w:tplc="AFC23880">
      <w:start w:val="1"/>
      <w:numFmt w:val="bullet"/>
      <w:lvlText w:val="o"/>
      <w:lvlJc w:val="left"/>
      <w:pPr>
        <w:ind w:left="5760" w:hanging="360"/>
      </w:pPr>
      <w:rPr>
        <w:rFonts w:ascii="Courier New" w:hAnsi="Courier New" w:hint="default"/>
      </w:rPr>
    </w:lvl>
    <w:lvl w:ilvl="8" w:tplc="D08E97D2">
      <w:start w:val="1"/>
      <w:numFmt w:val="bullet"/>
      <w:lvlText w:val=""/>
      <w:lvlJc w:val="left"/>
      <w:pPr>
        <w:ind w:left="6480" w:hanging="360"/>
      </w:pPr>
      <w:rPr>
        <w:rFonts w:ascii="Wingdings" w:hAnsi="Wingdings" w:hint="default"/>
      </w:rPr>
    </w:lvl>
  </w:abstractNum>
  <w:abstractNum w:abstractNumId="13" w15:restartNumberingAfterBreak="0">
    <w:nsid w:val="67644273"/>
    <w:multiLevelType w:val="hybridMultilevel"/>
    <w:tmpl w:val="CF907E4A"/>
    <w:lvl w:ilvl="0" w:tplc="4DB0D3F6">
      <w:start w:val="1"/>
      <w:numFmt w:val="bullet"/>
      <w:lvlText w:val="-"/>
      <w:lvlJc w:val="left"/>
      <w:pPr>
        <w:ind w:left="720" w:hanging="360"/>
      </w:pPr>
      <w:rPr>
        <w:rFonts w:ascii="Symbol" w:hAnsi="Symbol" w:hint="default"/>
      </w:rPr>
    </w:lvl>
    <w:lvl w:ilvl="1" w:tplc="3BA0BA34">
      <w:start w:val="1"/>
      <w:numFmt w:val="bullet"/>
      <w:lvlText w:val="o"/>
      <w:lvlJc w:val="left"/>
      <w:pPr>
        <w:ind w:left="1440" w:hanging="360"/>
      </w:pPr>
      <w:rPr>
        <w:rFonts w:ascii="Courier New" w:hAnsi="Courier New" w:hint="default"/>
      </w:rPr>
    </w:lvl>
    <w:lvl w:ilvl="2" w:tplc="FAA8AB94">
      <w:start w:val="1"/>
      <w:numFmt w:val="bullet"/>
      <w:lvlText w:val=""/>
      <w:lvlJc w:val="left"/>
      <w:pPr>
        <w:ind w:left="2160" w:hanging="360"/>
      </w:pPr>
      <w:rPr>
        <w:rFonts w:ascii="Wingdings" w:hAnsi="Wingdings" w:hint="default"/>
      </w:rPr>
    </w:lvl>
    <w:lvl w:ilvl="3" w:tplc="CD0248EC">
      <w:start w:val="1"/>
      <w:numFmt w:val="bullet"/>
      <w:lvlText w:val=""/>
      <w:lvlJc w:val="left"/>
      <w:pPr>
        <w:ind w:left="2880" w:hanging="360"/>
      </w:pPr>
      <w:rPr>
        <w:rFonts w:ascii="Symbol" w:hAnsi="Symbol" w:hint="default"/>
      </w:rPr>
    </w:lvl>
    <w:lvl w:ilvl="4" w:tplc="16960108">
      <w:start w:val="1"/>
      <w:numFmt w:val="bullet"/>
      <w:lvlText w:val="o"/>
      <w:lvlJc w:val="left"/>
      <w:pPr>
        <w:ind w:left="3600" w:hanging="360"/>
      </w:pPr>
      <w:rPr>
        <w:rFonts w:ascii="Courier New" w:hAnsi="Courier New" w:hint="default"/>
      </w:rPr>
    </w:lvl>
    <w:lvl w:ilvl="5" w:tplc="E09A2B76">
      <w:start w:val="1"/>
      <w:numFmt w:val="bullet"/>
      <w:lvlText w:val=""/>
      <w:lvlJc w:val="left"/>
      <w:pPr>
        <w:ind w:left="4320" w:hanging="360"/>
      </w:pPr>
      <w:rPr>
        <w:rFonts w:ascii="Wingdings" w:hAnsi="Wingdings" w:hint="default"/>
      </w:rPr>
    </w:lvl>
    <w:lvl w:ilvl="6" w:tplc="CA0CB862">
      <w:start w:val="1"/>
      <w:numFmt w:val="bullet"/>
      <w:lvlText w:val=""/>
      <w:lvlJc w:val="left"/>
      <w:pPr>
        <w:ind w:left="5040" w:hanging="360"/>
      </w:pPr>
      <w:rPr>
        <w:rFonts w:ascii="Symbol" w:hAnsi="Symbol" w:hint="default"/>
      </w:rPr>
    </w:lvl>
    <w:lvl w:ilvl="7" w:tplc="3460C40E">
      <w:start w:val="1"/>
      <w:numFmt w:val="bullet"/>
      <w:lvlText w:val="o"/>
      <w:lvlJc w:val="left"/>
      <w:pPr>
        <w:ind w:left="5760" w:hanging="360"/>
      </w:pPr>
      <w:rPr>
        <w:rFonts w:ascii="Courier New" w:hAnsi="Courier New" w:hint="default"/>
      </w:rPr>
    </w:lvl>
    <w:lvl w:ilvl="8" w:tplc="C7D84636">
      <w:start w:val="1"/>
      <w:numFmt w:val="bullet"/>
      <w:lvlText w:val=""/>
      <w:lvlJc w:val="left"/>
      <w:pPr>
        <w:ind w:left="6480" w:hanging="360"/>
      </w:pPr>
      <w:rPr>
        <w:rFonts w:ascii="Wingdings" w:hAnsi="Wingdings" w:hint="default"/>
      </w:rPr>
    </w:lvl>
  </w:abstractNum>
  <w:abstractNum w:abstractNumId="14" w15:restartNumberingAfterBreak="0">
    <w:nsid w:val="67BB3C2F"/>
    <w:multiLevelType w:val="hybridMultilevel"/>
    <w:tmpl w:val="3A58B136"/>
    <w:lvl w:ilvl="0" w:tplc="EFCACCA0">
      <w:start w:val="1"/>
      <w:numFmt w:val="bullet"/>
      <w:lvlText w:val="·"/>
      <w:lvlJc w:val="left"/>
      <w:pPr>
        <w:ind w:left="720" w:hanging="360"/>
      </w:pPr>
      <w:rPr>
        <w:rFonts w:ascii="Symbol" w:hAnsi="Symbol" w:hint="default"/>
      </w:rPr>
    </w:lvl>
    <w:lvl w:ilvl="1" w:tplc="B890E5FE">
      <w:start w:val="1"/>
      <w:numFmt w:val="bullet"/>
      <w:lvlText w:val="o"/>
      <w:lvlJc w:val="left"/>
      <w:pPr>
        <w:ind w:left="1440" w:hanging="360"/>
      </w:pPr>
      <w:rPr>
        <w:rFonts w:ascii="Courier New" w:hAnsi="Courier New" w:hint="default"/>
      </w:rPr>
    </w:lvl>
    <w:lvl w:ilvl="2" w:tplc="D49E701C">
      <w:start w:val="1"/>
      <w:numFmt w:val="bullet"/>
      <w:lvlText w:val=""/>
      <w:lvlJc w:val="left"/>
      <w:pPr>
        <w:ind w:left="2160" w:hanging="360"/>
      </w:pPr>
      <w:rPr>
        <w:rFonts w:ascii="Wingdings" w:hAnsi="Wingdings" w:hint="default"/>
      </w:rPr>
    </w:lvl>
    <w:lvl w:ilvl="3" w:tplc="67BE591C">
      <w:start w:val="1"/>
      <w:numFmt w:val="bullet"/>
      <w:lvlText w:val=""/>
      <w:lvlJc w:val="left"/>
      <w:pPr>
        <w:ind w:left="2880" w:hanging="360"/>
      </w:pPr>
      <w:rPr>
        <w:rFonts w:ascii="Symbol" w:hAnsi="Symbol" w:hint="default"/>
      </w:rPr>
    </w:lvl>
    <w:lvl w:ilvl="4" w:tplc="F68AD02E">
      <w:start w:val="1"/>
      <w:numFmt w:val="bullet"/>
      <w:lvlText w:val="o"/>
      <w:lvlJc w:val="left"/>
      <w:pPr>
        <w:ind w:left="3600" w:hanging="360"/>
      </w:pPr>
      <w:rPr>
        <w:rFonts w:ascii="Courier New" w:hAnsi="Courier New" w:hint="default"/>
      </w:rPr>
    </w:lvl>
    <w:lvl w:ilvl="5" w:tplc="F7727BE8">
      <w:start w:val="1"/>
      <w:numFmt w:val="bullet"/>
      <w:lvlText w:val=""/>
      <w:lvlJc w:val="left"/>
      <w:pPr>
        <w:ind w:left="4320" w:hanging="360"/>
      </w:pPr>
      <w:rPr>
        <w:rFonts w:ascii="Wingdings" w:hAnsi="Wingdings" w:hint="default"/>
      </w:rPr>
    </w:lvl>
    <w:lvl w:ilvl="6" w:tplc="1764C3B4">
      <w:start w:val="1"/>
      <w:numFmt w:val="bullet"/>
      <w:lvlText w:val=""/>
      <w:lvlJc w:val="left"/>
      <w:pPr>
        <w:ind w:left="5040" w:hanging="360"/>
      </w:pPr>
      <w:rPr>
        <w:rFonts w:ascii="Symbol" w:hAnsi="Symbol" w:hint="default"/>
      </w:rPr>
    </w:lvl>
    <w:lvl w:ilvl="7" w:tplc="5EDA6802">
      <w:start w:val="1"/>
      <w:numFmt w:val="bullet"/>
      <w:lvlText w:val="o"/>
      <w:lvlJc w:val="left"/>
      <w:pPr>
        <w:ind w:left="5760" w:hanging="360"/>
      </w:pPr>
      <w:rPr>
        <w:rFonts w:ascii="Courier New" w:hAnsi="Courier New" w:hint="default"/>
      </w:rPr>
    </w:lvl>
    <w:lvl w:ilvl="8" w:tplc="7F020344">
      <w:start w:val="1"/>
      <w:numFmt w:val="bullet"/>
      <w:lvlText w:val=""/>
      <w:lvlJc w:val="left"/>
      <w:pPr>
        <w:ind w:left="6480" w:hanging="360"/>
      </w:pPr>
      <w:rPr>
        <w:rFonts w:ascii="Wingdings" w:hAnsi="Wingdings" w:hint="default"/>
      </w:rPr>
    </w:lvl>
  </w:abstractNum>
  <w:abstractNum w:abstractNumId="15" w15:restartNumberingAfterBreak="0">
    <w:nsid w:val="6D7B68EA"/>
    <w:multiLevelType w:val="hybridMultilevel"/>
    <w:tmpl w:val="FFFFFFFF"/>
    <w:lvl w:ilvl="0" w:tplc="286C3EA6">
      <w:start w:val="1"/>
      <w:numFmt w:val="bullet"/>
      <w:lvlText w:val="·"/>
      <w:lvlJc w:val="left"/>
      <w:pPr>
        <w:ind w:left="720" w:hanging="360"/>
      </w:pPr>
      <w:rPr>
        <w:rFonts w:ascii="Symbol" w:hAnsi="Symbol" w:hint="default"/>
      </w:rPr>
    </w:lvl>
    <w:lvl w:ilvl="1" w:tplc="F208AB68">
      <w:start w:val="1"/>
      <w:numFmt w:val="bullet"/>
      <w:lvlText w:val="o"/>
      <w:lvlJc w:val="left"/>
      <w:pPr>
        <w:ind w:left="1440" w:hanging="360"/>
      </w:pPr>
      <w:rPr>
        <w:rFonts w:ascii="Courier New" w:hAnsi="Courier New" w:hint="default"/>
      </w:rPr>
    </w:lvl>
    <w:lvl w:ilvl="2" w:tplc="5B508132">
      <w:start w:val="1"/>
      <w:numFmt w:val="bullet"/>
      <w:lvlText w:val=""/>
      <w:lvlJc w:val="left"/>
      <w:pPr>
        <w:ind w:left="2160" w:hanging="360"/>
      </w:pPr>
      <w:rPr>
        <w:rFonts w:ascii="Wingdings" w:hAnsi="Wingdings" w:hint="default"/>
      </w:rPr>
    </w:lvl>
    <w:lvl w:ilvl="3" w:tplc="D6061C52">
      <w:start w:val="1"/>
      <w:numFmt w:val="bullet"/>
      <w:lvlText w:val=""/>
      <w:lvlJc w:val="left"/>
      <w:pPr>
        <w:ind w:left="2880" w:hanging="360"/>
      </w:pPr>
      <w:rPr>
        <w:rFonts w:ascii="Symbol" w:hAnsi="Symbol" w:hint="default"/>
      </w:rPr>
    </w:lvl>
    <w:lvl w:ilvl="4" w:tplc="F05A37E6">
      <w:start w:val="1"/>
      <w:numFmt w:val="bullet"/>
      <w:lvlText w:val="o"/>
      <w:lvlJc w:val="left"/>
      <w:pPr>
        <w:ind w:left="3600" w:hanging="360"/>
      </w:pPr>
      <w:rPr>
        <w:rFonts w:ascii="Courier New" w:hAnsi="Courier New" w:hint="default"/>
      </w:rPr>
    </w:lvl>
    <w:lvl w:ilvl="5" w:tplc="E6225650">
      <w:start w:val="1"/>
      <w:numFmt w:val="bullet"/>
      <w:lvlText w:val=""/>
      <w:lvlJc w:val="left"/>
      <w:pPr>
        <w:ind w:left="4320" w:hanging="360"/>
      </w:pPr>
      <w:rPr>
        <w:rFonts w:ascii="Wingdings" w:hAnsi="Wingdings" w:hint="default"/>
      </w:rPr>
    </w:lvl>
    <w:lvl w:ilvl="6" w:tplc="98A0A3BC">
      <w:start w:val="1"/>
      <w:numFmt w:val="bullet"/>
      <w:lvlText w:val=""/>
      <w:lvlJc w:val="left"/>
      <w:pPr>
        <w:ind w:left="5040" w:hanging="360"/>
      </w:pPr>
      <w:rPr>
        <w:rFonts w:ascii="Symbol" w:hAnsi="Symbol" w:hint="default"/>
      </w:rPr>
    </w:lvl>
    <w:lvl w:ilvl="7" w:tplc="FAF63CAC">
      <w:start w:val="1"/>
      <w:numFmt w:val="bullet"/>
      <w:lvlText w:val="o"/>
      <w:lvlJc w:val="left"/>
      <w:pPr>
        <w:ind w:left="5760" w:hanging="360"/>
      </w:pPr>
      <w:rPr>
        <w:rFonts w:ascii="Courier New" w:hAnsi="Courier New" w:hint="default"/>
      </w:rPr>
    </w:lvl>
    <w:lvl w:ilvl="8" w:tplc="2278AADA">
      <w:start w:val="1"/>
      <w:numFmt w:val="bullet"/>
      <w:lvlText w:val=""/>
      <w:lvlJc w:val="left"/>
      <w:pPr>
        <w:ind w:left="6480" w:hanging="360"/>
      </w:pPr>
      <w:rPr>
        <w:rFonts w:ascii="Wingdings" w:hAnsi="Wingdings" w:hint="default"/>
      </w:rPr>
    </w:lvl>
  </w:abstractNum>
  <w:abstractNum w:abstractNumId="16"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E5704C"/>
    <w:multiLevelType w:val="hybridMultilevel"/>
    <w:tmpl w:val="C018F74A"/>
    <w:lvl w:ilvl="0" w:tplc="7B62BBA2">
      <w:start w:val="1"/>
      <w:numFmt w:val="bullet"/>
      <w:lvlText w:val=""/>
      <w:lvlJc w:val="left"/>
      <w:pPr>
        <w:ind w:left="720" w:hanging="360"/>
      </w:pPr>
      <w:rPr>
        <w:rFonts w:ascii="Symbol" w:hAnsi="Symbol" w:hint="default"/>
      </w:rPr>
    </w:lvl>
    <w:lvl w:ilvl="1" w:tplc="C6ECC950">
      <w:start w:val="1"/>
      <w:numFmt w:val="bullet"/>
      <w:lvlText w:val="o"/>
      <w:lvlJc w:val="left"/>
      <w:pPr>
        <w:ind w:left="1440" w:hanging="360"/>
      </w:pPr>
      <w:rPr>
        <w:rFonts w:ascii="&quot;Courier New&quot;" w:hAnsi="&quot;Courier New&quot;" w:hint="default"/>
      </w:rPr>
    </w:lvl>
    <w:lvl w:ilvl="2" w:tplc="8FA66A58">
      <w:start w:val="1"/>
      <w:numFmt w:val="bullet"/>
      <w:lvlText w:val=""/>
      <w:lvlJc w:val="left"/>
      <w:pPr>
        <w:ind w:left="2160" w:hanging="360"/>
      </w:pPr>
      <w:rPr>
        <w:rFonts w:ascii="Wingdings" w:hAnsi="Wingdings" w:hint="default"/>
      </w:rPr>
    </w:lvl>
    <w:lvl w:ilvl="3" w:tplc="3D58DF34">
      <w:start w:val="1"/>
      <w:numFmt w:val="bullet"/>
      <w:lvlText w:val=""/>
      <w:lvlJc w:val="left"/>
      <w:pPr>
        <w:ind w:left="2880" w:hanging="360"/>
      </w:pPr>
      <w:rPr>
        <w:rFonts w:ascii="Symbol" w:hAnsi="Symbol" w:hint="default"/>
      </w:rPr>
    </w:lvl>
    <w:lvl w:ilvl="4" w:tplc="861ECE86">
      <w:start w:val="1"/>
      <w:numFmt w:val="bullet"/>
      <w:lvlText w:val="o"/>
      <w:lvlJc w:val="left"/>
      <w:pPr>
        <w:ind w:left="3600" w:hanging="360"/>
      </w:pPr>
      <w:rPr>
        <w:rFonts w:ascii="Courier New" w:hAnsi="Courier New" w:hint="default"/>
      </w:rPr>
    </w:lvl>
    <w:lvl w:ilvl="5" w:tplc="65225BA4">
      <w:start w:val="1"/>
      <w:numFmt w:val="bullet"/>
      <w:lvlText w:val=""/>
      <w:lvlJc w:val="left"/>
      <w:pPr>
        <w:ind w:left="4320" w:hanging="360"/>
      </w:pPr>
      <w:rPr>
        <w:rFonts w:ascii="Wingdings" w:hAnsi="Wingdings" w:hint="default"/>
      </w:rPr>
    </w:lvl>
    <w:lvl w:ilvl="6" w:tplc="F9BC6732">
      <w:start w:val="1"/>
      <w:numFmt w:val="bullet"/>
      <w:lvlText w:val=""/>
      <w:lvlJc w:val="left"/>
      <w:pPr>
        <w:ind w:left="5040" w:hanging="360"/>
      </w:pPr>
      <w:rPr>
        <w:rFonts w:ascii="Symbol" w:hAnsi="Symbol" w:hint="default"/>
      </w:rPr>
    </w:lvl>
    <w:lvl w:ilvl="7" w:tplc="711CA378">
      <w:start w:val="1"/>
      <w:numFmt w:val="bullet"/>
      <w:lvlText w:val="o"/>
      <w:lvlJc w:val="left"/>
      <w:pPr>
        <w:ind w:left="5760" w:hanging="360"/>
      </w:pPr>
      <w:rPr>
        <w:rFonts w:ascii="Courier New" w:hAnsi="Courier New" w:hint="default"/>
      </w:rPr>
    </w:lvl>
    <w:lvl w:ilvl="8" w:tplc="B8FC4E08">
      <w:start w:val="1"/>
      <w:numFmt w:val="bullet"/>
      <w:lvlText w:val=""/>
      <w:lvlJc w:val="left"/>
      <w:pPr>
        <w:ind w:left="6480" w:hanging="360"/>
      </w:pPr>
      <w:rPr>
        <w:rFonts w:ascii="Wingdings" w:hAnsi="Wingdings" w:hint="default"/>
      </w:rPr>
    </w:lvl>
  </w:abstractNum>
  <w:abstractNum w:abstractNumId="18"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3"/>
  </w:num>
  <w:num w:numId="2">
    <w:abstractNumId w:val="17"/>
  </w:num>
  <w:num w:numId="3">
    <w:abstractNumId w:val="5"/>
  </w:num>
  <w:num w:numId="4">
    <w:abstractNumId w:val="0"/>
  </w:num>
  <w:num w:numId="5">
    <w:abstractNumId w:val="14"/>
  </w:num>
  <w:num w:numId="6">
    <w:abstractNumId w:val="16"/>
  </w:num>
  <w:num w:numId="7">
    <w:abstractNumId w:val="18"/>
  </w:num>
  <w:num w:numId="8">
    <w:abstractNumId w:val="6"/>
  </w:num>
  <w:num w:numId="9">
    <w:abstractNumId w:val="4"/>
  </w:num>
  <w:num w:numId="10">
    <w:abstractNumId w:val="10"/>
  </w:num>
  <w:num w:numId="11">
    <w:abstractNumId w:val="3"/>
  </w:num>
  <w:num w:numId="12">
    <w:abstractNumId w:val="12"/>
  </w:num>
  <w:num w:numId="13">
    <w:abstractNumId w:val="15"/>
  </w:num>
  <w:num w:numId="14">
    <w:abstractNumId w:val="7"/>
  </w:num>
  <w:num w:numId="15">
    <w:abstractNumId w:val="11"/>
  </w:num>
  <w:num w:numId="16">
    <w:abstractNumId w:val="1"/>
  </w:num>
  <w:num w:numId="17">
    <w:abstractNumId w:val="2"/>
  </w:num>
  <w:num w:numId="18">
    <w:abstractNumId w:val="8"/>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OzMDexMDQ3MjFS0lEKTi0uzszPAykwrAUA7XPR2ywAAAA="/>
  </w:docVars>
  <w:rsids>
    <w:rsidRoot w:val="001A340C"/>
    <w:rsid w:val="0000296B"/>
    <w:rsid w:val="00004D7A"/>
    <w:rsid w:val="000051E9"/>
    <w:rsid w:val="00011B7F"/>
    <w:rsid w:val="0002133F"/>
    <w:rsid w:val="00025533"/>
    <w:rsid w:val="0002630E"/>
    <w:rsid w:val="000274CA"/>
    <w:rsid w:val="000306AF"/>
    <w:rsid w:val="00030CA8"/>
    <w:rsid w:val="00037C6B"/>
    <w:rsid w:val="0004008F"/>
    <w:rsid w:val="000411AB"/>
    <w:rsid w:val="000420FB"/>
    <w:rsid w:val="0004338D"/>
    <w:rsid w:val="00044DC2"/>
    <w:rsid w:val="000471BC"/>
    <w:rsid w:val="0005213B"/>
    <w:rsid w:val="0006148A"/>
    <w:rsid w:val="00065186"/>
    <w:rsid w:val="00070057"/>
    <w:rsid w:val="00071030"/>
    <w:rsid w:val="00074C1D"/>
    <w:rsid w:val="0007558A"/>
    <w:rsid w:val="00075D4D"/>
    <w:rsid w:val="00076827"/>
    <w:rsid w:val="00077220"/>
    <w:rsid w:val="00081C5E"/>
    <w:rsid w:val="000823BC"/>
    <w:rsid w:val="00082BAC"/>
    <w:rsid w:val="00083421"/>
    <w:rsid w:val="00084E96"/>
    <w:rsid w:val="00084F44"/>
    <w:rsid w:val="0008554F"/>
    <w:rsid w:val="00091062"/>
    <w:rsid w:val="00091BE0"/>
    <w:rsid w:val="000957A5"/>
    <w:rsid w:val="000958B7"/>
    <w:rsid w:val="00095A32"/>
    <w:rsid w:val="00096E21"/>
    <w:rsid w:val="000A01BD"/>
    <w:rsid w:val="000A1066"/>
    <w:rsid w:val="000A1531"/>
    <w:rsid w:val="000A31D1"/>
    <w:rsid w:val="000A325C"/>
    <w:rsid w:val="000B04B9"/>
    <w:rsid w:val="000B0575"/>
    <w:rsid w:val="000B20AF"/>
    <w:rsid w:val="000B3079"/>
    <w:rsid w:val="000B4396"/>
    <w:rsid w:val="000B67B3"/>
    <w:rsid w:val="000C05C5"/>
    <w:rsid w:val="000C190B"/>
    <w:rsid w:val="000C2461"/>
    <w:rsid w:val="000C3DD5"/>
    <w:rsid w:val="000C4FEB"/>
    <w:rsid w:val="000C5B4D"/>
    <w:rsid w:val="000C6C1E"/>
    <w:rsid w:val="000C6D20"/>
    <w:rsid w:val="000D035F"/>
    <w:rsid w:val="000D1852"/>
    <w:rsid w:val="000D233D"/>
    <w:rsid w:val="000D2C55"/>
    <w:rsid w:val="000D5A0F"/>
    <w:rsid w:val="000D79C8"/>
    <w:rsid w:val="000D79F7"/>
    <w:rsid w:val="000D7CEF"/>
    <w:rsid w:val="000E0F8F"/>
    <w:rsid w:val="000E3B6F"/>
    <w:rsid w:val="000E7186"/>
    <w:rsid w:val="000F25B8"/>
    <w:rsid w:val="000F347B"/>
    <w:rsid w:val="000F413B"/>
    <w:rsid w:val="00102940"/>
    <w:rsid w:val="00102EC7"/>
    <w:rsid w:val="00102F58"/>
    <w:rsid w:val="00104448"/>
    <w:rsid w:val="00106A87"/>
    <w:rsid w:val="00112CB2"/>
    <w:rsid w:val="00114556"/>
    <w:rsid w:val="00114C44"/>
    <w:rsid w:val="0012028B"/>
    <w:rsid w:val="00123890"/>
    <w:rsid w:val="00124C7C"/>
    <w:rsid w:val="001257CC"/>
    <w:rsid w:val="0013102B"/>
    <w:rsid w:val="001312BB"/>
    <w:rsid w:val="0013570C"/>
    <w:rsid w:val="00136DEA"/>
    <w:rsid w:val="00137759"/>
    <w:rsid w:val="00140056"/>
    <w:rsid w:val="001422BC"/>
    <w:rsid w:val="001460B7"/>
    <w:rsid w:val="001515FD"/>
    <w:rsid w:val="0015257C"/>
    <w:rsid w:val="001543B2"/>
    <w:rsid w:val="00154DBE"/>
    <w:rsid w:val="00155444"/>
    <w:rsid w:val="0015569C"/>
    <w:rsid w:val="00162A9A"/>
    <w:rsid w:val="00164737"/>
    <w:rsid w:val="00166B66"/>
    <w:rsid w:val="0016783A"/>
    <w:rsid w:val="0017539A"/>
    <w:rsid w:val="0018272C"/>
    <w:rsid w:val="00190923"/>
    <w:rsid w:val="00191E20"/>
    <w:rsid w:val="0019291E"/>
    <w:rsid w:val="00195892"/>
    <w:rsid w:val="00195B87"/>
    <w:rsid w:val="001963BD"/>
    <w:rsid w:val="00196636"/>
    <w:rsid w:val="00198450"/>
    <w:rsid w:val="0019C932"/>
    <w:rsid w:val="001A340C"/>
    <w:rsid w:val="001A3786"/>
    <w:rsid w:val="001A3867"/>
    <w:rsid w:val="001A4191"/>
    <w:rsid w:val="001A6A5B"/>
    <w:rsid w:val="001A7799"/>
    <w:rsid w:val="001B15BF"/>
    <w:rsid w:val="001B180A"/>
    <w:rsid w:val="001B1C99"/>
    <w:rsid w:val="001B55BC"/>
    <w:rsid w:val="001B57F9"/>
    <w:rsid w:val="001B6668"/>
    <w:rsid w:val="001B6874"/>
    <w:rsid w:val="001B7FD0"/>
    <w:rsid w:val="001C75F6"/>
    <w:rsid w:val="001D175F"/>
    <w:rsid w:val="001D2194"/>
    <w:rsid w:val="001D4B0D"/>
    <w:rsid w:val="001D528F"/>
    <w:rsid w:val="001D586F"/>
    <w:rsid w:val="001E126C"/>
    <w:rsid w:val="001E1C6F"/>
    <w:rsid w:val="001E329F"/>
    <w:rsid w:val="001F029D"/>
    <w:rsid w:val="001F1CF3"/>
    <w:rsid w:val="001F1E85"/>
    <w:rsid w:val="001F2131"/>
    <w:rsid w:val="001F3BE2"/>
    <w:rsid w:val="001F79D6"/>
    <w:rsid w:val="002010BE"/>
    <w:rsid w:val="00202348"/>
    <w:rsid w:val="00202BB8"/>
    <w:rsid w:val="00205055"/>
    <w:rsid w:val="00207840"/>
    <w:rsid w:val="00210944"/>
    <w:rsid w:val="0021388F"/>
    <w:rsid w:val="00216307"/>
    <w:rsid w:val="00221EB6"/>
    <w:rsid w:val="002221C6"/>
    <w:rsid w:val="00222349"/>
    <w:rsid w:val="0022360A"/>
    <w:rsid w:val="00231903"/>
    <w:rsid w:val="00232E63"/>
    <w:rsid w:val="0023501E"/>
    <w:rsid w:val="00235DB8"/>
    <w:rsid w:val="00235F35"/>
    <w:rsid w:val="00240AF4"/>
    <w:rsid w:val="00242727"/>
    <w:rsid w:val="002435BA"/>
    <w:rsid w:val="00250570"/>
    <w:rsid w:val="00250D07"/>
    <w:rsid w:val="00252CDC"/>
    <w:rsid w:val="00254505"/>
    <w:rsid w:val="002546D1"/>
    <w:rsid w:val="0025606A"/>
    <w:rsid w:val="00256858"/>
    <w:rsid w:val="00262133"/>
    <w:rsid w:val="002622CB"/>
    <w:rsid w:val="00265131"/>
    <w:rsid w:val="002723FF"/>
    <w:rsid w:val="0027497D"/>
    <w:rsid w:val="00275EAA"/>
    <w:rsid w:val="00279067"/>
    <w:rsid w:val="00280996"/>
    <w:rsid w:val="002828AC"/>
    <w:rsid w:val="00283C8F"/>
    <w:rsid w:val="00287F89"/>
    <w:rsid w:val="00293448"/>
    <w:rsid w:val="00295E96"/>
    <w:rsid w:val="00296554"/>
    <w:rsid w:val="00296DF4"/>
    <w:rsid w:val="002A042F"/>
    <w:rsid w:val="002A0D1B"/>
    <w:rsid w:val="002A2716"/>
    <w:rsid w:val="002A5459"/>
    <w:rsid w:val="002A6B20"/>
    <w:rsid w:val="002A7666"/>
    <w:rsid w:val="002B4BEE"/>
    <w:rsid w:val="002B6FB6"/>
    <w:rsid w:val="002C0F76"/>
    <w:rsid w:val="002C1C01"/>
    <w:rsid w:val="002C2014"/>
    <w:rsid w:val="002C5EEE"/>
    <w:rsid w:val="002D07A1"/>
    <w:rsid w:val="002D4478"/>
    <w:rsid w:val="002E2BA7"/>
    <w:rsid w:val="002E34E4"/>
    <w:rsid w:val="002E405F"/>
    <w:rsid w:val="002E59B9"/>
    <w:rsid w:val="002F1427"/>
    <w:rsid w:val="002F293A"/>
    <w:rsid w:val="002F3FA9"/>
    <w:rsid w:val="002F49C6"/>
    <w:rsid w:val="002F5EC3"/>
    <w:rsid w:val="002F7014"/>
    <w:rsid w:val="002F75E7"/>
    <w:rsid w:val="0030259B"/>
    <w:rsid w:val="00302D9E"/>
    <w:rsid w:val="00303296"/>
    <w:rsid w:val="003055B9"/>
    <w:rsid w:val="00305A0A"/>
    <w:rsid w:val="00311374"/>
    <w:rsid w:val="00311E7C"/>
    <w:rsid w:val="00312BC7"/>
    <w:rsid w:val="00315A26"/>
    <w:rsid w:val="00315ADB"/>
    <w:rsid w:val="00320E65"/>
    <w:rsid w:val="00321D6A"/>
    <w:rsid w:val="00323F49"/>
    <w:rsid w:val="0033261C"/>
    <w:rsid w:val="00332E4C"/>
    <w:rsid w:val="00333D42"/>
    <w:rsid w:val="003359BF"/>
    <w:rsid w:val="0034157D"/>
    <w:rsid w:val="00342044"/>
    <w:rsid w:val="00344529"/>
    <w:rsid w:val="003463A0"/>
    <w:rsid w:val="00351AAF"/>
    <w:rsid w:val="00352461"/>
    <w:rsid w:val="00357907"/>
    <w:rsid w:val="00360D6C"/>
    <w:rsid w:val="003629EC"/>
    <w:rsid w:val="00366687"/>
    <w:rsid w:val="00367C31"/>
    <w:rsid w:val="0037443A"/>
    <w:rsid w:val="00376564"/>
    <w:rsid w:val="003773DD"/>
    <w:rsid w:val="0038141E"/>
    <w:rsid w:val="003818AF"/>
    <w:rsid w:val="00383C67"/>
    <w:rsid w:val="00384AEF"/>
    <w:rsid w:val="00384B13"/>
    <w:rsid w:val="00387D8D"/>
    <w:rsid w:val="00391E8C"/>
    <w:rsid w:val="00393809"/>
    <w:rsid w:val="00393959"/>
    <w:rsid w:val="00395200"/>
    <w:rsid w:val="003958ED"/>
    <w:rsid w:val="003A0B6F"/>
    <w:rsid w:val="003A1AE6"/>
    <w:rsid w:val="003A35E5"/>
    <w:rsid w:val="003A6DE8"/>
    <w:rsid w:val="003A7E62"/>
    <w:rsid w:val="003B036B"/>
    <w:rsid w:val="003B5885"/>
    <w:rsid w:val="003B64B2"/>
    <w:rsid w:val="003B7BE4"/>
    <w:rsid w:val="003C0E92"/>
    <w:rsid w:val="003C3ED5"/>
    <w:rsid w:val="003C4013"/>
    <w:rsid w:val="003C6368"/>
    <w:rsid w:val="003D190E"/>
    <w:rsid w:val="003D2176"/>
    <w:rsid w:val="003D3AF1"/>
    <w:rsid w:val="003D66C7"/>
    <w:rsid w:val="003E31BA"/>
    <w:rsid w:val="003E488C"/>
    <w:rsid w:val="003E4954"/>
    <w:rsid w:val="003E5597"/>
    <w:rsid w:val="003E63DC"/>
    <w:rsid w:val="003E7E28"/>
    <w:rsid w:val="003F196B"/>
    <w:rsid w:val="003F1C51"/>
    <w:rsid w:val="003F6021"/>
    <w:rsid w:val="004002ED"/>
    <w:rsid w:val="00405B37"/>
    <w:rsid w:val="004066AD"/>
    <w:rsid w:val="00406C25"/>
    <w:rsid w:val="00410D3B"/>
    <w:rsid w:val="00412033"/>
    <w:rsid w:val="00416E8F"/>
    <w:rsid w:val="00416EBB"/>
    <w:rsid w:val="004171F7"/>
    <w:rsid w:val="004176C1"/>
    <w:rsid w:val="00417922"/>
    <w:rsid w:val="00417A40"/>
    <w:rsid w:val="00417A99"/>
    <w:rsid w:val="00420240"/>
    <w:rsid w:val="004217E8"/>
    <w:rsid w:val="00421B0E"/>
    <w:rsid w:val="00423CE0"/>
    <w:rsid w:val="00424FD5"/>
    <w:rsid w:val="00425080"/>
    <w:rsid w:val="004261BA"/>
    <w:rsid w:val="00427129"/>
    <w:rsid w:val="00427296"/>
    <w:rsid w:val="00431421"/>
    <w:rsid w:val="004344E9"/>
    <w:rsid w:val="00434ABE"/>
    <w:rsid w:val="00435D77"/>
    <w:rsid w:val="004373E4"/>
    <w:rsid w:val="004377C7"/>
    <w:rsid w:val="00442B23"/>
    <w:rsid w:val="0044626A"/>
    <w:rsid w:val="00446A13"/>
    <w:rsid w:val="0045000C"/>
    <w:rsid w:val="00450F5E"/>
    <w:rsid w:val="00453CD2"/>
    <w:rsid w:val="00455BD3"/>
    <w:rsid w:val="00456C54"/>
    <w:rsid w:val="00460FC5"/>
    <w:rsid w:val="00462C29"/>
    <w:rsid w:val="0046490A"/>
    <w:rsid w:val="00471F13"/>
    <w:rsid w:val="00472168"/>
    <w:rsid w:val="00472D4A"/>
    <w:rsid w:val="004752EA"/>
    <w:rsid w:val="0047591A"/>
    <w:rsid w:val="00477D71"/>
    <w:rsid w:val="00480CD3"/>
    <w:rsid w:val="00480FF7"/>
    <w:rsid w:val="00484AD2"/>
    <w:rsid w:val="00484E75"/>
    <w:rsid w:val="00485840"/>
    <w:rsid w:val="00491161"/>
    <w:rsid w:val="00494085"/>
    <w:rsid w:val="00494626"/>
    <w:rsid w:val="004947AB"/>
    <w:rsid w:val="004950AA"/>
    <w:rsid w:val="0049547C"/>
    <w:rsid w:val="004971CE"/>
    <w:rsid w:val="00497AB0"/>
    <w:rsid w:val="004A006C"/>
    <w:rsid w:val="004A1967"/>
    <w:rsid w:val="004B556E"/>
    <w:rsid w:val="004B7656"/>
    <w:rsid w:val="004C13B7"/>
    <w:rsid w:val="004C2762"/>
    <w:rsid w:val="004C30C5"/>
    <w:rsid w:val="004C3D6A"/>
    <w:rsid w:val="004C5AC0"/>
    <w:rsid w:val="004C5F5B"/>
    <w:rsid w:val="004D0110"/>
    <w:rsid w:val="004D127F"/>
    <w:rsid w:val="004D2695"/>
    <w:rsid w:val="004D3C71"/>
    <w:rsid w:val="004D4461"/>
    <w:rsid w:val="004D49AE"/>
    <w:rsid w:val="004D7C4B"/>
    <w:rsid w:val="004D7C5B"/>
    <w:rsid w:val="004E15BB"/>
    <w:rsid w:val="004E19EF"/>
    <w:rsid w:val="004E21AA"/>
    <w:rsid w:val="004E242D"/>
    <w:rsid w:val="004E2DFC"/>
    <w:rsid w:val="004E3A74"/>
    <w:rsid w:val="004E45E4"/>
    <w:rsid w:val="004E6187"/>
    <w:rsid w:val="004F1A2D"/>
    <w:rsid w:val="004F4FFF"/>
    <w:rsid w:val="004F7295"/>
    <w:rsid w:val="004F77E5"/>
    <w:rsid w:val="0050108F"/>
    <w:rsid w:val="005021CA"/>
    <w:rsid w:val="00502B4A"/>
    <w:rsid w:val="00506B76"/>
    <w:rsid w:val="005076F5"/>
    <w:rsid w:val="00510DAE"/>
    <w:rsid w:val="005133A4"/>
    <w:rsid w:val="0051563F"/>
    <w:rsid w:val="005249A5"/>
    <w:rsid w:val="005268F9"/>
    <w:rsid w:val="00530940"/>
    <w:rsid w:val="005310C9"/>
    <w:rsid w:val="005310E8"/>
    <w:rsid w:val="00531AA2"/>
    <w:rsid w:val="00532B62"/>
    <w:rsid w:val="00533D51"/>
    <w:rsid w:val="005365C1"/>
    <w:rsid w:val="005401CB"/>
    <w:rsid w:val="00540951"/>
    <w:rsid w:val="00546FF2"/>
    <w:rsid w:val="00547557"/>
    <w:rsid w:val="0055076D"/>
    <w:rsid w:val="005532D6"/>
    <w:rsid w:val="00553676"/>
    <w:rsid w:val="0055409F"/>
    <w:rsid w:val="005543B6"/>
    <w:rsid w:val="00554CF8"/>
    <w:rsid w:val="00555D90"/>
    <w:rsid w:val="00556877"/>
    <w:rsid w:val="00556ABE"/>
    <w:rsid w:val="00560FE4"/>
    <w:rsid w:val="005635A3"/>
    <w:rsid w:val="00564B7F"/>
    <w:rsid w:val="00564C58"/>
    <w:rsid w:val="00566FEE"/>
    <w:rsid w:val="00567479"/>
    <w:rsid w:val="005709A3"/>
    <w:rsid w:val="00571D2A"/>
    <w:rsid w:val="00572866"/>
    <w:rsid w:val="0057574A"/>
    <w:rsid w:val="00577AC6"/>
    <w:rsid w:val="0058065D"/>
    <w:rsid w:val="00584EEC"/>
    <w:rsid w:val="00586072"/>
    <w:rsid w:val="00594419"/>
    <w:rsid w:val="00594B3E"/>
    <w:rsid w:val="005959A6"/>
    <w:rsid w:val="0059689C"/>
    <w:rsid w:val="00597098"/>
    <w:rsid w:val="005A174F"/>
    <w:rsid w:val="005A357F"/>
    <w:rsid w:val="005A6C78"/>
    <w:rsid w:val="005A733A"/>
    <w:rsid w:val="005B17C6"/>
    <w:rsid w:val="005B29F2"/>
    <w:rsid w:val="005B2CBB"/>
    <w:rsid w:val="005B31D6"/>
    <w:rsid w:val="005C0AB6"/>
    <w:rsid w:val="005C2FC0"/>
    <w:rsid w:val="005C321E"/>
    <w:rsid w:val="005C36BF"/>
    <w:rsid w:val="005C56A8"/>
    <w:rsid w:val="005D2E37"/>
    <w:rsid w:val="005D5161"/>
    <w:rsid w:val="005D5DC7"/>
    <w:rsid w:val="005D6699"/>
    <w:rsid w:val="005D6E5B"/>
    <w:rsid w:val="005D7E37"/>
    <w:rsid w:val="005D7E97"/>
    <w:rsid w:val="005E16AF"/>
    <w:rsid w:val="005E3502"/>
    <w:rsid w:val="005E39A3"/>
    <w:rsid w:val="005E4777"/>
    <w:rsid w:val="005E49AE"/>
    <w:rsid w:val="005E63C3"/>
    <w:rsid w:val="005E7C82"/>
    <w:rsid w:val="005F0E85"/>
    <w:rsid w:val="005F224E"/>
    <w:rsid w:val="005F258C"/>
    <w:rsid w:val="005F2A13"/>
    <w:rsid w:val="005F5EED"/>
    <w:rsid w:val="005F78FF"/>
    <w:rsid w:val="00603084"/>
    <w:rsid w:val="006051D5"/>
    <w:rsid w:val="00607AF4"/>
    <w:rsid w:val="006126DC"/>
    <w:rsid w:val="0061468F"/>
    <w:rsid w:val="00615324"/>
    <w:rsid w:val="00616A1B"/>
    <w:rsid w:val="00617869"/>
    <w:rsid w:val="00625D68"/>
    <w:rsid w:val="006264A9"/>
    <w:rsid w:val="00634A7F"/>
    <w:rsid w:val="00634D2B"/>
    <w:rsid w:val="00635F3C"/>
    <w:rsid w:val="00637B68"/>
    <w:rsid w:val="006406F8"/>
    <w:rsid w:val="006407C4"/>
    <w:rsid w:val="00643AB2"/>
    <w:rsid w:val="00644F4F"/>
    <w:rsid w:val="00651CC7"/>
    <w:rsid w:val="00654F6F"/>
    <w:rsid w:val="00655646"/>
    <w:rsid w:val="00655F98"/>
    <w:rsid w:val="00656D87"/>
    <w:rsid w:val="0065F1E1"/>
    <w:rsid w:val="0066331E"/>
    <w:rsid w:val="00664E38"/>
    <w:rsid w:val="0066778A"/>
    <w:rsid w:val="00667A93"/>
    <w:rsid w:val="0067077D"/>
    <w:rsid w:val="0067084D"/>
    <w:rsid w:val="00672A19"/>
    <w:rsid w:val="00675C34"/>
    <w:rsid w:val="00680616"/>
    <w:rsid w:val="00682DF8"/>
    <w:rsid w:val="00683053"/>
    <w:rsid w:val="00684AF8"/>
    <w:rsid w:val="00684C67"/>
    <w:rsid w:val="00684DED"/>
    <w:rsid w:val="00685523"/>
    <w:rsid w:val="00685CDF"/>
    <w:rsid w:val="00690062"/>
    <w:rsid w:val="00691C07"/>
    <w:rsid w:val="00694047"/>
    <w:rsid w:val="00697034"/>
    <w:rsid w:val="006A1B4C"/>
    <w:rsid w:val="006A63AE"/>
    <w:rsid w:val="006A6ADC"/>
    <w:rsid w:val="006A6EDC"/>
    <w:rsid w:val="006A7E78"/>
    <w:rsid w:val="006A7F71"/>
    <w:rsid w:val="006ADD5C"/>
    <w:rsid w:val="006B171E"/>
    <w:rsid w:val="006C014C"/>
    <w:rsid w:val="006C01F5"/>
    <w:rsid w:val="006C03B6"/>
    <w:rsid w:val="006C1198"/>
    <w:rsid w:val="006C700D"/>
    <w:rsid w:val="006D006B"/>
    <w:rsid w:val="006D0A38"/>
    <w:rsid w:val="006D2D3B"/>
    <w:rsid w:val="006D5198"/>
    <w:rsid w:val="006D75E9"/>
    <w:rsid w:val="006D7DB0"/>
    <w:rsid w:val="006E2180"/>
    <w:rsid w:val="006E5000"/>
    <w:rsid w:val="006E5A8D"/>
    <w:rsid w:val="006E7761"/>
    <w:rsid w:val="006F2501"/>
    <w:rsid w:val="006F2C34"/>
    <w:rsid w:val="006F2F41"/>
    <w:rsid w:val="006F3306"/>
    <w:rsid w:val="006F3411"/>
    <w:rsid w:val="006F3A8D"/>
    <w:rsid w:val="006F6EA0"/>
    <w:rsid w:val="0070508E"/>
    <w:rsid w:val="007053D5"/>
    <w:rsid w:val="0070678E"/>
    <w:rsid w:val="0071271D"/>
    <w:rsid w:val="0071448C"/>
    <w:rsid w:val="0071497C"/>
    <w:rsid w:val="0071518C"/>
    <w:rsid w:val="007157FD"/>
    <w:rsid w:val="007169BB"/>
    <w:rsid w:val="0071DBB9"/>
    <w:rsid w:val="00720E48"/>
    <w:rsid w:val="00721AAB"/>
    <w:rsid w:val="00721F38"/>
    <w:rsid w:val="00724FB0"/>
    <w:rsid w:val="0072567C"/>
    <w:rsid w:val="0072635D"/>
    <w:rsid w:val="00726EEC"/>
    <w:rsid w:val="0073008D"/>
    <w:rsid w:val="00737227"/>
    <w:rsid w:val="00740E8B"/>
    <w:rsid w:val="00747C3E"/>
    <w:rsid w:val="007532AD"/>
    <w:rsid w:val="00755551"/>
    <w:rsid w:val="00755C3D"/>
    <w:rsid w:val="0075653C"/>
    <w:rsid w:val="00757EF5"/>
    <w:rsid w:val="00760476"/>
    <w:rsid w:val="00761B9D"/>
    <w:rsid w:val="007625DD"/>
    <w:rsid w:val="00765AD2"/>
    <w:rsid w:val="00771811"/>
    <w:rsid w:val="0077199E"/>
    <w:rsid w:val="007730E9"/>
    <w:rsid w:val="007745EC"/>
    <w:rsid w:val="0077502E"/>
    <w:rsid w:val="00775530"/>
    <w:rsid w:val="007761DC"/>
    <w:rsid w:val="00783BC2"/>
    <w:rsid w:val="00784BCE"/>
    <w:rsid w:val="00785C29"/>
    <w:rsid w:val="007868E0"/>
    <w:rsid w:val="007878F1"/>
    <w:rsid w:val="007903D2"/>
    <w:rsid w:val="00791751"/>
    <w:rsid w:val="00795728"/>
    <w:rsid w:val="00795B04"/>
    <w:rsid w:val="00796BBF"/>
    <w:rsid w:val="007977B2"/>
    <w:rsid w:val="007A05EE"/>
    <w:rsid w:val="007A242C"/>
    <w:rsid w:val="007A4E55"/>
    <w:rsid w:val="007A5765"/>
    <w:rsid w:val="007A692B"/>
    <w:rsid w:val="007B17D6"/>
    <w:rsid w:val="007B1E3D"/>
    <w:rsid w:val="007B2D7F"/>
    <w:rsid w:val="007B5723"/>
    <w:rsid w:val="007B6504"/>
    <w:rsid w:val="007B70E5"/>
    <w:rsid w:val="007B721A"/>
    <w:rsid w:val="007C0BC9"/>
    <w:rsid w:val="007C16F0"/>
    <w:rsid w:val="007C2320"/>
    <w:rsid w:val="007C25DB"/>
    <w:rsid w:val="007C317B"/>
    <w:rsid w:val="007C4FC5"/>
    <w:rsid w:val="007C6338"/>
    <w:rsid w:val="007C65B3"/>
    <w:rsid w:val="007C67DA"/>
    <w:rsid w:val="007C72E4"/>
    <w:rsid w:val="007CEF2F"/>
    <w:rsid w:val="007D14BC"/>
    <w:rsid w:val="007D31BA"/>
    <w:rsid w:val="007D51D4"/>
    <w:rsid w:val="007D5978"/>
    <w:rsid w:val="007D5CDD"/>
    <w:rsid w:val="007D64B1"/>
    <w:rsid w:val="007E1247"/>
    <w:rsid w:val="007E19FF"/>
    <w:rsid w:val="007E25DA"/>
    <w:rsid w:val="007E4223"/>
    <w:rsid w:val="007E67C6"/>
    <w:rsid w:val="007F2170"/>
    <w:rsid w:val="007F2211"/>
    <w:rsid w:val="007F533C"/>
    <w:rsid w:val="0080228A"/>
    <w:rsid w:val="008064C6"/>
    <w:rsid w:val="008066D1"/>
    <w:rsid w:val="00806AB3"/>
    <w:rsid w:val="0081133B"/>
    <w:rsid w:val="008115D4"/>
    <w:rsid w:val="00820321"/>
    <w:rsid w:val="00820FE3"/>
    <w:rsid w:val="008221E2"/>
    <w:rsid w:val="008232BE"/>
    <w:rsid w:val="008235B1"/>
    <w:rsid w:val="00827FE2"/>
    <w:rsid w:val="00830D88"/>
    <w:rsid w:val="00831B36"/>
    <w:rsid w:val="0083303B"/>
    <w:rsid w:val="00833BE8"/>
    <w:rsid w:val="00834D11"/>
    <w:rsid w:val="00836808"/>
    <w:rsid w:val="00842227"/>
    <w:rsid w:val="0084253F"/>
    <w:rsid w:val="008443A7"/>
    <w:rsid w:val="008464F5"/>
    <w:rsid w:val="008478BA"/>
    <w:rsid w:val="0084792B"/>
    <w:rsid w:val="00853871"/>
    <w:rsid w:val="008544F9"/>
    <w:rsid w:val="00854BBC"/>
    <w:rsid w:val="008569C0"/>
    <w:rsid w:val="00856B36"/>
    <w:rsid w:val="00861419"/>
    <w:rsid w:val="008615FB"/>
    <w:rsid w:val="008628A3"/>
    <w:rsid w:val="0087380D"/>
    <w:rsid w:val="008753C0"/>
    <w:rsid w:val="00876768"/>
    <w:rsid w:val="008774ED"/>
    <w:rsid w:val="00877586"/>
    <w:rsid w:val="00877BAB"/>
    <w:rsid w:val="008818B6"/>
    <w:rsid w:val="00881CCF"/>
    <w:rsid w:val="00882812"/>
    <w:rsid w:val="00883AF1"/>
    <w:rsid w:val="00883E1B"/>
    <w:rsid w:val="00887864"/>
    <w:rsid w:val="00890988"/>
    <w:rsid w:val="008916F6"/>
    <w:rsid w:val="008921F1"/>
    <w:rsid w:val="008936F1"/>
    <w:rsid w:val="00897123"/>
    <w:rsid w:val="00897C21"/>
    <w:rsid w:val="008A0289"/>
    <w:rsid w:val="008A26B7"/>
    <w:rsid w:val="008A60AB"/>
    <w:rsid w:val="008B05E9"/>
    <w:rsid w:val="008B0789"/>
    <w:rsid w:val="008B1B78"/>
    <w:rsid w:val="008B3670"/>
    <w:rsid w:val="008B36EA"/>
    <w:rsid w:val="008B4B70"/>
    <w:rsid w:val="008C1CD9"/>
    <w:rsid w:val="008C1FE1"/>
    <w:rsid w:val="008C30D5"/>
    <w:rsid w:val="008C356E"/>
    <w:rsid w:val="008C760E"/>
    <w:rsid w:val="008D090A"/>
    <w:rsid w:val="008D2397"/>
    <w:rsid w:val="008D26E8"/>
    <w:rsid w:val="008D3666"/>
    <w:rsid w:val="008D39D1"/>
    <w:rsid w:val="008D3D36"/>
    <w:rsid w:val="008D447F"/>
    <w:rsid w:val="008D5865"/>
    <w:rsid w:val="008D6A2F"/>
    <w:rsid w:val="008E065A"/>
    <w:rsid w:val="008E6D6C"/>
    <w:rsid w:val="008F1235"/>
    <w:rsid w:val="008F131B"/>
    <w:rsid w:val="008F2E9C"/>
    <w:rsid w:val="008F506C"/>
    <w:rsid w:val="009011D3"/>
    <w:rsid w:val="00901EBE"/>
    <w:rsid w:val="00906734"/>
    <w:rsid w:val="009112AC"/>
    <w:rsid w:val="009112D6"/>
    <w:rsid w:val="00912F95"/>
    <w:rsid w:val="00912FB7"/>
    <w:rsid w:val="0091313D"/>
    <w:rsid w:val="00913C28"/>
    <w:rsid w:val="009164ED"/>
    <w:rsid w:val="00916CBE"/>
    <w:rsid w:val="0092034C"/>
    <w:rsid w:val="0092086A"/>
    <w:rsid w:val="00920B5F"/>
    <w:rsid w:val="009243BA"/>
    <w:rsid w:val="0092557A"/>
    <w:rsid w:val="00925F73"/>
    <w:rsid w:val="009260A8"/>
    <w:rsid w:val="009268E8"/>
    <w:rsid w:val="00927856"/>
    <w:rsid w:val="00931FD5"/>
    <w:rsid w:val="0093270E"/>
    <w:rsid w:val="00934F6B"/>
    <w:rsid w:val="00936626"/>
    <w:rsid w:val="009400C0"/>
    <w:rsid w:val="00942ACE"/>
    <w:rsid w:val="00944293"/>
    <w:rsid w:val="00945982"/>
    <w:rsid w:val="00950D5F"/>
    <w:rsid w:val="00953C89"/>
    <w:rsid w:val="00955D90"/>
    <w:rsid w:val="00955F32"/>
    <w:rsid w:val="009561FA"/>
    <w:rsid w:val="00965477"/>
    <w:rsid w:val="0096624F"/>
    <w:rsid w:val="00966A5F"/>
    <w:rsid w:val="00973166"/>
    <w:rsid w:val="00981ECD"/>
    <w:rsid w:val="00983D8B"/>
    <w:rsid w:val="00985DAC"/>
    <w:rsid w:val="00986E6F"/>
    <w:rsid w:val="00987233"/>
    <w:rsid w:val="00990579"/>
    <w:rsid w:val="00992158"/>
    <w:rsid w:val="00992435"/>
    <w:rsid w:val="00992DBE"/>
    <w:rsid w:val="009935DB"/>
    <w:rsid w:val="00993DDF"/>
    <w:rsid w:val="009954BC"/>
    <w:rsid w:val="009963DC"/>
    <w:rsid w:val="009A000C"/>
    <w:rsid w:val="009A0701"/>
    <w:rsid w:val="009A1128"/>
    <w:rsid w:val="009A1165"/>
    <w:rsid w:val="009A7A48"/>
    <w:rsid w:val="009A7C0D"/>
    <w:rsid w:val="009A7E30"/>
    <w:rsid w:val="009B0B7F"/>
    <w:rsid w:val="009B43EB"/>
    <w:rsid w:val="009B498C"/>
    <w:rsid w:val="009B6BB4"/>
    <w:rsid w:val="009C07A3"/>
    <w:rsid w:val="009C1BFC"/>
    <w:rsid w:val="009C5BC2"/>
    <w:rsid w:val="009C6472"/>
    <w:rsid w:val="009D0C95"/>
    <w:rsid w:val="009D5817"/>
    <w:rsid w:val="009D61AE"/>
    <w:rsid w:val="009D637D"/>
    <w:rsid w:val="009D7656"/>
    <w:rsid w:val="009E00B5"/>
    <w:rsid w:val="009E13D7"/>
    <w:rsid w:val="009E2411"/>
    <w:rsid w:val="009E32F9"/>
    <w:rsid w:val="009E356D"/>
    <w:rsid w:val="009E5B18"/>
    <w:rsid w:val="009E5C0C"/>
    <w:rsid w:val="009E618F"/>
    <w:rsid w:val="009E732B"/>
    <w:rsid w:val="009E76E0"/>
    <w:rsid w:val="009F12AA"/>
    <w:rsid w:val="009F3102"/>
    <w:rsid w:val="009F31A6"/>
    <w:rsid w:val="009F3428"/>
    <w:rsid w:val="009F6EB9"/>
    <w:rsid w:val="009F7DB2"/>
    <w:rsid w:val="00A01481"/>
    <w:rsid w:val="00A02C80"/>
    <w:rsid w:val="00A106BE"/>
    <w:rsid w:val="00A10B0C"/>
    <w:rsid w:val="00A10DCD"/>
    <w:rsid w:val="00A110E7"/>
    <w:rsid w:val="00A1112F"/>
    <w:rsid w:val="00A11A68"/>
    <w:rsid w:val="00A11F14"/>
    <w:rsid w:val="00A12767"/>
    <w:rsid w:val="00A13453"/>
    <w:rsid w:val="00A15423"/>
    <w:rsid w:val="00A16D57"/>
    <w:rsid w:val="00A20649"/>
    <w:rsid w:val="00A22E52"/>
    <w:rsid w:val="00A27508"/>
    <w:rsid w:val="00A27DEC"/>
    <w:rsid w:val="00A2B415"/>
    <w:rsid w:val="00A31E9F"/>
    <w:rsid w:val="00A361B2"/>
    <w:rsid w:val="00A376FB"/>
    <w:rsid w:val="00A37CCB"/>
    <w:rsid w:val="00A43BD9"/>
    <w:rsid w:val="00A45A26"/>
    <w:rsid w:val="00A51388"/>
    <w:rsid w:val="00A62C38"/>
    <w:rsid w:val="00A70E3D"/>
    <w:rsid w:val="00A73391"/>
    <w:rsid w:val="00A7709C"/>
    <w:rsid w:val="00A81A16"/>
    <w:rsid w:val="00A81DF8"/>
    <w:rsid w:val="00A82650"/>
    <w:rsid w:val="00A826E2"/>
    <w:rsid w:val="00A82B39"/>
    <w:rsid w:val="00A86BB6"/>
    <w:rsid w:val="00A86D00"/>
    <w:rsid w:val="00A903B2"/>
    <w:rsid w:val="00A911D5"/>
    <w:rsid w:val="00A92ED4"/>
    <w:rsid w:val="00A93C57"/>
    <w:rsid w:val="00A96733"/>
    <w:rsid w:val="00A97DE2"/>
    <w:rsid w:val="00AA1276"/>
    <w:rsid w:val="00AA4D70"/>
    <w:rsid w:val="00AB015D"/>
    <w:rsid w:val="00AB0614"/>
    <w:rsid w:val="00AB2426"/>
    <w:rsid w:val="00AB4019"/>
    <w:rsid w:val="00AB43DF"/>
    <w:rsid w:val="00AB458A"/>
    <w:rsid w:val="00AB7854"/>
    <w:rsid w:val="00AC0854"/>
    <w:rsid w:val="00AC08FD"/>
    <w:rsid w:val="00AC153A"/>
    <w:rsid w:val="00AC331A"/>
    <w:rsid w:val="00AC67E4"/>
    <w:rsid w:val="00AC79D4"/>
    <w:rsid w:val="00AD1220"/>
    <w:rsid w:val="00AD1AE9"/>
    <w:rsid w:val="00AD3059"/>
    <w:rsid w:val="00AD3146"/>
    <w:rsid w:val="00AD6109"/>
    <w:rsid w:val="00AD649C"/>
    <w:rsid w:val="00AD689B"/>
    <w:rsid w:val="00AD77CB"/>
    <w:rsid w:val="00AE0FD2"/>
    <w:rsid w:val="00AE1E26"/>
    <w:rsid w:val="00AE2CB1"/>
    <w:rsid w:val="00AE55A0"/>
    <w:rsid w:val="00AE7582"/>
    <w:rsid w:val="00AE7B66"/>
    <w:rsid w:val="00AF041F"/>
    <w:rsid w:val="00AF0E2D"/>
    <w:rsid w:val="00AF35A4"/>
    <w:rsid w:val="00AF4B43"/>
    <w:rsid w:val="00B01C55"/>
    <w:rsid w:val="00B0549E"/>
    <w:rsid w:val="00B05710"/>
    <w:rsid w:val="00B10B15"/>
    <w:rsid w:val="00B11020"/>
    <w:rsid w:val="00B1104A"/>
    <w:rsid w:val="00B15709"/>
    <w:rsid w:val="00B2163F"/>
    <w:rsid w:val="00B24DC4"/>
    <w:rsid w:val="00B27525"/>
    <w:rsid w:val="00B31B55"/>
    <w:rsid w:val="00B31DD7"/>
    <w:rsid w:val="00B3296A"/>
    <w:rsid w:val="00B33FB7"/>
    <w:rsid w:val="00B35307"/>
    <w:rsid w:val="00B3568A"/>
    <w:rsid w:val="00B35882"/>
    <w:rsid w:val="00B4185F"/>
    <w:rsid w:val="00B44671"/>
    <w:rsid w:val="00B5257F"/>
    <w:rsid w:val="00B55A3F"/>
    <w:rsid w:val="00B562AB"/>
    <w:rsid w:val="00B57BEB"/>
    <w:rsid w:val="00B606FA"/>
    <w:rsid w:val="00B60CEB"/>
    <w:rsid w:val="00B65343"/>
    <w:rsid w:val="00B65BC8"/>
    <w:rsid w:val="00B670BA"/>
    <w:rsid w:val="00B717B8"/>
    <w:rsid w:val="00B73023"/>
    <w:rsid w:val="00B7479F"/>
    <w:rsid w:val="00B74F8C"/>
    <w:rsid w:val="00B80977"/>
    <w:rsid w:val="00B819C6"/>
    <w:rsid w:val="00B82753"/>
    <w:rsid w:val="00B82DD0"/>
    <w:rsid w:val="00B84FAB"/>
    <w:rsid w:val="00B85428"/>
    <w:rsid w:val="00B91954"/>
    <w:rsid w:val="00B94162"/>
    <w:rsid w:val="00BA01C0"/>
    <w:rsid w:val="00BA08F9"/>
    <w:rsid w:val="00BA26A6"/>
    <w:rsid w:val="00BA3937"/>
    <w:rsid w:val="00BA6B6E"/>
    <w:rsid w:val="00BB0BF6"/>
    <w:rsid w:val="00BB1071"/>
    <w:rsid w:val="00BB11DC"/>
    <w:rsid w:val="00BB31A6"/>
    <w:rsid w:val="00BB3D11"/>
    <w:rsid w:val="00BB6C7E"/>
    <w:rsid w:val="00BB77C1"/>
    <w:rsid w:val="00BC0CDA"/>
    <w:rsid w:val="00BC0E73"/>
    <w:rsid w:val="00BC4DB4"/>
    <w:rsid w:val="00BC536F"/>
    <w:rsid w:val="00BC557E"/>
    <w:rsid w:val="00BC64B4"/>
    <w:rsid w:val="00BC7683"/>
    <w:rsid w:val="00BD18A7"/>
    <w:rsid w:val="00BD58A5"/>
    <w:rsid w:val="00BD6687"/>
    <w:rsid w:val="00BD7242"/>
    <w:rsid w:val="00BD7AC9"/>
    <w:rsid w:val="00BE1343"/>
    <w:rsid w:val="00BF0DDA"/>
    <w:rsid w:val="00BF1536"/>
    <w:rsid w:val="00BF34ED"/>
    <w:rsid w:val="00BF42D2"/>
    <w:rsid w:val="00BF6699"/>
    <w:rsid w:val="00BF794F"/>
    <w:rsid w:val="00BF7B54"/>
    <w:rsid w:val="00BFCE56"/>
    <w:rsid w:val="00C01AAF"/>
    <w:rsid w:val="00C0527E"/>
    <w:rsid w:val="00C05421"/>
    <w:rsid w:val="00C05952"/>
    <w:rsid w:val="00C06900"/>
    <w:rsid w:val="00C13123"/>
    <w:rsid w:val="00C175D3"/>
    <w:rsid w:val="00C21A90"/>
    <w:rsid w:val="00C2291B"/>
    <w:rsid w:val="00C22B28"/>
    <w:rsid w:val="00C2682B"/>
    <w:rsid w:val="00C3033E"/>
    <w:rsid w:val="00C31B1F"/>
    <w:rsid w:val="00C32BB1"/>
    <w:rsid w:val="00C343F0"/>
    <w:rsid w:val="00C4658B"/>
    <w:rsid w:val="00C50FCE"/>
    <w:rsid w:val="00C52F23"/>
    <w:rsid w:val="00C53107"/>
    <w:rsid w:val="00C60162"/>
    <w:rsid w:val="00C627EA"/>
    <w:rsid w:val="00C63262"/>
    <w:rsid w:val="00C6725B"/>
    <w:rsid w:val="00C67D26"/>
    <w:rsid w:val="00C70F64"/>
    <w:rsid w:val="00C72ABA"/>
    <w:rsid w:val="00C73641"/>
    <w:rsid w:val="00C7387C"/>
    <w:rsid w:val="00C74A23"/>
    <w:rsid w:val="00C76928"/>
    <w:rsid w:val="00C77214"/>
    <w:rsid w:val="00C777C0"/>
    <w:rsid w:val="00C80BCB"/>
    <w:rsid w:val="00C834D8"/>
    <w:rsid w:val="00C835DC"/>
    <w:rsid w:val="00C83DB6"/>
    <w:rsid w:val="00C8494E"/>
    <w:rsid w:val="00C86E22"/>
    <w:rsid w:val="00C8770F"/>
    <w:rsid w:val="00C879E4"/>
    <w:rsid w:val="00C879F9"/>
    <w:rsid w:val="00C90103"/>
    <w:rsid w:val="00C90F6B"/>
    <w:rsid w:val="00C92457"/>
    <w:rsid w:val="00C9306B"/>
    <w:rsid w:val="00C956C0"/>
    <w:rsid w:val="00C96F3B"/>
    <w:rsid w:val="00CA1AD3"/>
    <w:rsid w:val="00CA3434"/>
    <w:rsid w:val="00CA4FD4"/>
    <w:rsid w:val="00CA5010"/>
    <w:rsid w:val="00CA636D"/>
    <w:rsid w:val="00CB12B2"/>
    <w:rsid w:val="00CB1820"/>
    <w:rsid w:val="00CB26EC"/>
    <w:rsid w:val="00CB2902"/>
    <w:rsid w:val="00CB3ACF"/>
    <w:rsid w:val="00CB5413"/>
    <w:rsid w:val="00CB5840"/>
    <w:rsid w:val="00CB5CA7"/>
    <w:rsid w:val="00CB67F1"/>
    <w:rsid w:val="00CC1D5F"/>
    <w:rsid w:val="00CC411E"/>
    <w:rsid w:val="00CC4DE1"/>
    <w:rsid w:val="00CC7F85"/>
    <w:rsid w:val="00CD0A9A"/>
    <w:rsid w:val="00CD1154"/>
    <w:rsid w:val="00CD5895"/>
    <w:rsid w:val="00CD62FB"/>
    <w:rsid w:val="00CD6CBB"/>
    <w:rsid w:val="00CE0847"/>
    <w:rsid w:val="00CE13E9"/>
    <w:rsid w:val="00CE1A03"/>
    <w:rsid w:val="00CE24DE"/>
    <w:rsid w:val="00CE296B"/>
    <w:rsid w:val="00CF3B11"/>
    <w:rsid w:val="00CF5B5B"/>
    <w:rsid w:val="00D00376"/>
    <w:rsid w:val="00D0240C"/>
    <w:rsid w:val="00D0767A"/>
    <w:rsid w:val="00D07858"/>
    <w:rsid w:val="00D10EB5"/>
    <w:rsid w:val="00D132EA"/>
    <w:rsid w:val="00D144DA"/>
    <w:rsid w:val="00D14E47"/>
    <w:rsid w:val="00D1557A"/>
    <w:rsid w:val="00D2151E"/>
    <w:rsid w:val="00D21DBA"/>
    <w:rsid w:val="00D227D7"/>
    <w:rsid w:val="00D241BC"/>
    <w:rsid w:val="00D250FD"/>
    <w:rsid w:val="00D338AA"/>
    <w:rsid w:val="00D3404E"/>
    <w:rsid w:val="00D3432B"/>
    <w:rsid w:val="00D372C5"/>
    <w:rsid w:val="00D43540"/>
    <w:rsid w:val="00D43E7F"/>
    <w:rsid w:val="00D43FC7"/>
    <w:rsid w:val="00D44FA0"/>
    <w:rsid w:val="00D52FB3"/>
    <w:rsid w:val="00D5363A"/>
    <w:rsid w:val="00D664A5"/>
    <w:rsid w:val="00D66A60"/>
    <w:rsid w:val="00D66F6E"/>
    <w:rsid w:val="00D751C7"/>
    <w:rsid w:val="00D76345"/>
    <w:rsid w:val="00D76468"/>
    <w:rsid w:val="00D77617"/>
    <w:rsid w:val="00D80D22"/>
    <w:rsid w:val="00D83D26"/>
    <w:rsid w:val="00D93E82"/>
    <w:rsid w:val="00D93EFD"/>
    <w:rsid w:val="00DA01E5"/>
    <w:rsid w:val="00DA24A6"/>
    <w:rsid w:val="00DA3677"/>
    <w:rsid w:val="00DA6E47"/>
    <w:rsid w:val="00DB19F0"/>
    <w:rsid w:val="00DB3823"/>
    <w:rsid w:val="00DB5668"/>
    <w:rsid w:val="00DB73E9"/>
    <w:rsid w:val="00DB76A9"/>
    <w:rsid w:val="00DC1B7E"/>
    <w:rsid w:val="00DC42D8"/>
    <w:rsid w:val="00DC7EC8"/>
    <w:rsid w:val="00DD0DD7"/>
    <w:rsid w:val="00DD19C6"/>
    <w:rsid w:val="00DD3579"/>
    <w:rsid w:val="00DE03B7"/>
    <w:rsid w:val="00DE1140"/>
    <w:rsid w:val="00DE2719"/>
    <w:rsid w:val="00DE41E8"/>
    <w:rsid w:val="00DE6AD3"/>
    <w:rsid w:val="00DF0A0D"/>
    <w:rsid w:val="00DF2B1D"/>
    <w:rsid w:val="00DF5432"/>
    <w:rsid w:val="00E004EA"/>
    <w:rsid w:val="00E0667A"/>
    <w:rsid w:val="00E06AD7"/>
    <w:rsid w:val="00E076A8"/>
    <w:rsid w:val="00E16562"/>
    <w:rsid w:val="00E1716C"/>
    <w:rsid w:val="00E212A8"/>
    <w:rsid w:val="00E25E1E"/>
    <w:rsid w:val="00E264EC"/>
    <w:rsid w:val="00E26623"/>
    <w:rsid w:val="00E33199"/>
    <w:rsid w:val="00E33FF0"/>
    <w:rsid w:val="00E4671E"/>
    <w:rsid w:val="00E47F7F"/>
    <w:rsid w:val="00E50B8F"/>
    <w:rsid w:val="00E50ED1"/>
    <w:rsid w:val="00E5292B"/>
    <w:rsid w:val="00E52B5F"/>
    <w:rsid w:val="00E53294"/>
    <w:rsid w:val="00E539B2"/>
    <w:rsid w:val="00E54E9C"/>
    <w:rsid w:val="00E63BD7"/>
    <w:rsid w:val="00E647AF"/>
    <w:rsid w:val="00E653ED"/>
    <w:rsid w:val="00E659E5"/>
    <w:rsid w:val="00E66A24"/>
    <w:rsid w:val="00E66C87"/>
    <w:rsid w:val="00E71A07"/>
    <w:rsid w:val="00E72470"/>
    <w:rsid w:val="00E72A19"/>
    <w:rsid w:val="00E76B15"/>
    <w:rsid w:val="00E84982"/>
    <w:rsid w:val="00E8576C"/>
    <w:rsid w:val="00E865DE"/>
    <w:rsid w:val="00E87B67"/>
    <w:rsid w:val="00E87C9E"/>
    <w:rsid w:val="00E90714"/>
    <w:rsid w:val="00E91A38"/>
    <w:rsid w:val="00E922E1"/>
    <w:rsid w:val="00E92A8F"/>
    <w:rsid w:val="00E92C09"/>
    <w:rsid w:val="00E94391"/>
    <w:rsid w:val="00E97881"/>
    <w:rsid w:val="00EA0C50"/>
    <w:rsid w:val="00EA0FAC"/>
    <w:rsid w:val="00EA133A"/>
    <w:rsid w:val="00EA3DAD"/>
    <w:rsid w:val="00EA3FAA"/>
    <w:rsid w:val="00EA55A5"/>
    <w:rsid w:val="00EA698C"/>
    <w:rsid w:val="00EA7BF6"/>
    <w:rsid w:val="00EB3525"/>
    <w:rsid w:val="00EB6B49"/>
    <w:rsid w:val="00EC3FF0"/>
    <w:rsid w:val="00EC4267"/>
    <w:rsid w:val="00ED106A"/>
    <w:rsid w:val="00ED1FCC"/>
    <w:rsid w:val="00ED28EF"/>
    <w:rsid w:val="00ED7939"/>
    <w:rsid w:val="00EE259A"/>
    <w:rsid w:val="00EE4DC4"/>
    <w:rsid w:val="00EF259A"/>
    <w:rsid w:val="00EF4A49"/>
    <w:rsid w:val="00EF7B2E"/>
    <w:rsid w:val="00F021C9"/>
    <w:rsid w:val="00F03B9C"/>
    <w:rsid w:val="00F0430D"/>
    <w:rsid w:val="00F047F4"/>
    <w:rsid w:val="00F0678F"/>
    <w:rsid w:val="00F06A88"/>
    <w:rsid w:val="00F11575"/>
    <w:rsid w:val="00F130B7"/>
    <w:rsid w:val="00F1379A"/>
    <w:rsid w:val="00F142C6"/>
    <w:rsid w:val="00F16104"/>
    <w:rsid w:val="00F16435"/>
    <w:rsid w:val="00F215E4"/>
    <w:rsid w:val="00F218C4"/>
    <w:rsid w:val="00F21AA5"/>
    <w:rsid w:val="00F23087"/>
    <w:rsid w:val="00F233F1"/>
    <w:rsid w:val="00F24667"/>
    <w:rsid w:val="00F253F6"/>
    <w:rsid w:val="00F25AB6"/>
    <w:rsid w:val="00F27F9A"/>
    <w:rsid w:val="00F31079"/>
    <w:rsid w:val="00F312E8"/>
    <w:rsid w:val="00F330FE"/>
    <w:rsid w:val="00F34534"/>
    <w:rsid w:val="00F34D39"/>
    <w:rsid w:val="00F37384"/>
    <w:rsid w:val="00F4035C"/>
    <w:rsid w:val="00F40789"/>
    <w:rsid w:val="00F443C0"/>
    <w:rsid w:val="00F444E2"/>
    <w:rsid w:val="00F44ADE"/>
    <w:rsid w:val="00F4639D"/>
    <w:rsid w:val="00F52CDC"/>
    <w:rsid w:val="00F5357F"/>
    <w:rsid w:val="00F54B49"/>
    <w:rsid w:val="00F5784C"/>
    <w:rsid w:val="00F57873"/>
    <w:rsid w:val="00F57B6C"/>
    <w:rsid w:val="00F6071C"/>
    <w:rsid w:val="00F627D9"/>
    <w:rsid w:val="00F63F95"/>
    <w:rsid w:val="00F65F02"/>
    <w:rsid w:val="00F67A77"/>
    <w:rsid w:val="00F74ACA"/>
    <w:rsid w:val="00F80BD1"/>
    <w:rsid w:val="00F80D70"/>
    <w:rsid w:val="00F822FC"/>
    <w:rsid w:val="00F83C25"/>
    <w:rsid w:val="00F87FA3"/>
    <w:rsid w:val="00F950C1"/>
    <w:rsid w:val="00F957CD"/>
    <w:rsid w:val="00F974FA"/>
    <w:rsid w:val="00F9786B"/>
    <w:rsid w:val="00FA095D"/>
    <w:rsid w:val="00FA145F"/>
    <w:rsid w:val="00FA199A"/>
    <w:rsid w:val="00FA5D07"/>
    <w:rsid w:val="00FA7164"/>
    <w:rsid w:val="00FA727E"/>
    <w:rsid w:val="00FB463E"/>
    <w:rsid w:val="00FB4A46"/>
    <w:rsid w:val="00FB5095"/>
    <w:rsid w:val="00FB523C"/>
    <w:rsid w:val="00FB58E2"/>
    <w:rsid w:val="00FB6D33"/>
    <w:rsid w:val="00FB71FA"/>
    <w:rsid w:val="00FC2DB0"/>
    <w:rsid w:val="00FC46A2"/>
    <w:rsid w:val="00FC6902"/>
    <w:rsid w:val="00FD0A2E"/>
    <w:rsid w:val="00FD0D08"/>
    <w:rsid w:val="00FD0D47"/>
    <w:rsid w:val="00FD17D8"/>
    <w:rsid w:val="00FD50D4"/>
    <w:rsid w:val="00FD625F"/>
    <w:rsid w:val="00FE0C77"/>
    <w:rsid w:val="00FE2547"/>
    <w:rsid w:val="00FE2C6D"/>
    <w:rsid w:val="00FE3696"/>
    <w:rsid w:val="00FE4094"/>
    <w:rsid w:val="00FE4B6F"/>
    <w:rsid w:val="00FF03C6"/>
    <w:rsid w:val="00FF03F0"/>
    <w:rsid w:val="00FF0BBA"/>
    <w:rsid w:val="00FF144A"/>
    <w:rsid w:val="00FF3364"/>
    <w:rsid w:val="00FF51C8"/>
    <w:rsid w:val="00FF55EE"/>
    <w:rsid w:val="0104D347"/>
    <w:rsid w:val="011F8609"/>
    <w:rsid w:val="0120FDC9"/>
    <w:rsid w:val="01466B73"/>
    <w:rsid w:val="015E9EE7"/>
    <w:rsid w:val="016D72AE"/>
    <w:rsid w:val="01766311"/>
    <w:rsid w:val="0199A20D"/>
    <w:rsid w:val="01A783E0"/>
    <w:rsid w:val="01B4B590"/>
    <w:rsid w:val="01B6A588"/>
    <w:rsid w:val="01EB5B4C"/>
    <w:rsid w:val="01EE542A"/>
    <w:rsid w:val="01F66961"/>
    <w:rsid w:val="020294CA"/>
    <w:rsid w:val="02126CB5"/>
    <w:rsid w:val="02152233"/>
    <w:rsid w:val="0218BF90"/>
    <w:rsid w:val="02229210"/>
    <w:rsid w:val="025C546C"/>
    <w:rsid w:val="02683979"/>
    <w:rsid w:val="026D6573"/>
    <w:rsid w:val="026EF0C5"/>
    <w:rsid w:val="027FCD38"/>
    <w:rsid w:val="02BB566A"/>
    <w:rsid w:val="02D47F23"/>
    <w:rsid w:val="02DE6B64"/>
    <w:rsid w:val="02EC7CFE"/>
    <w:rsid w:val="031DE0EB"/>
    <w:rsid w:val="03221BF5"/>
    <w:rsid w:val="0336336E"/>
    <w:rsid w:val="0336B9D1"/>
    <w:rsid w:val="03377DB9"/>
    <w:rsid w:val="0337FCB5"/>
    <w:rsid w:val="0346358D"/>
    <w:rsid w:val="034D4E82"/>
    <w:rsid w:val="037378F1"/>
    <w:rsid w:val="0389429F"/>
    <w:rsid w:val="0396F899"/>
    <w:rsid w:val="0397BD17"/>
    <w:rsid w:val="0398934A"/>
    <w:rsid w:val="039EE46B"/>
    <w:rsid w:val="039FA1A3"/>
    <w:rsid w:val="03A46FFA"/>
    <w:rsid w:val="03B48FF1"/>
    <w:rsid w:val="03CB1710"/>
    <w:rsid w:val="03DBD37D"/>
    <w:rsid w:val="03EFF693"/>
    <w:rsid w:val="03F150A7"/>
    <w:rsid w:val="0401377D"/>
    <w:rsid w:val="041A8F49"/>
    <w:rsid w:val="041ED409"/>
    <w:rsid w:val="04277CA1"/>
    <w:rsid w:val="0433F006"/>
    <w:rsid w:val="044B1F2A"/>
    <w:rsid w:val="04648AE5"/>
    <w:rsid w:val="0467FE29"/>
    <w:rsid w:val="0479A985"/>
    <w:rsid w:val="047BC8D5"/>
    <w:rsid w:val="04825C3C"/>
    <w:rsid w:val="0488D1D6"/>
    <w:rsid w:val="04976D3C"/>
    <w:rsid w:val="04AE98A6"/>
    <w:rsid w:val="04B5B2F5"/>
    <w:rsid w:val="04CAAEFA"/>
    <w:rsid w:val="04DBC2E0"/>
    <w:rsid w:val="04DDF5B4"/>
    <w:rsid w:val="04E99724"/>
    <w:rsid w:val="04F533B9"/>
    <w:rsid w:val="04F9E99C"/>
    <w:rsid w:val="05149AC9"/>
    <w:rsid w:val="0526B94C"/>
    <w:rsid w:val="052812A4"/>
    <w:rsid w:val="052BC27C"/>
    <w:rsid w:val="052FCBFB"/>
    <w:rsid w:val="0532BA5F"/>
    <w:rsid w:val="053B06D1"/>
    <w:rsid w:val="058E8DE7"/>
    <w:rsid w:val="059FC0C4"/>
    <w:rsid w:val="05C8BE81"/>
    <w:rsid w:val="05F02104"/>
    <w:rsid w:val="05FF924F"/>
    <w:rsid w:val="061A299D"/>
    <w:rsid w:val="061AF86D"/>
    <w:rsid w:val="06372280"/>
    <w:rsid w:val="0648B75A"/>
    <w:rsid w:val="066E5A93"/>
    <w:rsid w:val="06801753"/>
    <w:rsid w:val="068CC8B6"/>
    <w:rsid w:val="068F2FCA"/>
    <w:rsid w:val="069734FA"/>
    <w:rsid w:val="06A71E91"/>
    <w:rsid w:val="06AF4A13"/>
    <w:rsid w:val="06D13555"/>
    <w:rsid w:val="06D69BC7"/>
    <w:rsid w:val="06DDCDA5"/>
    <w:rsid w:val="06E8AD5B"/>
    <w:rsid w:val="06EFA8CF"/>
    <w:rsid w:val="071E0233"/>
    <w:rsid w:val="07517366"/>
    <w:rsid w:val="07563CD2"/>
    <w:rsid w:val="075A87C7"/>
    <w:rsid w:val="078A9622"/>
    <w:rsid w:val="079455E1"/>
    <w:rsid w:val="07C3CA39"/>
    <w:rsid w:val="07E72BD0"/>
    <w:rsid w:val="07ECBC3F"/>
    <w:rsid w:val="07F417E9"/>
    <w:rsid w:val="07FEA893"/>
    <w:rsid w:val="080DA463"/>
    <w:rsid w:val="081FDB8E"/>
    <w:rsid w:val="0850B514"/>
    <w:rsid w:val="08519FE7"/>
    <w:rsid w:val="0859E703"/>
    <w:rsid w:val="086FC7F9"/>
    <w:rsid w:val="089001AF"/>
    <w:rsid w:val="08A82EB7"/>
    <w:rsid w:val="08AE31BB"/>
    <w:rsid w:val="08B00998"/>
    <w:rsid w:val="08EBDFA5"/>
    <w:rsid w:val="08FA8AE2"/>
    <w:rsid w:val="090A5DD5"/>
    <w:rsid w:val="09214E9B"/>
    <w:rsid w:val="09319F7E"/>
    <w:rsid w:val="093A850D"/>
    <w:rsid w:val="093CD006"/>
    <w:rsid w:val="0961D8AD"/>
    <w:rsid w:val="0975C19F"/>
    <w:rsid w:val="0983475F"/>
    <w:rsid w:val="098F0525"/>
    <w:rsid w:val="09AB4059"/>
    <w:rsid w:val="09B3DE61"/>
    <w:rsid w:val="09C40125"/>
    <w:rsid w:val="09D4B5C5"/>
    <w:rsid w:val="0A042929"/>
    <w:rsid w:val="0A0DF28A"/>
    <w:rsid w:val="0A10148E"/>
    <w:rsid w:val="0A368059"/>
    <w:rsid w:val="0A4753BA"/>
    <w:rsid w:val="0A7FC7B7"/>
    <w:rsid w:val="0A80F1A8"/>
    <w:rsid w:val="0AA25DFB"/>
    <w:rsid w:val="0AD63A38"/>
    <w:rsid w:val="0ADE7B47"/>
    <w:rsid w:val="0AF0684B"/>
    <w:rsid w:val="0B1B6D3B"/>
    <w:rsid w:val="0B7925EC"/>
    <w:rsid w:val="0BA21EC7"/>
    <w:rsid w:val="0BA3A9D2"/>
    <w:rsid w:val="0BB02A83"/>
    <w:rsid w:val="0BC7EB4D"/>
    <w:rsid w:val="0BE43913"/>
    <w:rsid w:val="0BFA5CFB"/>
    <w:rsid w:val="0C291029"/>
    <w:rsid w:val="0C2A2AB0"/>
    <w:rsid w:val="0C42C091"/>
    <w:rsid w:val="0C445D14"/>
    <w:rsid w:val="0C530D74"/>
    <w:rsid w:val="0C6C7F53"/>
    <w:rsid w:val="0C970DCC"/>
    <w:rsid w:val="0CA8CB2A"/>
    <w:rsid w:val="0CAFE4DE"/>
    <w:rsid w:val="0CBFF785"/>
    <w:rsid w:val="0CC59F2C"/>
    <w:rsid w:val="0CC72158"/>
    <w:rsid w:val="0CC78E08"/>
    <w:rsid w:val="0CCD0419"/>
    <w:rsid w:val="0CD3E9ED"/>
    <w:rsid w:val="0CE1D70B"/>
    <w:rsid w:val="0CEABF0B"/>
    <w:rsid w:val="0D0004E5"/>
    <w:rsid w:val="0D0B5F69"/>
    <w:rsid w:val="0D2DBF0C"/>
    <w:rsid w:val="0D2EFB47"/>
    <w:rsid w:val="0D311BC3"/>
    <w:rsid w:val="0D660730"/>
    <w:rsid w:val="0D817C9F"/>
    <w:rsid w:val="0D82F049"/>
    <w:rsid w:val="0D9E515E"/>
    <w:rsid w:val="0DAC5801"/>
    <w:rsid w:val="0DE51DFE"/>
    <w:rsid w:val="0DFDFEA0"/>
    <w:rsid w:val="0DFE4E6E"/>
    <w:rsid w:val="0E0A730F"/>
    <w:rsid w:val="0E3C99CA"/>
    <w:rsid w:val="0E4AE82A"/>
    <w:rsid w:val="0E5811E4"/>
    <w:rsid w:val="0E77105C"/>
    <w:rsid w:val="0E863E89"/>
    <w:rsid w:val="0E8A362D"/>
    <w:rsid w:val="0E9B5CFC"/>
    <w:rsid w:val="0ED77351"/>
    <w:rsid w:val="0EE1FA2A"/>
    <w:rsid w:val="0EEC6F56"/>
    <w:rsid w:val="0EF25535"/>
    <w:rsid w:val="0F04E088"/>
    <w:rsid w:val="0F0DA954"/>
    <w:rsid w:val="0F27F04F"/>
    <w:rsid w:val="0F34D2EC"/>
    <w:rsid w:val="0F3A11F3"/>
    <w:rsid w:val="0F50EFA6"/>
    <w:rsid w:val="0F67616E"/>
    <w:rsid w:val="0F73A084"/>
    <w:rsid w:val="0F9A7111"/>
    <w:rsid w:val="0F9D78B8"/>
    <w:rsid w:val="0F9F67C6"/>
    <w:rsid w:val="0FA2B51C"/>
    <w:rsid w:val="0FB1F58E"/>
    <w:rsid w:val="0FC18EF8"/>
    <w:rsid w:val="0FC61A4B"/>
    <w:rsid w:val="0FCBA352"/>
    <w:rsid w:val="0FEA3A83"/>
    <w:rsid w:val="0FEDAAB2"/>
    <w:rsid w:val="1001F3B2"/>
    <w:rsid w:val="100E6061"/>
    <w:rsid w:val="101A1484"/>
    <w:rsid w:val="102D297A"/>
    <w:rsid w:val="1080CB8A"/>
    <w:rsid w:val="108314B8"/>
    <w:rsid w:val="1086B1A8"/>
    <w:rsid w:val="108C24FF"/>
    <w:rsid w:val="1091CFF9"/>
    <w:rsid w:val="109BED5E"/>
    <w:rsid w:val="10A5C1DD"/>
    <w:rsid w:val="10B0983B"/>
    <w:rsid w:val="10D5E0DE"/>
    <w:rsid w:val="11121E8D"/>
    <w:rsid w:val="113B3827"/>
    <w:rsid w:val="11481014"/>
    <w:rsid w:val="11629A19"/>
    <w:rsid w:val="116ABDA0"/>
    <w:rsid w:val="118EA0C7"/>
    <w:rsid w:val="1196F5E3"/>
    <w:rsid w:val="11984FA0"/>
    <w:rsid w:val="119A47F2"/>
    <w:rsid w:val="11C2A4E9"/>
    <w:rsid w:val="11C7F27D"/>
    <w:rsid w:val="11C985AC"/>
    <w:rsid w:val="11C9C8E3"/>
    <w:rsid w:val="11CAB459"/>
    <w:rsid w:val="11CD9E3D"/>
    <w:rsid w:val="11D3B9A9"/>
    <w:rsid w:val="11E32BEC"/>
    <w:rsid w:val="11EDC44A"/>
    <w:rsid w:val="12143607"/>
    <w:rsid w:val="1214CA06"/>
    <w:rsid w:val="123D2ED0"/>
    <w:rsid w:val="12698D2A"/>
    <w:rsid w:val="127EA4AE"/>
    <w:rsid w:val="12C48943"/>
    <w:rsid w:val="12CCE3AB"/>
    <w:rsid w:val="12D4E088"/>
    <w:rsid w:val="12D4E702"/>
    <w:rsid w:val="12E4299B"/>
    <w:rsid w:val="131FFC0D"/>
    <w:rsid w:val="13308F77"/>
    <w:rsid w:val="133A3730"/>
    <w:rsid w:val="13CACB7B"/>
    <w:rsid w:val="13D56A2D"/>
    <w:rsid w:val="13D97B29"/>
    <w:rsid w:val="13DE5161"/>
    <w:rsid w:val="13F46A85"/>
    <w:rsid w:val="1413FBFE"/>
    <w:rsid w:val="14159C2F"/>
    <w:rsid w:val="142FC9CB"/>
    <w:rsid w:val="143883C3"/>
    <w:rsid w:val="145EC06F"/>
    <w:rsid w:val="14779D5A"/>
    <w:rsid w:val="147A93AA"/>
    <w:rsid w:val="147FB0D6"/>
    <w:rsid w:val="148618CA"/>
    <w:rsid w:val="14897B19"/>
    <w:rsid w:val="149E0B8F"/>
    <w:rsid w:val="149EEE60"/>
    <w:rsid w:val="14A0505D"/>
    <w:rsid w:val="14AB68BC"/>
    <w:rsid w:val="14CA8091"/>
    <w:rsid w:val="14CD8193"/>
    <w:rsid w:val="14D29F8F"/>
    <w:rsid w:val="14E4723C"/>
    <w:rsid w:val="14EF0D03"/>
    <w:rsid w:val="1503318F"/>
    <w:rsid w:val="15035FEF"/>
    <w:rsid w:val="1517B268"/>
    <w:rsid w:val="15386059"/>
    <w:rsid w:val="154587A4"/>
    <w:rsid w:val="15506A50"/>
    <w:rsid w:val="156CF649"/>
    <w:rsid w:val="156FAE38"/>
    <w:rsid w:val="15A2B0F3"/>
    <w:rsid w:val="15B030EA"/>
    <w:rsid w:val="15B1C9E2"/>
    <w:rsid w:val="15B63B4F"/>
    <w:rsid w:val="15BA6838"/>
    <w:rsid w:val="15C66C42"/>
    <w:rsid w:val="15C6E6B5"/>
    <w:rsid w:val="15D94C59"/>
    <w:rsid w:val="15E2C0DD"/>
    <w:rsid w:val="15E81236"/>
    <w:rsid w:val="15EE0767"/>
    <w:rsid w:val="1605BDF4"/>
    <w:rsid w:val="16091085"/>
    <w:rsid w:val="16160BF2"/>
    <w:rsid w:val="1617A81F"/>
    <w:rsid w:val="1639A870"/>
    <w:rsid w:val="1644C011"/>
    <w:rsid w:val="1680BE84"/>
    <w:rsid w:val="169B4A31"/>
    <w:rsid w:val="169DDC80"/>
    <w:rsid w:val="16EB17AB"/>
    <w:rsid w:val="16FAE0A9"/>
    <w:rsid w:val="17268E7B"/>
    <w:rsid w:val="1737C575"/>
    <w:rsid w:val="17412D6D"/>
    <w:rsid w:val="174B2CB1"/>
    <w:rsid w:val="1781E073"/>
    <w:rsid w:val="17943F1C"/>
    <w:rsid w:val="17B1B83F"/>
    <w:rsid w:val="17B26669"/>
    <w:rsid w:val="17E436AA"/>
    <w:rsid w:val="17F509C9"/>
    <w:rsid w:val="17FF2F68"/>
    <w:rsid w:val="18197246"/>
    <w:rsid w:val="184F4840"/>
    <w:rsid w:val="185DAAF2"/>
    <w:rsid w:val="1867CAA7"/>
    <w:rsid w:val="1870C864"/>
    <w:rsid w:val="18897733"/>
    <w:rsid w:val="18A16BFE"/>
    <w:rsid w:val="18A2E0AA"/>
    <w:rsid w:val="18E668AB"/>
    <w:rsid w:val="19043AB9"/>
    <w:rsid w:val="1919BDED"/>
    <w:rsid w:val="193B7F5E"/>
    <w:rsid w:val="19400386"/>
    <w:rsid w:val="19576B08"/>
    <w:rsid w:val="1961E46A"/>
    <w:rsid w:val="1980070B"/>
    <w:rsid w:val="199A5A4C"/>
    <w:rsid w:val="199EBEA3"/>
    <w:rsid w:val="1A1E7F8F"/>
    <w:rsid w:val="1A2C86D7"/>
    <w:rsid w:val="1A3A0CFF"/>
    <w:rsid w:val="1A40EF69"/>
    <w:rsid w:val="1A59E6DF"/>
    <w:rsid w:val="1A699FD9"/>
    <w:rsid w:val="1A7C8291"/>
    <w:rsid w:val="1A84A666"/>
    <w:rsid w:val="1A86427B"/>
    <w:rsid w:val="1B16BAE4"/>
    <w:rsid w:val="1B40BCDF"/>
    <w:rsid w:val="1B5F5EAE"/>
    <w:rsid w:val="1B644D96"/>
    <w:rsid w:val="1BB408B3"/>
    <w:rsid w:val="1BD300FE"/>
    <w:rsid w:val="1BD93621"/>
    <w:rsid w:val="1BED64DD"/>
    <w:rsid w:val="1BFEBC22"/>
    <w:rsid w:val="1C031703"/>
    <w:rsid w:val="1C1E37EE"/>
    <w:rsid w:val="1C499858"/>
    <w:rsid w:val="1C85725A"/>
    <w:rsid w:val="1C913CF3"/>
    <w:rsid w:val="1C935C79"/>
    <w:rsid w:val="1CDBA170"/>
    <w:rsid w:val="1CE764C5"/>
    <w:rsid w:val="1CF7AF24"/>
    <w:rsid w:val="1D0FC804"/>
    <w:rsid w:val="1D2A49E1"/>
    <w:rsid w:val="1D2F6EAD"/>
    <w:rsid w:val="1D336E94"/>
    <w:rsid w:val="1D7863D2"/>
    <w:rsid w:val="1D99658C"/>
    <w:rsid w:val="1DAF6AC5"/>
    <w:rsid w:val="1DD27320"/>
    <w:rsid w:val="1DF454E5"/>
    <w:rsid w:val="1E01C591"/>
    <w:rsid w:val="1E13D2B3"/>
    <w:rsid w:val="1E19BF3E"/>
    <w:rsid w:val="1E19FB63"/>
    <w:rsid w:val="1E28BB97"/>
    <w:rsid w:val="1E71D248"/>
    <w:rsid w:val="1E7F2B15"/>
    <w:rsid w:val="1E98DC8D"/>
    <w:rsid w:val="1EE9B511"/>
    <w:rsid w:val="1EEEC771"/>
    <w:rsid w:val="1EF57197"/>
    <w:rsid w:val="1F0B4402"/>
    <w:rsid w:val="1F1AB2E6"/>
    <w:rsid w:val="1F20727C"/>
    <w:rsid w:val="1F3F0AB2"/>
    <w:rsid w:val="1F4EF282"/>
    <w:rsid w:val="1F82F474"/>
    <w:rsid w:val="1F9980E7"/>
    <w:rsid w:val="1F9A14AC"/>
    <w:rsid w:val="1FC8640D"/>
    <w:rsid w:val="1FD97720"/>
    <w:rsid w:val="1FEA4B2B"/>
    <w:rsid w:val="1FF39614"/>
    <w:rsid w:val="1FF7FC52"/>
    <w:rsid w:val="2011EAC8"/>
    <w:rsid w:val="2012A94A"/>
    <w:rsid w:val="2023DD29"/>
    <w:rsid w:val="2055A4E9"/>
    <w:rsid w:val="2067F8B2"/>
    <w:rsid w:val="20AC50B0"/>
    <w:rsid w:val="20ACE6C4"/>
    <w:rsid w:val="20CEF9D5"/>
    <w:rsid w:val="20D5C183"/>
    <w:rsid w:val="20D70FDA"/>
    <w:rsid w:val="210FD848"/>
    <w:rsid w:val="21181DB7"/>
    <w:rsid w:val="2125C410"/>
    <w:rsid w:val="2128E971"/>
    <w:rsid w:val="2138C11B"/>
    <w:rsid w:val="21619D4A"/>
    <w:rsid w:val="216D6B48"/>
    <w:rsid w:val="21725223"/>
    <w:rsid w:val="2174DBD0"/>
    <w:rsid w:val="2174E081"/>
    <w:rsid w:val="2184552C"/>
    <w:rsid w:val="219FE2C6"/>
    <w:rsid w:val="21BB8E23"/>
    <w:rsid w:val="21C8F423"/>
    <w:rsid w:val="2203E8F9"/>
    <w:rsid w:val="220A2547"/>
    <w:rsid w:val="221C48C9"/>
    <w:rsid w:val="2231E982"/>
    <w:rsid w:val="22451EE4"/>
    <w:rsid w:val="224EAAD6"/>
    <w:rsid w:val="226512FA"/>
    <w:rsid w:val="2276AB74"/>
    <w:rsid w:val="2280F03E"/>
    <w:rsid w:val="2292DDC7"/>
    <w:rsid w:val="22A6C931"/>
    <w:rsid w:val="22B6B6A2"/>
    <w:rsid w:val="22C60962"/>
    <w:rsid w:val="22FA8036"/>
    <w:rsid w:val="22FF3FFC"/>
    <w:rsid w:val="230687FE"/>
    <w:rsid w:val="23078780"/>
    <w:rsid w:val="2309577E"/>
    <w:rsid w:val="23120B49"/>
    <w:rsid w:val="23182B18"/>
    <w:rsid w:val="23214D1B"/>
    <w:rsid w:val="2338DE98"/>
    <w:rsid w:val="23B27DBD"/>
    <w:rsid w:val="23B28293"/>
    <w:rsid w:val="23C09A65"/>
    <w:rsid w:val="23D0355A"/>
    <w:rsid w:val="23D52C97"/>
    <w:rsid w:val="23DCB93D"/>
    <w:rsid w:val="23EE1FC5"/>
    <w:rsid w:val="23F19299"/>
    <w:rsid w:val="23F1BE7C"/>
    <w:rsid w:val="240E2111"/>
    <w:rsid w:val="24147502"/>
    <w:rsid w:val="2435945F"/>
    <w:rsid w:val="249802C4"/>
    <w:rsid w:val="24B65EDC"/>
    <w:rsid w:val="24C87918"/>
    <w:rsid w:val="24EAEC1F"/>
    <w:rsid w:val="24ED96EF"/>
    <w:rsid w:val="24F5A870"/>
    <w:rsid w:val="2511D2CC"/>
    <w:rsid w:val="2545BFF9"/>
    <w:rsid w:val="255F380C"/>
    <w:rsid w:val="2563D3A3"/>
    <w:rsid w:val="25767BE2"/>
    <w:rsid w:val="2581FF05"/>
    <w:rsid w:val="258258D5"/>
    <w:rsid w:val="2584B14D"/>
    <w:rsid w:val="25985909"/>
    <w:rsid w:val="259A61C2"/>
    <w:rsid w:val="259B0A7D"/>
    <w:rsid w:val="25AE1C8C"/>
    <w:rsid w:val="25BD0913"/>
    <w:rsid w:val="25D5D781"/>
    <w:rsid w:val="25D78371"/>
    <w:rsid w:val="26184C5A"/>
    <w:rsid w:val="264D3296"/>
    <w:rsid w:val="265BE866"/>
    <w:rsid w:val="265DBC1F"/>
    <w:rsid w:val="268D44FB"/>
    <w:rsid w:val="26CBFC8C"/>
    <w:rsid w:val="26CD3E71"/>
    <w:rsid w:val="26F2B67C"/>
    <w:rsid w:val="26FF67AA"/>
    <w:rsid w:val="2729159D"/>
    <w:rsid w:val="27407373"/>
    <w:rsid w:val="274A1C97"/>
    <w:rsid w:val="27569DE2"/>
    <w:rsid w:val="27654678"/>
    <w:rsid w:val="277781E7"/>
    <w:rsid w:val="27A05FCC"/>
    <w:rsid w:val="27B82543"/>
    <w:rsid w:val="27D562E8"/>
    <w:rsid w:val="27E2D172"/>
    <w:rsid w:val="27E3DB38"/>
    <w:rsid w:val="27E6BAF3"/>
    <w:rsid w:val="27F845E1"/>
    <w:rsid w:val="28087A79"/>
    <w:rsid w:val="281CD1E6"/>
    <w:rsid w:val="282A7CB5"/>
    <w:rsid w:val="2855E5FE"/>
    <w:rsid w:val="288D1CD8"/>
    <w:rsid w:val="28EF2FAD"/>
    <w:rsid w:val="28F4A30A"/>
    <w:rsid w:val="296EBDC2"/>
    <w:rsid w:val="299BD0F0"/>
    <w:rsid w:val="29B5F597"/>
    <w:rsid w:val="29F011FC"/>
    <w:rsid w:val="29F6DC62"/>
    <w:rsid w:val="2A496DBA"/>
    <w:rsid w:val="2A4F23D5"/>
    <w:rsid w:val="2A50CD0E"/>
    <w:rsid w:val="2A70183A"/>
    <w:rsid w:val="2A78807C"/>
    <w:rsid w:val="2A839EE6"/>
    <w:rsid w:val="2A85D513"/>
    <w:rsid w:val="2A89871F"/>
    <w:rsid w:val="2AAA8163"/>
    <w:rsid w:val="2ADC5AC6"/>
    <w:rsid w:val="2ADDD852"/>
    <w:rsid w:val="2AEC1484"/>
    <w:rsid w:val="2AF4D9E4"/>
    <w:rsid w:val="2AF93612"/>
    <w:rsid w:val="2AFD4F5B"/>
    <w:rsid w:val="2AFD72BF"/>
    <w:rsid w:val="2B080478"/>
    <w:rsid w:val="2B0E2A9A"/>
    <w:rsid w:val="2B21A6C5"/>
    <w:rsid w:val="2B2699D3"/>
    <w:rsid w:val="2B3D8519"/>
    <w:rsid w:val="2B4663D9"/>
    <w:rsid w:val="2B4A7BCE"/>
    <w:rsid w:val="2B4B2C14"/>
    <w:rsid w:val="2B5E971F"/>
    <w:rsid w:val="2B9A8E5D"/>
    <w:rsid w:val="2BBFC485"/>
    <w:rsid w:val="2C0CF715"/>
    <w:rsid w:val="2C0F126A"/>
    <w:rsid w:val="2C178898"/>
    <w:rsid w:val="2C5C092E"/>
    <w:rsid w:val="2CA52FC2"/>
    <w:rsid w:val="2CAE155F"/>
    <w:rsid w:val="2CD02CCB"/>
    <w:rsid w:val="2CD0B5CE"/>
    <w:rsid w:val="2CE50717"/>
    <w:rsid w:val="2D02B0D7"/>
    <w:rsid w:val="2D05F468"/>
    <w:rsid w:val="2D267D6F"/>
    <w:rsid w:val="2D2B2F54"/>
    <w:rsid w:val="2D2DA52F"/>
    <w:rsid w:val="2D784802"/>
    <w:rsid w:val="2D8E438C"/>
    <w:rsid w:val="2DA72214"/>
    <w:rsid w:val="2DB01D8E"/>
    <w:rsid w:val="2DD25C12"/>
    <w:rsid w:val="2DEE40D7"/>
    <w:rsid w:val="2DF6144C"/>
    <w:rsid w:val="2DFDDC64"/>
    <w:rsid w:val="2E008AE4"/>
    <w:rsid w:val="2E02A84F"/>
    <w:rsid w:val="2E0F35B9"/>
    <w:rsid w:val="2E2BB372"/>
    <w:rsid w:val="2E4B0FB4"/>
    <w:rsid w:val="2E559B57"/>
    <w:rsid w:val="2E5E6D18"/>
    <w:rsid w:val="2E704367"/>
    <w:rsid w:val="2E8F06D6"/>
    <w:rsid w:val="2EC03429"/>
    <w:rsid w:val="2EDF4D0D"/>
    <w:rsid w:val="2EE6DC37"/>
    <w:rsid w:val="2EF14861"/>
    <w:rsid w:val="2EF4A3A7"/>
    <w:rsid w:val="2F042A51"/>
    <w:rsid w:val="2F0B5FDE"/>
    <w:rsid w:val="2F2B43F4"/>
    <w:rsid w:val="2F396F0C"/>
    <w:rsid w:val="2F39A518"/>
    <w:rsid w:val="2F4121B6"/>
    <w:rsid w:val="2F474517"/>
    <w:rsid w:val="2F53BF38"/>
    <w:rsid w:val="2F760B85"/>
    <w:rsid w:val="2FA027BA"/>
    <w:rsid w:val="2FAA75A8"/>
    <w:rsid w:val="2FADA1C2"/>
    <w:rsid w:val="2FB1294A"/>
    <w:rsid w:val="2FB68609"/>
    <w:rsid w:val="2FBB94CF"/>
    <w:rsid w:val="2FC5ADD0"/>
    <w:rsid w:val="2FD718BB"/>
    <w:rsid w:val="2FE357E5"/>
    <w:rsid w:val="2FE51EA9"/>
    <w:rsid w:val="3000C319"/>
    <w:rsid w:val="30138C5E"/>
    <w:rsid w:val="303F6938"/>
    <w:rsid w:val="306B80C6"/>
    <w:rsid w:val="3072B980"/>
    <w:rsid w:val="3085FE36"/>
    <w:rsid w:val="30AE456F"/>
    <w:rsid w:val="30B36CAE"/>
    <w:rsid w:val="30E1E974"/>
    <w:rsid w:val="30F1FD6B"/>
    <w:rsid w:val="3108B158"/>
    <w:rsid w:val="31098BB6"/>
    <w:rsid w:val="312B9FCE"/>
    <w:rsid w:val="312EC3B5"/>
    <w:rsid w:val="314A4D07"/>
    <w:rsid w:val="314FE82A"/>
    <w:rsid w:val="3175C57B"/>
    <w:rsid w:val="31A5F848"/>
    <w:rsid w:val="31CD0936"/>
    <w:rsid w:val="320720B4"/>
    <w:rsid w:val="322AFE2F"/>
    <w:rsid w:val="32341031"/>
    <w:rsid w:val="32421D42"/>
    <w:rsid w:val="32805E3A"/>
    <w:rsid w:val="3285D931"/>
    <w:rsid w:val="328D4E58"/>
    <w:rsid w:val="32AB92B3"/>
    <w:rsid w:val="32B53403"/>
    <w:rsid w:val="32D8C7AC"/>
    <w:rsid w:val="32F65B57"/>
    <w:rsid w:val="32FDD096"/>
    <w:rsid w:val="32FE0F9E"/>
    <w:rsid w:val="33207F75"/>
    <w:rsid w:val="33214D22"/>
    <w:rsid w:val="332C3215"/>
    <w:rsid w:val="333342D5"/>
    <w:rsid w:val="3342F37C"/>
    <w:rsid w:val="33CA3310"/>
    <w:rsid w:val="33D67C34"/>
    <w:rsid w:val="33FB9E11"/>
    <w:rsid w:val="34222424"/>
    <w:rsid w:val="3464F82A"/>
    <w:rsid w:val="349A6BCD"/>
    <w:rsid w:val="34A4DD2C"/>
    <w:rsid w:val="34BA2B58"/>
    <w:rsid w:val="34D16301"/>
    <w:rsid w:val="34F47A8E"/>
    <w:rsid w:val="35007308"/>
    <w:rsid w:val="35076EF1"/>
    <w:rsid w:val="3527A684"/>
    <w:rsid w:val="354248A8"/>
    <w:rsid w:val="3550B4C0"/>
    <w:rsid w:val="3562FB1A"/>
    <w:rsid w:val="3564032D"/>
    <w:rsid w:val="35B458E3"/>
    <w:rsid w:val="35BF9737"/>
    <w:rsid w:val="35E561B9"/>
    <w:rsid w:val="35EE20F2"/>
    <w:rsid w:val="35F77DAC"/>
    <w:rsid w:val="3602EDD2"/>
    <w:rsid w:val="36363FA2"/>
    <w:rsid w:val="363FD3EA"/>
    <w:rsid w:val="36562907"/>
    <w:rsid w:val="366E65D2"/>
    <w:rsid w:val="367C2AA0"/>
    <w:rsid w:val="368406A1"/>
    <w:rsid w:val="36A50FBC"/>
    <w:rsid w:val="36E0F6FD"/>
    <w:rsid w:val="3707B256"/>
    <w:rsid w:val="373B734E"/>
    <w:rsid w:val="376BA094"/>
    <w:rsid w:val="376FDC0E"/>
    <w:rsid w:val="379D5610"/>
    <w:rsid w:val="37AEE228"/>
    <w:rsid w:val="37DA6478"/>
    <w:rsid w:val="3801CE50"/>
    <w:rsid w:val="381C9698"/>
    <w:rsid w:val="3825B9A2"/>
    <w:rsid w:val="383DD955"/>
    <w:rsid w:val="3842253E"/>
    <w:rsid w:val="384CABE1"/>
    <w:rsid w:val="387CEC3A"/>
    <w:rsid w:val="38986234"/>
    <w:rsid w:val="389A92AA"/>
    <w:rsid w:val="389B1A5D"/>
    <w:rsid w:val="389C97F4"/>
    <w:rsid w:val="38A31359"/>
    <w:rsid w:val="38B45BB6"/>
    <w:rsid w:val="38BB5F1C"/>
    <w:rsid w:val="38BF4731"/>
    <w:rsid w:val="38C428F1"/>
    <w:rsid w:val="38D9AB88"/>
    <w:rsid w:val="38F1B8D8"/>
    <w:rsid w:val="391E8670"/>
    <w:rsid w:val="391EB376"/>
    <w:rsid w:val="39487C91"/>
    <w:rsid w:val="39494FE7"/>
    <w:rsid w:val="394ACD30"/>
    <w:rsid w:val="39576CD9"/>
    <w:rsid w:val="397D3C68"/>
    <w:rsid w:val="3997767E"/>
    <w:rsid w:val="39995C1A"/>
    <w:rsid w:val="39A11FD5"/>
    <w:rsid w:val="39A2E4A8"/>
    <w:rsid w:val="39A7F9D1"/>
    <w:rsid w:val="39C4AC2B"/>
    <w:rsid w:val="39D2D585"/>
    <w:rsid w:val="39FBF0AE"/>
    <w:rsid w:val="3A2E02A1"/>
    <w:rsid w:val="3A5050B4"/>
    <w:rsid w:val="3A6863D8"/>
    <w:rsid w:val="3A6BA257"/>
    <w:rsid w:val="3A72442E"/>
    <w:rsid w:val="3A90EB16"/>
    <w:rsid w:val="3AD23702"/>
    <w:rsid w:val="3AE65523"/>
    <w:rsid w:val="3B0DD755"/>
    <w:rsid w:val="3B10E5D9"/>
    <w:rsid w:val="3B144EEE"/>
    <w:rsid w:val="3B232D86"/>
    <w:rsid w:val="3B434476"/>
    <w:rsid w:val="3B84F1C6"/>
    <w:rsid w:val="3B882548"/>
    <w:rsid w:val="3BB16830"/>
    <w:rsid w:val="3BBFD23E"/>
    <w:rsid w:val="3BDCC27F"/>
    <w:rsid w:val="3BF6D1AD"/>
    <w:rsid w:val="3BF9DB05"/>
    <w:rsid w:val="3C05F41E"/>
    <w:rsid w:val="3C9EAB78"/>
    <w:rsid w:val="3CA3A697"/>
    <w:rsid w:val="3CD93D3E"/>
    <w:rsid w:val="3CDDA756"/>
    <w:rsid w:val="3D01B02E"/>
    <w:rsid w:val="3D32FFC1"/>
    <w:rsid w:val="3D440976"/>
    <w:rsid w:val="3D4513BB"/>
    <w:rsid w:val="3D4A03CE"/>
    <w:rsid w:val="3D6E03CD"/>
    <w:rsid w:val="3D9386A9"/>
    <w:rsid w:val="3D9B2938"/>
    <w:rsid w:val="3DA35CC2"/>
    <w:rsid w:val="3DAD0696"/>
    <w:rsid w:val="3DAD1CAB"/>
    <w:rsid w:val="3DBE470E"/>
    <w:rsid w:val="3DF36F37"/>
    <w:rsid w:val="3DF56A2C"/>
    <w:rsid w:val="3DFBCC2B"/>
    <w:rsid w:val="3E0CDAF4"/>
    <w:rsid w:val="3E0D28E7"/>
    <w:rsid w:val="3E469E55"/>
    <w:rsid w:val="3E5C29DE"/>
    <w:rsid w:val="3E63087F"/>
    <w:rsid w:val="3E72D908"/>
    <w:rsid w:val="3EB03EA3"/>
    <w:rsid w:val="3ED60EB1"/>
    <w:rsid w:val="3ED88DB8"/>
    <w:rsid w:val="3EE126FF"/>
    <w:rsid w:val="3EEE15F9"/>
    <w:rsid w:val="3EF5136D"/>
    <w:rsid w:val="3EF8997E"/>
    <w:rsid w:val="3F3273C2"/>
    <w:rsid w:val="3F475751"/>
    <w:rsid w:val="3F54C66B"/>
    <w:rsid w:val="3F68FF30"/>
    <w:rsid w:val="3F7D673D"/>
    <w:rsid w:val="3FB0202E"/>
    <w:rsid w:val="3FB7BE15"/>
    <w:rsid w:val="3FD31717"/>
    <w:rsid w:val="3FEB8CFF"/>
    <w:rsid w:val="401437FF"/>
    <w:rsid w:val="403854CF"/>
    <w:rsid w:val="403A35E5"/>
    <w:rsid w:val="403E0E53"/>
    <w:rsid w:val="4047DDA9"/>
    <w:rsid w:val="4050C5E3"/>
    <w:rsid w:val="4057FFFE"/>
    <w:rsid w:val="408A1CEC"/>
    <w:rsid w:val="40F0F1A0"/>
    <w:rsid w:val="410D166B"/>
    <w:rsid w:val="41538E76"/>
    <w:rsid w:val="419D89AA"/>
    <w:rsid w:val="41B30D04"/>
    <w:rsid w:val="41FC9F91"/>
    <w:rsid w:val="4202EC74"/>
    <w:rsid w:val="423EFC15"/>
    <w:rsid w:val="4244FF73"/>
    <w:rsid w:val="424D2910"/>
    <w:rsid w:val="4258489F"/>
    <w:rsid w:val="42613CF0"/>
    <w:rsid w:val="429380E8"/>
    <w:rsid w:val="42AAFA37"/>
    <w:rsid w:val="42B310FD"/>
    <w:rsid w:val="42BC2FCC"/>
    <w:rsid w:val="42BCD857"/>
    <w:rsid w:val="42F8C266"/>
    <w:rsid w:val="42FD3D51"/>
    <w:rsid w:val="433D6FE3"/>
    <w:rsid w:val="435EBF05"/>
    <w:rsid w:val="437D8D9E"/>
    <w:rsid w:val="43832B46"/>
    <w:rsid w:val="43A79C9F"/>
    <w:rsid w:val="4400109A"/>
    <w:rsid w:val="4408CF23"/>
    <w:rsid w:val="4423824B"/>
    <w:rsid w:val="44284B62"/>
    <w:rsid w:val="4449A9F8"/>
    <w:rsid w:val="444A9096"/>
    <w:rsid w:val="4462B0BB"/>
    <w:rsid w:val="44649631"/>
    <w:rsid w:val="4467BE28"/>
    <w:rsid w:val="446DCB37"/>
    <w:rsid w:val="447016B5"/>
    <w:rsid w:val="4484C89C"/>
    <w:rsid w:val="44ED56AE"/>
    <w:rsid w:val="45144804"/>
    <w:rsid w:val="453392C5"/>
    <w:rsid w:val="4544D50D"/>
    <w:rsid w:val="4547C3B1"/>
    <w:rsid w:val="4585E17B"/>
    <w:rsid w:val="458AB652"/>
    <w:rsid w:val="45F85CB5"/>
    <w:rsid w:val="46052EC6"/>
    <w:rsid w:val="461BC902"/>
    <w:rsid w:val="462FB298"/>
    <w:rsid w:val="465BD8D6"/>
    <w:rsid w:val="466483BF"/>
    <w:rsid w:val="46723078"/>
    <w:rsid w:val="4678AD1F"/>
    <w:rsid w:val="4684FE1D"/>
    <w:rsid w:val="4687AB5B"/>
    <w:rsid w:val="46959AB8"/>
    <w:rsid w:val="46B4F636"/>
    <w:rsid w:val="46C1806D"/>
    <w:rsid w:val="46C8519B"/>
    <w:rsid w:val="46C9DFE9"/>
    <w:rsid w:val="46CF49CC"/>
    <w:rsid w:val="46CF6326"/>
    <w:rsid w:val="470FBA30"/>
    <w:rsid w:val="472DDAFE"/>
    <w:rsid w:val="473BFC54"/>
    <w:rsid w:val="474215F5"/>
    <w:rsid w:val="4769B363"/>
    <w:rsid w:val="477D0053"/>
    <w:rsid w:val="479F5809"/>
    <w:rsid w:val="47C5BA7F"/>
    <w:rsid w:val="47CD0EEC"/>
    <w:rsid w:val="47D378C8"/>
    <w:rsid w:val="47DE098B"/>
    <w:rsid w:val="48172A88"/>
    <w:rsid w:val="4820CE7E"/>
    <w:rsid w:val="482E7AA6"/>
    <w:rsid w:val="4837D664"/>
    <w:rsid w:val="483B9D5D"/>
    <w:rsid w:val="483E870C"/>
    <w:rsid w:val="48484347"/>
    <w:rsid w:val="485D0BB2"/>
    <w:rsid w:val="486B3387"/>
    <w:rsid w:val="487CC8AD"/>
    <w:rsid w:val="48B5E9AA"/>
    <w:rsid w:val="48CE6031"/>
    <w:rsid w:val="48EAE53F"/>
    <w:rsid w:val="49092A24"/>
    <w:rsid w:val="4928AFDC"/>
    <w:rsid w:val="492D8B76"/>
    <w:rsid w:val="494DEB31"/>
    <w:rsid w:val="494F1E0C"/>
    <w:rsid w:val="49798161"/>
    <w:rsid w:val="49801D81"/>
    <w:rsid w:val="499A0EEA"/>
    <w:rsid w:val="49C9F8AF"/>
    <w:rsid w:val="49D1D0B5"/>
    <w:rsid w:val="49DC6C96"/>
    <w:rsid w:val="4A11FCBF"/>
    <w:rsid w:val="4A135660"/>
    <w:rsid w:val="4A174BFF"/>
    <w:rsid w:val="4A37EF5B"/>
    <w:rsid w:val="4A46A0D1"/>
    <w:rsid w:val="4A46C580"/>
    <w:rsid w:val="4A61C5F3"/>
    <w:rsid w:val="4A6F8C6E"/>
    <w:rsid w:val="4A96C4F4"/>
    <w:rsid w:val="4AAC15D0"/>
    <w:rsid w:val="4AB406E3"/>
    <w:rsid w:val="4ABB046E"/>
    <w:rsid w:val="4B0DA768"/>
    <w:rsid w:val="4B18A942"/>
    <w:rsid w:val="4B1D0201"/>
    <w:rsid w:val="4B25599D"/>
    <w:rsid w:val="4B51322D"/>
    <w:rsid w:val="4B59B782"/>
    <w:rsid w:val="4B6F82B2"/>
    <w:rsid w:val="4B82B938"/>
    <w:rsid w:val="4BA8F0A3"/>
    <w:rsid w:val="4BAAAD79"/>
    <w:rsid w:val="4BB31C60"/>
    <w:rsid w:val="4BDE1502"/>
    <w:rsid w:val="4BDE3274"/>
    <w:rsid w:val="4BDF32DF"/>
    <w:rsid w:val="4C18F737"/>
    <w:rsid w:val="4C2F5D9A"/>
    <w:rsid w:val="4C66EE42"/>
    <w:rsid w:val="4C9D0F3C"/>
    <w:rsid w:val="4C9DBD7F"/>
    <w:rsid w:val="4CB5B410"/>
    <w:rsid w:val="4CCD1298"/>
    <w:rsid w:val="4CCEED67"/>
    <w:rsid w:val="4CF9880F"/>
    <w:rsid w:val="4D272BC5"/>
    <w:rsid w:val="4D32AC41"/>
    <w:rsid w:val="4D58DDEA"/>
    <w:rsid w:val="4D658285"/>
    <w:rsid w:val="4D66B24E"/>
    <w:rsid w:val="4D758E5A"/>
    <w:rsid w:val="4D78ACD6"/>
    <w:rsid w:val="4D8DA8DB"/>
    <w:rsid w:val="4D984208"/>
    <w:rsid w:val="4D9D2B60"/>
    <w:rsid w:val="4DA1870B"/>
    <w:rsid w:val="4DB6E6D4"/>
    <w:rsid w:val="4DD60C71"/>
    <w:rsid w:val="4DD97EB1"/>
    <w:rsid w:val="4DD992D7"/>
    <w:rsid w:val="4DE19B46"/>
    <w:rsid w:val="4DF96B55"/>
    <w:rsid w:val="4E805D1E"/>
    <w:rsid w:val="4E8784D3"/>
    <w:rsid w:val="4EA0E79B"/>
    <w:rsid w:val="4EAE1B2B"/>
    <w:rsid w:val="4ED80FE7"/>
    <w:rsid w:val="4ED856CB"/>
    <w:rsid w:val="4EFD7074"/>
    <w:rsid w:val="4F038998"/>
    <w:rsid w:val="4F0CAC14"/>
    <w:rsid w:val="4F238789"/>
    <w:rsid w:val="4F517BC5"/>
    <w:rsid w:val="4F51F1DE"/>
    <w:rsid w:val="4F622634"/>
    <w:rsid w:val="4F67142B"/>
    <w:rsid w:val="4F981001"/>
    <w:rsid w:val="4F9D5845"/>
    <w:rsid w:val="4F9EC7AC"/>
    <w:rsid w:val="4FA9FD7A"/>
    <w:rsid w:val="4FC20D83"/>
    <w:rsid w:val="4FF98E9F"/>
    <w:rsid w:val="503063D0"/>
    <w:rsid w:val="504DD42D"/>
    <w:rsid w:val="505A7869"/>
    <w:rsid w:val="5079EAF6"/>
    <w:rsid w:val="5092CB46"/>
    <w:rsid w:val="50939966"/>
    <w:rsid w:val="50B21E98"/>
    <w:rsid w:val="50B27E83"/>
    <w:rsid w:val="50D9B098"/>
    <w:rsid w:val="50DB6E44"/>
    <w:rsid w:val="50E3352C"/>
    <w:rsid w:val="50F4C718"/>
    <w:rsid w:val="5102CEBD"/>
    <w:rsid w:val="5118FC65"/>
    <w:rsid w:val="51227AA0"/>
    <w:rsid w:val="512389DF"/>
    <w:rsid w:val="51875CB1"/>
    <w:rsid w:val="51B38053"/>
    <w:rsid w:val="51B6EEB9"/>
    <w:rsid w:val="51C5DE19"/>
    <w:rsid w:val="51D1F28E"/>
    <w:rsid w:val="51D9BD26"/>
    <w:rsid w:val="51E119B1"/>
    <w:rsid w:val="51E54F60"/>
    <w:rsid w:val="51F31490"/>
    <w:rsid w:val="51F92FE7"/>
    <w:rsid w:val="520546DE"/>
    <w:rsid w:val="52084E84"/>
    <w:rsid w:val="521650D7"/>
    <w:rsid w:val="5223F08D"/>
    <w:rsid w:val="52405818"/>
    <w:rsid w:val="52636741"/>
    <w:rsid w:val="5267673C"/>
    <w:rsid w:val="528213D5"/>
    <w:rsid w:val="528DE5AA"/>
    <w:rsid w:val="52A1D6D9"/>
    <w:rsid w:val="52A1E7D5"/>
    <w:rsid w:val="52C4B183"/>
    <w:rsid w:val="52F8812C"/>
    <w:rsid w:val="5303EB46"/>
    <w:rsid w:val="530FF852"/>
    <w:rsid w:val="5328A83E"/>
    <w:rsid w:val="533514EC"/>
    <w:rsid w:val="533D3C96"/>
    <w:rsid w:val="5341C279"/>
    <w:rsid w:val="534398D0"/>
    <w:rsid w:val="537647DF"/>
    <w:rsid w:val="5387EC08"/>
    <w:rsid w:val="53AAFCB5"/>
    <w:rsid w:val="53B060F4"/>
    <w:rsid w:val="53B6C480"/>
    <w:rsid w:val="53B91402"/>
    <w:rsid w:val="53D0CA72"/>
    <w:rsid w:val="53EB3F4E"/>
    <w:rsid w:val="53F99370"/>
    <w:rsid w:val="540691B2"/>
    <w:rsid w:val="54205961"/>
    <w:rsid w:val="54543760"/>
    <w:rsid w:val="545BA1BD"/>
    <w:rsid w:val="5487E704"/>
    <w:rsid w:val="54AD1F2C"/>
    <w:rsid w:val="55240351"/>
    <w:rsid w:val="553F6F74"/>
    <w:rsid w:val="555610A0"/>
    <w:rsid w:val="5557D2AC"/>
    <w:rsid w:val="5568CF5C"/>
    <w:rsid w:val="557BED98"/>
    <w:rsid w:val="558A87E9"/>
    <w:rsid w:val="558EB396"/>
    <w:rsid w:val="55919F50"/>
    <w:rsid w:val="55A7DE2B"/>
    <w:rsid w:val="55B8DED1"/>
    <w:rsid w:val="55BBFC4C"/>
    <w:rsid w:val="55CD5B28"/>
    <w:rsid w:val="55D6963F"/>
    <w:rsid w:val="5604B618"/>
    <w:rsid w:val="561C926C"/>
    <w:rsid w:val="56388961"/>
    <w:rsid w:val="563E9D1F"/>
    <w:rsid w:val="56404416"/>
    <w:rsid w:val="5677BE1C"/>
    <w:rsid w:val="5696DCF5"/>
    <w:rsid w:val="56B06147"/>
    <w:rsid w:val="56B4FDC3"/>
    <w:rsid w:val="56BCEFF2"/>
    <w:rsid w:val="56BE4C0F"/>
    <w:rsid w:val="56D7576A"/>
    <w:rsid w:val="56E84CCB"/>
    <w:rsid w:val="56FC8061"/>
    <w:rsid w:val="5717BDF9"/>
    <w:rsid w:val="571A0085"/>
    <w:rsid w:val="57247940"/>
    <w:rsid w:val="57342521"/>
    <w:rsid w:val="57457641"/>
    <w:rsid w:val="574D60A7"/>
    <w:rsid w:val="575B5D7C"/>
    <w:rsid w:val="576558BB"/>
    <w:rsid w:val="5768812B"/>
    <w:rsid w:val="576E3B86"/>
    <w:rsid w:val="576F5BA2"/>
    <w:rsid w:val="5791F137"/>
    <w:rsid w:val="579BE996"/>
    <w:rsid w:val="57A2B7E9"/>
    <w:rsid w:val="57C70F4C"/>
    <w:rsid w:val="57CA2626"/>
    <w:rsid w:val="580FF911"/>
    <w:rsid w:val="58189876"/>
    <w:rsid w:val="581A6AC8"/>
    <w:rsid w:val="581E7060"/>
    <w:rsid w:val="583979A6"/>
    <w:rsid w:val="583B93D1"/>
    <w:rsid w:val="583D2282"/>
    <w:rsid w:val="5856E6FA"/>
    <w:rsid w:val="58620689"/>
    <w:rsid w:val="587C11E7"/>
    <w:rsid w:val="587D4FC8"/>
    <w:rsid w:val="587E1132"/>
    <w:rsid w:val="5899F086"/>
    <w:rsid w:val="58B6C039"/>
    <w:rsid w:val="58C273BD"/>
    <w:rsid w:val="58C7B9CF"/>
    <w:rsid w:val="58C928F2"/>
    <w:rsid w:val="58DAA227"/>
    <w:rsid w:val="5908D7D2"/>
    <w:rsid w:val="591B5966"/>
    <w:rsid w:val="592A2656"/>
    <w:rsid w:val="5931D878"/>
    <w:rsid w:val="59374FF1"/>
    <w:rsid w:val="59389E90"/>
    <w:rsid w:val="598D60F7"/>
    <w:rsid w:val="5999BF7A"/>
    <w:rsid w:val="59AC3A6B"/>
    <w:rsid w:val="59ACD61D"/>
    <w:rsid w:val="59B28E2A"/>
    <w:rsid w:val="59B8AB6E"/>
    <w:rsid w:val="59C9B579"/>
    <w:rsid w:val="59D3B672"/>
    <w:rsid w:val="59F5ECD1"/>
    <w:rsid w:val="5A1E2FBB"/>
    <w:rsid w:val="5A2758C7"/>
    <w:rsid w:val="5A2F9835"/>
    <w:rsid w:val="5A37C9F8"/>
    <w:rsid w:val="5A39AEDB"/>
    <w:rsid w:val="5A50E196"/>
    <w:rsid w:val="5A60B810"/>
    <w:rsid w:val="5A767288"/>
    <w:rsid w:val="5A8719AD"/>
    <w:rsid w:val="5A98A96A"/>
    <w:rsid w:val="5ABD2CB8"/>
    <w:rsid w:val="5AC0500C"/>
    <w:rsid w:val="5ADB6825"/>
    <w:rsid w:val="5AF0B0BD"/>
    <w:rsid w:val="5B026F88"/>
    <w:rsid w:val="5B3B5F17"/>
    <w:rsid w:val="5B537B06"/>
    <w:rsid w:val="5B5EB08F"/>
    <w:rsid w:val="5B607C68"/>
    <w:rsid w:val="5B635B7D"/>
    <w:rsid w:val="5B67DDA9"/>
    <w:rsid w:val="5B7A6D79"/>
    <w:rsid w:val="5B9ACB74"/>
    <w:rsid w:val="5B9C9EE4"/>
    <w:rsid w:val="5BA001F6"/>
    <w:rsid w:val="5BA4B711"/>
    <w:rsid w:val="5BB45A59"/>
    <w:rsid w:val="5BB83AE5"/>
    <w:rsid w:val="5BD1ABAE"/>
    <w:rsid w:val="5BD3CC2D"/>
    <w:rsid w:val="5C1242E9"/>
    <w:rsid w:val="5C2D79F2"/>
    <w:rsid w:val="5C36A005"/>
    <w:rsid w:val="5C5C206D"/>
    <w:rsid w:val="5C7420DB"/>
    <w:rsid w:val="5C8676EE"/>
    <w:rsid w:val="5C8ECC13"/>
    <w:rsid w:val="5C9134E2"/>
    <w:rsid w:val="5C9392A9"/>
    <w:rsid w:val="5CD750AC"/>
    <w:rsid w:val="5CEE5387"/>
    <w:rsid w:val="5D318946"/>
    <w:rsid w:val="5D3CD9F3"/>
    <w:rsid w:val="5D4F9AEA"/>
    <w:rsid w:val="5D5619C5"/>
    <w:rsid w:val="5D650180"/>
    <w:rsid w:val="5D8F91DE"/>
    <w:rsid w:val="5D967093"/>
    <w:rsid w:val="5DB54B60"/>
    <w:rsid w:val="5DBFE2DA"/>
    <w:rsid w:val="5DCDDBE9"/>
    <w:rsid w:val="5DE08D28"/>
    <w:rsid w:val="5DE0D586"/>
    <w:rsid w:val="5DE7C775"/>
    <w:rsid w:val="5DF91596"/>
    <w:rsid w:val="5E23520A"/>
    <w:rsid w:val="5E7A118F"/>
    <w:rsid w:val="5E876345"/>
    <w:rsid w:val="5E8F305C"/>
    <w:rsid w:val="5E9054ED"/>
    <w:rsid w:val="5E96CD5F"/>
    <w:rsid w:val="5E9FEF9B"/>
    <w:rsid w:val="5EBB0BFD"/>
    <w:rsid w:val="5ECB52C5"/>
    <w:rsid w:val="5EE2F600"/>
    <w:rsid w:val="5EEEE8CC"/>
    <w:rsid w:val="5EF5B927"/>
    <w:rsid w:val="5F0CDDE3"/>
    <w:rsid w:val="5F0D25F3"/>
    <w:rsid w:val="5F33CF34"/>
    <w:rsid w:val="5F392028"/>
    <w:rsid w:val="5F3BE8B8"/>
    <w:rsid w:val="5F3C6B40"/>
    <w:rsid w:val="5F41E664"/>
    <w:rsid w:val="5F50A6A1"/>
    <w:rsid w:val="5F8FF889"/>
    <w:rsid w:val="5F926CD6"/>
    <w:rsid w:val="5FAECCBF"/>
    <w:rsid w:val="5FAFA458"/>
    <w:rsid w:val="5FDB7580"/>
    <w:rsid w:val="5FDB7B82"/>
    <w:rsid w:val="5FDC12AE"/>
    <w:rsid w:val="5FDDAA32"/>
    <w:rsid w:val="5FF4A3DF"/>
    <w:rsid w:val="5FFC201C"/>
    <w:rsid w:val="602BD815"/>
    <w:rsid w:val="602CDC01"/>
    <w:rsid w:val="608D02ED"/>
    <w:rsid w:val="60A46E60"/>
    <w:rsid w:val="60E5B40C"/>
    <w:rsid w:val="60EC590D"/>
    <w:rsid w:val="611E11C9"/>
    <w:rsid w:val="613B1CCC"/>
    <w:rsid w:val="6146BAC2"/>
    <w:rsid w:val="615C7EFD"/>
    <w:rsid w:val="617B1A08"/>
    <w:rsid w:val="6182601F"/>
    <w:rsid w:val="618EA011"/>
    <w:rsid w:val="62015409"/>
    <w:rsid w:val="623624C9"/>
    <w:rsid w:val="624501C0"/>
    <w:rsid w:val="6284F691"/>
    <w:rsid w:val="628D789A"/>
    <w:rsid w:val="628FF8A5"/>
    <w:rsid w:val="629BF3DE"/>
    <w:rsid w:val="62A36923"/>
    <w:rsid w:val="62C3D4FD"/>
    <w:rsid w:val="62C509DA"/>
    <w:rsid w:val="62D2DB0A"/>
    <w:rsid w:val="62D5CA9E"/>
    <w:rsid w:val="62EBA752"/>
    <w:rsid w:val="62F1DC71"/>
    <w:rsid w:val="62FB8AC2"/>
    <w:rsid w:val="62FFE2AC"/>
    <w:rsid w:val="6306989D"/>
    <w:rsid w:val="631CDF29"/>
    <w:rsid w:val="632D2D09"/>
    <w:rsid w:val="63664E06"/>
    <w:rsid w:val="638743EF"/>
    <w:rsid w:val="63926D8D"/>
    <w:rsid w:val="639500CC"/>
    <w:rsid w:val="63A650A1"/>
    <w:rsid w:val="63A841F4"/>
    <w:rsid w:val="63EB1B7D"/>
    <w:rsid w:val="63F57975"/>
    <w:rsid w:val="63F8B7FA"/>
    <w:rsid w:val="63FF84B6"/>
    <w:rsid w:val="641659FD"/>
    <w:rsid w:val="642BE758"/>
    <w:rsid w:val="64323AC4"/>
    <w:rsid w:val="643B6E8E"/>
    <w:rsid w:val="64465ADC"/>
    <w:rsid w:val="644F0E10"/>
    <w:rsid w:val="6496F39D"/>
    <w:rsid w:val="649A72B6"/>
    <w:rsid w:val="64A3E20B"/>
    <w:rsid w:val="64BB088B"/>
    <w:rsid w:val="64C93A34"/>
    <w:rsid w:val="64DEE766"/>
    <w:rsid w:val="650417FB"/>
    <w:rsid w:val="652F9CAB"/>
    <w:rsid w:val="6564BCC3"/>
    <w:rsid w:val="6569FEFD"/>
    <w:rsid w:val="656DE672"/>
    <w:rsid w:val="657319D1"/>
    <w:rsid w:val="657A2388"/>
    <w:rsid w:val="6587555A"/>
    <w:rsid w:val="659F7B40"/>
    <w:rsid w:val="65B6FDE6"/>
    <w:rsid w:val="65CE513A"/>
    <w:rsid w:val="65E77997"/>
    <w:rsid w:val="65FC3CAF"/>
    <w:rsid w:val="660D0972"/>
    <w:rsid w:val="660D29BA"/>
    <w:rsid w:val="660DB668"/>
    <w:rsid w:val="661096E4"/>
    <w:rsid w:val="6644312C"/>
    <w:rsid w:val="6649867B"/>
    <w:rsid w:val="66586061"/>
    <w:rsid w:val="666BD1EE"/>
    <w:rsid w:val="66BA1F8F"/>
    <w:rsid w:val="66BA26A7"/>
    <w:rsid w:val="66BBDC82"/>
    <w:rsid w:val="66C28209"/>
    <w:rsid w:val="66CF37B4"/>
    <w:rsid w:val="66DB2EDC"/>
    <w:rsid w:val="66DC2612"/>
    <w:rsid w:val="66DC6574"/>
    <w:rsid w:val="66E5258E"/>
    <w:rsid w:val="67011568"/>
    <w:rsid w:val="670DA728"/>
    <w:rsid w:val="6711DDBF"/>
    <w:rsid w:val="6751DFD4"/>
    <w:rsid w:val="6775C019"/>
    <w:rsid w:val="67FCCFB9"/>
    <w:rsid w:val="68098977"/>
    <w:rsid w:val="6827438C"/>
    <w:rsid w:val="682926BB"/>
    <w:rsid w:val="68440994"/>
    <w:rsid w:val="6851B3DA"/>
    <w:rsid w:val="6855F708"/>
    <w:rsid w:val="68A5664D"/>
    <w:rsid w:val="68DCCC59"/>
    <w:rsid w:val="68DFC595"/>
    <w:rsid w:val="68ECCC0E"/>
    <w:rsid w:val="68FC96FD"/>
    <w:rsid w:val="6900188F"/>
    <w:rsid w:val="69005ECB"/>
    <w:rsid w:val="69227F33"/>
    <w:rsid w:val="69321CB6"/>
    <w:rsid w:val="69347288"/>
    <w:rsid w:val="6964032D"/>
    <w:rsid w:val="69701D35"/>
    <w:rsid w:val="698848FA"/>
    <w:rsid w:val="699B28A2"/>
    <w:rsid w:val="69FB8B95"/>
    <w:rsid w:val="6A105C08"/>
    <w:rsid w:val="6A28DFCC"/>
    <w:rsid w:val="6A554802"/>
    <w:rsid w:val="6A56061A"/>
    <w:rsid w:val="6A78359F"/>
    <w:rsid w:val="6A8F18A5"/>
    <w:rsid w:val="6A97F307"/>
    <w:rsid w:val="6ABAEABA"/>
    <w:rsid w:val="6B388C71"/>
    <w:rsid w:val="6B5CDF72"/>
    <w:rsid w:val="6B6E2B51"/>
    <w:rsid w:val="6B6F5291"/>
    <w:rsid w:val="6B725E52"/>
    <w:rsid w:val="6B74F5CC"/>
    <w:rsid w:val="6B8D97CA"/>
    <w:rsid w:val="6B98C343"/>
    <w:rsid w:val="6BA6B1C4"/>
    <w:rsid w:val="6BC3182F"/>
    <w:rsid w:val="6BDB2A7C"/>
    <w:rsid w:val="6BFB3A26"/>
    <w:rsid w:val="6C0527D4"/>
    <w:rsid w:val="6C0E93A4"/>
    <w:rsid w:val="6C2479CF"/>
    <w:rsid w:val="6C300FE7"/>
    <w:rsid w:val="6C305439"/>
    <w:rsid w:val="6C3128A1"/>
    <w:rsid w:val="6C66EC25"/>
    <w:rsid w:val="6C6EAA1C"/>
    <w:rsid w:val="6C88D547"/>
    <w:rsid w:val="6C959ECD"/>
    <w:rsid w:val="6C98FEBE"/>
    <w:rsid w:val="6C9DCBB1"/>
    <w:rsid w:val="6CA00138"/>
    <w:rsid w:val="6CA317CC"/>
    <w:rsid w:val="6CA5AE93"/>
    <w:rsid w:val="6CB9FE8A"/>
    <w:rsid w:val="6CCBEFF3"/>
    <w:rsid w:val="6CEE7C07"/>
    <w:rsid w:val="6CF85A0A"/>
    <w:rsid w:val="6D1B1A86"/>
    <w:rsid w:val="6D1E4BBA"/>
    <w:rsid w:val="6D38396A"/>
    <w:rsid w:val="6D704B60"/>
    <w:rsid w:val="6D785917"/>
    <w:rsid w:val="6D886BB4"/>
    <w:rsid w:val="6D933102"/>
    <w:rsid w:val="6DB6D260"/>
    <w:rsid w:val="6DBE2589"/>
    <w:rsid w:val="6DC186FA"/>
    <w:rsid w:val="6DCEFC51"/>
    <w:rsid w:val="6DE5EF07"/>
    <w:rsid w:val="6DEDAC87"/>
    <w:rsid w:val="6DF2F9D8"/>
    <w:rsid w:val="6E18FF10"/>
    <w:rsid w:val="6E220F79"/>
    <w:rsid w:val="6E41316B"/>
    <w:rsid w:val="6E4A230E"/>
    <w:rsid w:val="6E568723"/>
    <w:rsid w:val="6E710BAF"/>
    <w:rsid w:val="6EA16078"/>
    <w:rsid w:val="6EA9FF14"/>
    <w:rsid w:val="6ED4CF3F"/>
    <w:rsid w:val="6EFC4C88"/>
    <w:rsid w:val="6F12CB3E"/>
    <w:rsid w:val="6F272FB7"/>
    <w:rsid w:val="6F3DA98D"/>
    <w:rsid w:val="6F43CC09"/>
    <w:rsid w:val="6F8FCF36"/>
    <w:rsid w:val="6FA5639C"/>
    <w:rsid w:val="6FC5D318"/>
    <w:rsid w:val="6FD5D0B7"/>
    <w:rsid w:val="6FE27F21"/>
    <w:rsid w:val="6FEED0D2"/>
    <w:rsid w:val="6FFA54B9"/>
    <w:rsid w:val="7045CF75"/>
    <w:rsid w:val="70546C78"/>
    <w:rsid w:val="70554712"/>
    <w:rsid w:val="7068B05E"/>
    <w:rsid w:val="707DA482"/>
    <w:rsid w:val="70B6BAFB"/>
    <w:rsid w:val="70BA7C15"/>
    <w:rsid w:val="70C38932"/>
    <w:rsid w:val="70EDAC9F"/>
    <w:rsid w:val="70F39D12"/>
    <w:rsid w:val="70F5CA69"/>
    <w:rsid w:val="71107DAB"/>
    <w:rsid w:val="71336B4A"/>
    <w:rsid w:val="7143E58F"/>
    <w:rsid w:val="714C9E69"/>
    <w:rsid w:val="715051EA"/>
    <w:rsid w:val="71738E53"/>
    <w:rsid w:val="719D9C21"/>
    <w:rsid w:val="71BB29A0"/>
    <w:rsid w:val="71BE8143"/>
    <w:rsid w:val="71DFE693"/>
    <w:rsid w:val="720C5FFA"/>
    <w:rsid w:val="72103396"/>
    <w:rsid w:val="721E2128"/>
    <w:rsid w:val="72204FF0"/>
    <w:rsid w:val="724A7FBD"/>
    <w:rsid w:val="724B410B"/>
    <w:rsid w:val="7256A481"/>
    <w:rsid w:val="7277CB74"/>
    <w:rsid w:val="727D6420"/>
    <w:rsid w:val="72C7E312"/>
    <w:rsid w:val="72CEB1DF"/>
    <w:rsid w:val="72CEF024"/>
    <w:rsid w:val="72D41733"/>
    <w:rsid w:val="72D68074"/>
    <w:rsid w:val="72D6EDAE"/>
    <w:rsid w:val="72FA503A"/>
    <w:rsid w:val="72FD702A"/>
    <w:rsid w:val="72FE4A91"/>
    <w:rsid w:val="7304ECB6"/>
    <w:rsid w:val="7306B0B7"/>
    <w:rsid w:val="7311385C"/>
    <w:rsid w:val="731D3301"/>
    <w:rsid w:val="73245A5A"/>
    <w:rsid w:val="733B39FF"/>
    <w:rsid w:val="733C6E13"/>
    <w:rsid w:val="73715B87"/>
    <w:rsid w:val="7379EF09"/>
    <w:rsid w:val="73AA02A9"/>
    <w:rsid w:val="73B5A33A"/>
    <w:rsid w:val="73F274E2"/>
    <w:rsid w:val="73FB29F4"/>
    <w:rsid w:val="7410684B"/>
    <w:rsid w:val="74133259"/>
    <w:rsid w:val="742864DF"/>
    <w:rsid w:val="743EA3CE"/>
    <w:rsid w:val="745B945A"/>
    <w:rsid w:val="746A7CE4"/>
    <w:rsid w:val="746AC085"/>
    <w:rsid w:val="746C6114"/>
    <w:rsid w:val="74712312"/>
    <w:rsid w:val="748D22DB"/>
    <w:rsid w:val="74A3AA67"/>
    <w:rsid w:val="74C3A6D0"/>
    <w:rsid w:val="74CA0C63"/>
    <w:rsid w:val="750E4A78"/>
    <w:rsid w:val="7514F79F"/>
    <w:rsid w:val="752B6C3E"/>
    <w:rsid w:val="75332FB8"/>
    <w:rsid w:val="753335D7"/>
    <w:rsid w:val="753953AF"/>
    <w:rsid w:val="754AF55A"/>
    <w:rsid w:val="75A34F83"/>
    <w:rsid w:val="75A52602"/>
    <w:rsid w:val="75C43540"/>
    <w:rsid w:val="75CD4D94"/>
    <w:rsid w:val="75DA742F"/>
    <w:rsid w:val="75EC1C75"/>
    <w:rsid w:val="76087A9C"/>
    <w:rsid w:val="760FAA35"/>
    <w:rsid w:val="7626BAAE"/>
    <w:rsid w:val="762A1E8D"/>
    <w:rsid w:val="763DBC78"/>
    <w:rsid w:val="76484444"/>
    <w:rsid w:val="7688E776"/>
    <w:rsid w:val="7691A24C"/>
    <w:rsid w:val="76931C45"/>
    <w:rsid w:val="76A6A0F9"/>
    <w:rsid w:val="76A9C92C"/>
    <w:rsid w:val="76AB9D01"/>
    <w:rsid w:val="76CB5F4B"/>
    <w:rsid w:val="76D7C1C8"/>
    <w:rsid w:val="7705893A"/>
    <w:rsid w:val="7717C783"/>
    <w:rsid w:val="7731A48A"/>
    <w:rsid w:val="7733F5D6"/>
    <w:rsid w:val="77343B6F"/>
    <w:rsid w:val="7741B019"/>
    <w:rsid w:val="77A06C5D"/>
    <w:rsid w:val="77A3BCA4"/>
    <w:rsid w:val="77BC9DC4"/>
    <w:rsid w:val="77C0F97D"/>
    <w:rsid w:val="77C5838C"/>
    <w:rsid w:val="77D05C78"/>
    <w:rsid w:val="77EC5DC7"/>
    <w:rsid w:val="77F1F80F"/>
    <w:rsid w:val="78609461"/>
    <w:rsid w:val="786508C4"/>
    <w:rsid w:val="78766134"/>
    <w:rsid w:val="7895E181"/>
    <w:rsid w:val="78BD6E9E"/>
    <w:rsid w:val="78CD2995"/>
    <w:rsid w:val="78EF7E6C"/>
    <w:rsid w:val="79075CC0"/>
    <w:rsid w:val="7909409A"/>
    <w:rsid w:val="792DCB7E"/>
    <w:rsid w:val="794731BB"/>
    <w:rsid w:val="79491575"/>
    <w:rsid w:val="794D24FF"/>
    <w:rsid w:val="79560937"/>
    <w:rsid w:val="795C2DC0"/>
    <w:rsid w:val="79721313"/>
    <w:rsid w:val="797A86C3"/>
    <w:rsid w:val="79801CDF"/>
    <w:rsid w:val="79C9D423"/>
    <w:rsid w:val="79CDA51B"/>
    <w:rsid w:val="79DDAA43"/>
    <w:rsid w:val="7A078A53"/>
    <w:rsid w:val="7A15DBA7"/>
    <w:rsid w:val="7A264DCA"/>
    <w:rsid w:val="7A37CDCC"/>
    <w:rsid w:val="7A411562"/>
    <w:rsid w:val="7A46EF34"/>
    <w:rsid w:val="7A7DA5F4"/>
    <w:rsid w:val="7A88C5F9"/>
    <w:rsid w:val="7ACF3C5F"/>
    <w:rsid w:val="7B2CEACF"/>
    <w:rsid w:val="7B2FC652"/>
    <w:rsid w:val="7B4FAF46"/>
    <w:rsid w:val="7B5B1B50"/>
    <w:rsid w:val="7B8CCA1C"/>
    <w:rsid w:val="7B8FFE80"/>
    <w:rsid w:val="7B9361EF"/>
    <w:rsid w:val="7BA74B91"/>
    <w:rsid w:val="7BAF80F9"/>
    <w:rsid w:val="7BBBB86E"/>
    <w:rsid w:val="7BD723D5"/>
    <w:rsid w:val="7BD93BF9"/>
    <w:rsid w:val="7C143784"/>
    <w:rsid w:val="7C55DA33"/>
    <w:rsid w:val="7C5F8851"/>
    <w:rsid w:val="7C6FA099"/>
    <w:rsid w:val="7CA6908A"/>
    <w:rsid w:val="7CCDC56F"/>
    <w:rsid w:val="7D2618E5"/>
    <w:rsid w:val="7D2D3D5A"/>
    <w:rsid w:val="7D7EB767"/>
    <w:rsid w:val="7D814B1B"/>
    <w:rsid w:val="7D99B4CB"/>
    <w:rsid w:val="7D99E6C2"/>
    <w:rsid w:val="7DAF95A7"/>
    <w:rsid w:val="7DD4E621"/>
    <w:rsid w:val="7DE3DADA"/>
    <w:rsid w:val="7E2AD338"/>
    <w:rsid w:val="7E537680"/>
    <w:rsid w:val="7E6BD90C"/>
    <w:rsid w:val="7E6D0DEE"/>
    <w:rsid w:val="7E6F186F"/>
    <w:rsid w:val="7E82B79D"/>
    <w:rsid w:val="7E86CF75"/>
    <w:rsid w:val="7E89D8A2"/>
    <w:rsid w:val="7E8E1A8F"/>
    <w:rsid w:val="7E907856"/>
    <w:rsid w:val="7E948D6A"/>
    <w:rsid w:val="7E967408"/>
    <w:rsid w:val="7EB0378D"/>
    <w:rsid w:val="7EB75DB2"/>
    <w:rsid w:val="7EE05235"/>
    <w:rsid w:val="7EE11ECD"/>
    <w:rsid w:val="7EF072E2"/>
    <w:rsid w:val="7F1B0FA9"/>
    <w:rsid w:val="7F2F9076"/>
    <w:rsid w:val="7F3A3EFB"/>
    <w:rsid w:val="7F600698"/>
    <w:rsid w:val="7F6A7486"/>
    <w:rsid w:val="7F831F0E"/>
    <w:rsid w:val="7F925657"/>
    <w:rsid w:val="7FCA8AA2"/>
    <w:rsid w:val="7FF0DA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66D066"/>
  <w15:docId w15:val="{509E8728-9FD4-41AF-95C7-A85A9500D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character" w:customStyle="1" w:styleId="FooterChar">
    <w:name w:val="Footer Char"/>
    <w:link w:val="Footer"/>
    <w:rsid w:val="00C05421"/>
    <w:rPr>
      <w:szCs w:val="24"/>
      <w:lang w:val="en-US" w:eastAsia="en-US" w:bidi="ar-SA"/>
    </w:rPr>
  </w:style>
  <w:style w:type="character" w:customStyle="1" w:styleId="UnresolvedMention1">
    <w:name w:val="Unresolved Mention1"/>
    <w:uiPriority w:val="99"/>
    <w:semiHidden/>
    <w:unhideWhenUsed/>
    <w:rsid w:val="000B04B9"/>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91161"/>
    <w:rPr>
      <w:szCs w:val="24"/>
      <w:lang w:eastAsia="en-US"/>
    </w:rPr>
  </w:style>
  <w:style w:type="paragraph" w:styleId="ListParagraph">
    <w:name w:val="List Paragraph"/>
    <w:basedOn w:val="Normal"/>
    <w:uiPriority w:val="34"/>
    <w:qFormat/>
    <w:rsid w:val="005B17C6"/>
    <w:pPr>
      <w:ind w:left="720"/>
      <w:contextualSpacing/>
    </w:pPr>
  </w:style>
  <w:style w:type="character" w:customStyle="1" w:styleId="CommentTextChar">
    <w:name w:val="Comment Text Char"/>
    <w:basedOn w:val="DefaultParagraphFont"/>
    <w:link w:val="CommentText"/>
    <w:semiHidden/>
    <w:rsid w:val="00070057"/>
    <w:rPr>
      <w:lang w:eastAsia="en-US"/>
    </w:rPr>
  </w:style>
  <w:style w:type="character" w:styleId="Emphasis">
    <w:name w:val="Emphasis"/>
    <w:basedOn w:val="DefaultParagraphFont"/>
    <w:uiPriority w:val="20"/>
    <w:qFormat/>
    <w:rsid w:val="00070057"/>
    <w:rPr>
      <w:i/>
      <w:iCs/>
    </w:rPr>
  </w:style>
  <w:style w:type="paragraph" w:customStyle="1" w:styleId="Default">
    <w:name w:val="Default"/>
    <w:rsid w:val="00CB67F1"/>
    <w:pPr>
      <w:autoSpaceDE w:val="0"/>
      <w:autoSpaceDN w:val="0"/>
      <w:adjustRightInd w:val="0"/>
    </w:pPr>
    <w:rPr>
      <w:rFonts w:ascii="Arial" w:hAnsi="Arial" w:cs="Arial"/>
      <w:color w:val="000000"/>
      <w:sz w:val="24"/>
      <w:szCs w:val="24"/>
      <w:lang w:val="en-GB" w:eastAsia="en-GB"/>
    </w:rPr>
  </w:style>
  <w:style w:type="character" w:styleId="Strong">
    <w:name w:val="Strong"/>
    <w:basedOn w:val="DefaultParagraphFont"/>
    <w:uiPriority w:val="22"/>
    <w:qFormat/>
    <w:rsid w:val="007053D5"/>
    <w:rPr>
      <w:b/>
      <w:bCs/>
    </w:rPr>
  </w:style>
  <w:style w:type="character" w:customStyle="1" w:styleId="viiyi">
    <w:name w:val="viiyi"/>
    <w:basedOn w:val="DefaultParagraphFont"/>
    <w:rsid w:val="000B67B3"/>
  </w:style>
  <w:style w:type="character" w:customStyle="1" w:styleId="q4iawc">
    <w:name w:val="q4iawc"/>
    <w:basedOn w:val="DefaultParagraphFont"/>
    <w:rsid w:val="000B6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2581">
      <w:bodyDiv w:val="1"/>
      <w:marLeft w:val="0"/>
      <w:marRight w:val="0"/>
      <w:marTop w:val="0"/>
      <w:marBottom w:val="0"/>
      <w:divBdr>
        <w:top w:val="none" w:sz="0" w:space="0" w:color="auto"/>
        <w:left w:val="none" w:sz="0" w:space="0" w:color="auto"/>
        <w:bottom w:val="none" w:sz="0" w:space="0" w:color="auto"/>
        <w:right w:val="none" w:sz="0" w:space="0" w:color="auto"/>
      </w:divBdr>
    </w:div>
    <w:div w:id="647713401">
      <w:bodyDiv w:val="1"/>
      <w:marLeft w:val="0"/>
      <w:marRight w:val="0"/>
      <w:marTop w:val="0"/>
      <w:marBottom w:val="0"/>
      <w:divBdr>
        <w:top w:val="none" w:sz="0" w:space="0" w:color="auto"/>
        <w:left w:val="none" w:sz="0" w:space="0" w:color="auto"/>
        <w:bottom w:val="none" w:sz="0" w:space="0" w:color="auto"/>
        <w:right w:val="none" w:sz="0" w:space="0" w:color="auto"/>
      </w:divBdr>
    </w:div>
    <w:div w:id="678771016">
      <w:bodyDiv w:val="1"/>
      <w:marLeft w:val="0"/>
      <w:marRight w:val="0"/>
      <w:marTop w:val="0"/>
      <w:marBottom w:val="0"/>
      <w:divBdr>
        <w:top w:val="none" w:sz="0" w:space="0" w:color="auto"/>
        <w:left w:val="none" w:sz="0" w:space="0" w:color="auto"/>
        <w:bottom w:val="none" w:sz="0" w:space="0" w:color="auto"/>
        <w:right w:val="none" w:sz="0" w:space="0" w:color="auto"/>
      </w:divBdr>
    </w:div>
    <w:div w:id="771976167">
      <w:bodyDiv w:val="1"/>
      <w:marLeft w:val="0"/>
      <w:marRight w:val="0"/>
      <w:marTop w:val="0"/>
      <w:marBottom w:val="0"/>
      <w:divBdr>
        <w:top w:val="none" w:sz="0" w:space="0" w:color="auto"/>
        <w:left w:val="none" w:sz="0" w:space="0" w:color="auto"/>
        <w:bottom w:val="none" w:sz="0" w:space="0" w:color="auto"/>
        <w:right w:val="none" w:sz="0" w:space="0" w:color="auto"/>
      </w:divBdr>
    </w:div>
    <w:div w:id="824973198">
      <w:bodyDiv w:val="1"/>
      <w:marLeft w:val="0"/>
      <w:marRight w:val="0"/>
      <w:marTop w:val="0"/>
      <w:marBottom w:val="0"/>
      <w:divBdr>
        <w:top w:val="none" w:sz="0" w:space="0" w:color="auto"/>
        <w:left w:val="none" w:sz="0" w:space="0" w:color="auto"/>
        <w:bottom w:val="none" w:sz="0" w:space="0" w:color="auto"/>
        <w:right w:val="none" w:sz="0" w:space="0" w:color="auto"/>
      </w:divBdr>
    </w:div>
    <w:div w:id="1494755907">
      <w:bodyDiv w:val="1"/>
      <w:marLeft w:val="0"/>
      <w:marRight w:val="0"/>
      <w:marTop w:val="0"/>
      <w:marBottom w:val="0"/>
      <w:divBdr>
        <w:top w:val="none" w:sz="0" w:space="0" w:color="auto"/>
        <w:left w:val="none" w:sz="0" w:space="0" w:color="auto"/>
        <w:bottom w:val="none" w:sz="0" w:space="0" w:color="auto"/>
        <w:right w:val="none" w:sz="0" w:space="0" w:color="auto"/>
      </w:divBdr>
    </w:div>
    <w:div w:id="1546019216">
      <w:bodyDiv w:val="1"/>
      <w:marLeft w:val="0"/>
      <w:marRight w:val="0"/>
      <w:marTop w:val="0"/>
      <w:marBottom w:val="0"/>
      <w:divBdr>
        <w:top w:val="none" w:sz="0" w:space="0" w:color="auto"/>
        <w:left w:val="none" w:sz="0" w:space="0" w:color="auto"/>
        <w:bottom w:val="none" w:sz="0" w:space="0" w:color="auto"/>
        <w:right w:val="none" w:sz="0" w:space="0" w:color="auto"/>
      </w:divBdr>
    </w:div>
    <w:div w:id="1693871555">
      <w:bodyDiv w:val="1"/>
      <w:marLeft w:val="0"/>
      <w:marRight w:val="0"/>
      <w:marTop w:val="0"/>
      <w:marBottom w:val="0"/>
      <w:divBdr>
        <w:top w:val="none" w:sz="0" w:space="0" w:color="auto"/>
        <w:left w:val="none" w:sz="0" w:space="0" w:color="auto"/>
        <w:bottom w:val="none" w:sz="0" w:space="0" w:color="auto"/>
        <w:right w:val="none" w:sz="0" w:space="0" w:color="auto"/>
      </w:divBdr>
    </w:div>
    <w:div w:id="1722627295">
      <w:bodyDiv w:val="1"/>
      <w:marLeft w:val="0"/>
      <w:marRight w:val="0"/>
      <w:marTop w:val="0"/>
      <w:marBottom w:val="0"/>
      <w:divBdr>
        <w:top w:val="none" w:sz="0" w:space="0" w:color="auto"/>
        <w:left w:val="none" w:sz="0" w:space="0" w:color="auto"/>
        <w:bottom w:val="none" w:sz="0" w:space="0" w:color="auto"/>
        <w:right w:val="none" w:sz="0" w:space="0" w:color="auto"/>
      </w:divBdr>
    </w:div>
    <w:div w:id="211809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ogyorke@for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ord.h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corporate.ford.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media.ford.com" TargetMode="External"/><Relationship Id="rId2" Type="http://schemas.openxmlformats.org/officeDocument/2006/relationships/hyperlink" Target="http://www.fordmedia.eu" TargetMode="External"/><Relationship Id="rId1" Type="http://schemas.openxmlformats.org/officeDocument/2006/relationships/hyperlink" Target="http://www.mynewsdesk.com/hu/ford-magyarorszag" TargetMode="External"/><Relationship Id="rId4" Type="http://schemas.openxmlformats.org/officeDocument/2006/relationships/hyperlink" Target="https://www.facebook.com/fordmagyarorsza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media.ford.com" TargetMode="External"/><Relationship Id="rId2" Type="http://schemas.openxmlformats.org/officeDocument/2006/relationships/hyperlink" Target="http://www.fordmedia.eu" TargetMode="External"/><Relationship Id="rId1" Type="http://schemas.openxmlformats.org/officeDocument/2006/relationships/hyperlink" Target="http://www.mynewsdesk.com/hu/ford-magyarorszag" TargetMode="External"/><Relationship Id="rId4" Type="http://schemas.openxmlformats.org/officeDocument/2006/relationships/hyperlink" Target="https://www.facebook.com/fordmagyarorszag/"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s://ford.to/tweets" TargetMode="External"/><Relationship Id="rId3" Type="http://schemas.openxmlformats.org/officeDocument/2006/relationships/hyperlink" Target="https://ford.to/linkedin" TargetMode="External"/><Relationship Id="rId7" Type="http://schemas.openxmlformats.org/officeDocument/2006/relationships/hyperlink" Target="https://ford.to/tweets" TargetMode="External"/><Relationship Id="rId12"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hyperlink" Target="http://www.facebook.com/ford" TargetMode="External"/><Relationship Id="rId6" Type="http://schemas.openxmlformats.org/officeDocument/2006/relationships/image" Target="media/image2.png"/><Relationship Id="rId11" Type="http://schemas.openxmlformats.org/officeDocument/2006/relationships/hyperlink" Target="https://ford.to/facebook" TargetMode="External"/><Relationship Id="rId5" Type="http://schemas.openxmlformats.org/officeDocument/2006/relationships/hyperlink" Target="http://twitter.com/#!/Ford" TargetMode="External"/><Relationship Id="rId10" Type="http://schemas.openxmlformats.org/officeDocument/2006/relationships/hyperlink" Target="https://ford.to/facebook" TargetMode="External"/><Relationship Id="rId4" Type="http://schemas.openxmlformats.org/officeDocument/2006/relationships/hyperlink" Target="https://ford.to/linkedin"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175AE62940CB4F9C8424469F747747" ma:contentTypeVersion="4" ma:contentTypeDescription="Create a new document." ma:contentTypeScope="" ma:versionID="62d1267956309ad151d7fb681ae222fd">
  <xsd:schema xmlns:xsd="http://www.w3.org/2001/XMLSchema" xmlns:xs="http://www.w3.org/2001/XMLSchema" xmlns:p="http://schemas.microsoft.com/office/2006/metadata/properties" xmlns:ns2="47132d37-0f86-409d-8251-7e6b111de786" targetNamespace="http://schemas.microsoft.com/office/2006/metadata/properties" ma:root="true" ma:fieldsID="0abf569982f3adf3bece26fa56c7972e" ns2:_="">
    <xsd:import namespace="47132d37-0f86-409d-8251-7e6b111de7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132d37-0f86-409d-8251-7e6b111de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525941-484C-465D-83D8-EE3680FDA0DA}">
  <ds:schemaRefs>
    <ds:schemaRef ds:uri="http://schemas.microsoft.com/office/2006/metadata/longProperties"/>
  </ds:schemaRefs>
</ds:datastoreItem>
</file>

<file path=customXml/itemProps2.xml><?xml version="1.0" encoding="utf-8"?>
<ds:datastoreItem xmlns:ds="http://schemas.openxmlformats.org/officeDocument/2006/customXml" ds:itemID="{167D3900-12F2-4549-9756-3CB2128DA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132d37-0f86-409d-8251-7e6b111de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F45F9-DAFE-4F2D-A0B4-40B8A2EBCB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86</Words>
  <Characters>5427</Characters>
  <Application>Microsoft Office Word</Application>
  <DocSecurity>4</DocSecurity>
  <Lines>45</Lines>
  <Paragraphs>1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RELEASE AT 00:01 A</vt:lpstr>
      <vt:lpstr>RELEASE AT 00:01 A</vt:lpstr>
    </vt:vector>
  </TitlesOfParts>
  <Company>Ford Motor Company</Company>
  <LinksUpToDate>false</LinksUpToDate>
  <CharactersWithSpaces>6201</CharactersWithSpaces>
  <SharedDoc>false</SharedDoc>
  <HLinks>
    <vt:vector size="42" baseType="variant">
      <vt:variant>
        <vt:i4>4522082</vt:i4>
      </vt:variant>
      <vt:variant>
        <vt:i4>3</vt:i4>
      </vt:variant>
      <vt:variant>
        <vt:i4>0</vt:i4>
      </vt:variant>
      <vt:variant>
        <vt:i4>5</vt:i4>
      </vt:variant>
      <vt:variant>
        <vt:lpwstr>mailto:jcadiz@ford.com</vt:lpwstr>
      </vt:variant>
      <vt:variant>
        <vt:lpwstr/>
      </vt:variant>
      <vt:variant>
        <vt:i4>5898262</vt:i4>
      </vt:variant>
      <vt:variant>
        <vt:i4>0</vt:i4>
      </vt:variant>
      <vt:variant>
        <vt:i4>0</vt:i4>
      </vt:variant>
      <vt:variant>
        <vt:i4>5</vt:i4>
      </vt:variant>
      <vt:variant>
        <vt:lpwstr>C:\Users\MSEVERSO\AppData\Local\Microsoft\Windows\INetCache\Content.Outlook\W6U2X4RZ\corporate.ford.com</vt:lpwstr>
      </vt:variant>
      <vt:variant>
        <vt:lpwstr/>
      </vt:variant>
      <vt:variant>
        <vt:i4>3735671</vt:i4>
      </vt:variant>
      <vt:variant>
        <vt:i4>8</vt:i4>
      </vt:variant>
      <vt:variant>
        <vt:i4>0</vt:i4>
      </vt:variant>
      <vt:variant>
        <vt:i4>5</vt:i4>
      </vt:variant>
      <vt:variant>
        <vt:lpwstr>http://www.media.ford.com/</vt:lpwstr>
      </vt:variant>
      <vt:variant>
        <vt:lpwstr/>
      </vt:variant>
      <vt:variant>
        <vt:i4>3735671</vt:i4>
      </vt:variant>
      <vt:variant>
        <vt:i4>5</vt:i4>
      </vt:variant>
      <vt:variant>
        <vt:i4>0</vt:i4>
      </vt:variant>
      <vt:variant>
        <vt:i4>5</vt:i4>
      </vt:variant>
      <vt:variant>
        <vt:lpwstr>http://www.media.ford.com/</vt:lpwstr>
      </vt:variant>
      <vt:variant>
        <vt:lpwstr/>
      </vt:variant>
      <vt:variant>
        <vt:i4>4259869</vt:i4>
      </vt:variant>
      <vt:variant>
        <vt:i4>6</vt:i4>
      </vt:variant>
      <vt:variant>
        <vt:i4>0</vt:i4>
      </vt:variant>
      <vt:variant>
        <vt:i4>5</vt:i4>
      </vt:variant>
      <vt:variant>
        <vt:lpwstr>https://ford.to/facebook</vt:lpwstr>
      </vt:variant>
      <vt:variant>
        <vt:lpwstr/>
      </vt:variant>
      <vt:variant>
        <vt:i4>2097264</vt:i4>
      </vt:variant>
      <vt:variant>
        <vt:i4>3</vt:i4>
      </vt:variant>
      <vt:variant>
        <vt:i4>0</vt:i4>
      </vt:variant>
      <vt:variant>
        <vt:i4>5</vt:i4>
      </vt:variant>
      <vt:variant>
        <vt:lpwstr>https://ford.to/tweets</vt:lpwstr>
      </vt:variant>
      <vt:variant>
        <vt:lpwstr/>
      </vt:variant>
      <vt:variant>
        <vt:i4>4784155</vt:i4>
      </vt:variant>
      <vt:variant>
        <vt:i4>0</vt:i4>
      </vt:variant>
      <vt:variant>
        <vt:i4>0</vt:i4>
      </vt:variant>
      <vt:variant>
        <vt:i4>5</vt:i4>
      </vt:variant>
      <vt:variant>
        <vt:lpwstr>https://ford.to/linked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AT 00:01 A</dc:title>
  <dc:creator>Sanch, Becky (R.)</dc:creator>
  <cp:lastModifiedBy>Gyorke, Orsolya (O.)</cp:lastModifiedBy>
  <cp:revision>2</cp:revision>
  <cp:lastPrinted>2015-04-22T10:06:00Z</cp:lastPrinted>
  <dcterms:created xsi:type="dcterms:W3CDTF">2022-04-20T10:04:00Z</dcterms:created>
  <dcterms:modified xsi:type="dcterms:W3CDTF">2022-04-2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ool Type">
    <vt:lpwstr>Document Template</vt:lpwstr>
  </property>
  <property fmtid="{D5CDD505-2E9C-101B-9397-08002B2CF9AE}" pid="4" name="display_urn:schemas-microsoft-com:office:office#Editor">
    <vt:lpwstr>Seidl, Matthew (M.J.)</vt:lpwstr>
  </property>
  <property fmtid="{D5CDD505-2E9C-101B-9397-08002B2CF9AE}" pid="5" name="TemplateUrl">
    <vt:lpwstr/>
  </property>
  <property fmtid="{D5CDD505-2E9C-101B-9397-08002B2CF9AE}" pid="6" name="xd_ProgID">
    <vt:lpwstr/>
  </property>
  <property fmtid="{D5CDD505-2E9C-101B-9397-08002B2CF9AE}" pid="7" name="DocumentSetDescription">
    <vt:lpwstr/>
  </property>
  <property fmtid="{D5CDD505-2E9C-101B-9397-08002B2CF9AE}" pid="8" name="display_urn:schemas-microsoft-com:office:office#Author">
    <vt:lpwstr>Seidl, Matthew (M.J.)</vt:lpwstr>
  </property>
  <property fmtid="{D5CDD505-2E9C-101B-9397-08002B2CF9AE}" pid="9" name="Order">
    <vt:lpwstr>129600.000000000</vt:lpwstr>
  </property>
  <property fmtid="{D5CDD505-2E9C-101B-9397-08002B2CF9AE}" pid="10" name="Title">
    <vt:lpwstr>RELEASE AT 00:01 A</vt:lpwstr>
  </property>
</Properties>
</file>